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ajorHAnsi" w:eastAsiaTheme="majorEastAsia" w:hAnsiTheme="majorHAnsi" w:cstheme="majorBidi"/>
          <w:caps/>
          <w:lang w:eastAsia="en-US"/>
        </w:rPr>
        <w:id w:val="-1662072672"/>
        <w:docPartObj>
          <w:docPartGallery w:val="Cover Pages"/>
          <w:docPartUnique/>
        </w:docPartObj>
      </w:sdtPr>
      <w:sdtEndPr>
        <w:rPr>
          <w:rFonts w:ascii="Times New Roman" w:eastAsiaTheme="minorHAnsi" w:hAnsi="Times New Roman" w:cs="Times New Roman"/>
          <w:caps w:val="0"/>
        </w:rPr>
      </w:sdtEndPr>
      <w:sdtContent>
        <w:tbl>
          <w:tblPr>
            <w:tblW w:w="5000" w:type="pct"/>
            <w:jc w:val="center"/>
            <w:tblLook w:val="04A0" w:firstRow="1" w:lastRow="0" w:firstColumn="1" w:lastColumn="0" w:noHBand="0" w:noVBand="1"/>
          </w:tblPr>
          <w:tblGrid>
            <w:gridCol w:w="13680"/>
          </w:tblGrid>
          <w:tr w:rsidR="00D86B63" w14:paraId="1E0CD834" w14:textId="77777777" w:rsidTr="00D12C04">
            <w:trPr>
              <w:trHeight w:val="1080"/>
              <w:jc w:val="center"/>
            </w:trPr>
            <w:tc>
              <w:tcPr>
                <w:tcW w:w="5000" w:type="pct"/>
              </w:tcPr>
              <w:p w14:paraId="53DE9BD3" w14:textId="75B0129D" w:rsidR="00D86B63" w:rsidRDefault="007E46F4">
                <w:pPr>
                  <w:pStyle w:val="NoSpacing"/>
                  <w:jc w:val="center"/>
                  <w:rPr>
                    <w:rFonts w:asciiTheme="majorHAnsi" w:eastAsiaTheme="majorEastAsia" w:hAnsiTheme="majorHAnsi" w:cstheme="majorBidi"/>
                    <w:caps/>
                  </w:rPr>
                </w:pPr>
                <w:r>
                  <w:rPr>
                    <w:noProof/>
                  </w:rPr>
                  <w:drawing>
                    <wp:inline distT="0" distB="0" distL="0" distR="0" wp14:anchorId="58FF7129" wp14:editId="264C7CF7">
                      <wp:extent cx="1009650" cy="1006475"/>
                      <wp:effectExtent l="0" t="0" r="0" b="3175"/>
                      <wp:docPr id="1" name="Picture 1" descr="Arizon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1006475"/>
                              </a:xfrm>
                              <a:prstGeom prst="rect">
                                <a:avLst/>
                              </a:prstGeom>
                              <a:noFill/>
                              <a:ln>
                                <a:noFill/>
                              </a:ln>
                            </pic:spPr>
                          </pic:pic>
                        </a:graphicData>
                      </a:graphic>
                    </wp:inline>
                  </w:drawing>
                </w:r>
              </w:p>
            </w:tc>
          </w:tr>
          <w:tr w:rsidR="00D86B63" w14:paraId="397D726C" w14:textId="77777777" w:rsidTr="0005411A">
            <w:trPr>
              <w:trHeight w:val="1737"/>
              <w:jc w:val="center"/>
            </w:trPr>
            <w:sdt>
              <w:sdtPr>
                <w:rPr>
                  <w:rFonts w:ascii="Arial" w:eastAsiaTheme="majorEastAsia" w:hAnsi="Arial" w:cs="Arial"/>
                  <w:sz w:val="52"/>
                  <w:szCs w:val="52"/>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DCF019A" w14:textId="462746C1" w:rsidR="00D86B63" w:rsidRDefault="00AD299B" w:rsidP="00807202">
                    <w:pPr>
                      <w:pStyle w:val="NoSpacing"/>
                      <w:spacing w:line="276" w:lineRule="auto"/>
                      <w:jc w:val="center"/>
                      <w:rPr>
                        <w:rFonts w:asciiTheme="majorHAnsi" w:eastAsiaTheme="majorEastAsia" w:hAnsiTheme="majorHAnsi" w:cstheme="majorBidi"/>
                        <w:sz w:val="80"/>
                        <w:szCs w:val="80"/>
                      </w:rPr>
                    </w:pPr>
                    <w:r>
                      <w:rPr>
                        <w:rFonts w:ascii="Arial" w:eastAsiaTheme="majorEastAsia" w:hAnsi="Arial" w:cs="Arial"/>
                        <w:sz w:val="52"/>
                        <w:szCs w:val="52"/>
                      </w:rPr>
                      <w:t>General Education Teacher to Special Education Teacher</w:t>
                    </w:r>
                    <w:r w:rsidR="00D12C04" w:rsidRPr="00807202">
                      <w:rPr>
                        <w:rFonts w:ascii="Arial" w:eastAsiaTheme="majorEastAsia" w:hAnsi="Arial" w:cs="Arial"/>
                        <w:sz w:val="52"/>
                        <w:szCs w:val="52"/>
                      </w:rPr>
                      <w:t xml:space="preserve"> (</w:t>
                    </w:r>
                    <w:r>
                      <w:rPr>
                        <w:rFonts w:ascii="Arial" w:eastAsiaTheme="majorEastAsia" w:hAnsi="Arial" w:cs="Arial"/>
                        <w:sz w:val="52"/>
                        <w:szCs w:val="52"/>
                      </w:rPr>
                      <w:t>GETSET</w:t>
                    </w:r>
                    <w:r w:rsidR="00D12C04" w:rsidRPr="00807202">
                      <w:rPr>
                        <w:rFonts w:ascii="Arial" w:eastAsiaTheme="majorEastAsia" w:hAnsi="Arial" w:cs="Arial"/>
                        <w:sz w:val="52"/>
                        <w:szCs w:val="52"/>
                      </w:rPr>
                      <w:t xml:space="preserve">) </w:t>
                    </w:r>
                    <w:r w:rsidR="00807202" w:rsidRPr="00807202">
                      <w:rPr>
                        <w:rFonts w:ascii="Arial" w:eastAsiaTheme="majorEastAsia" w:hAnsi="Arial" w:cs="Arial"/>
                        <w:sz w:val="52"/>
                        <w:szCs w:val="52"/>
                      </w:rPr>
                      <w:t>Application</w:t>
                    </w:r>
                  </w:p>
                </w:tc>
              </w:sdtContent>
            </w:sdt>
          </w:tr>
          <w:tr w:rsidR="00D86B63" w14:paraId="11E279DB" w14:textId="77777777" w:rsidTr="003472BF">
            <w:trPr>
              <w:trHeight w:val="908"/>
              <w:jc w:val="center"/>
            </w:trPr>
            <w:tc>
              <w:tcPr>
                <w:tcW w:w="5000" w:type="pct"/>
                <w:tcBorders>
                  <w:top w:val="single" w:sz="4" w:space="0" w:color="4F81BD" w:themeColor="accent1"/>
                  <w:bottom w:val="single" w:sz="4" w:space="0" w:color="auto"/>
                </w:tcBorders>
                <w:vAlign w:val="center"/>
              </w:tcPr>
              <w:p w14:paraId="1C9B6E48" w14:textId="56836F70" w:rsidR="00D86B63" w:rsidRPr="00AD299B" w:rsidRDefault="00D23447" w:rsidP="003A63FB">
                <w:pPr>
                  <w:pStyle w:val="NoSpacing"/>
                  <w:jc w:val="center"/>
                  <w:rPr>
                    <w:rFonts w:ascii="Arial" w:eastAsiaTheme="majorEastAsia" w:hAnsi="Arial" w:cs="Arial"/>
                    <w:sz w:val="32"/>
                    <w:szCs w:val="32"/>
                  </w:rPr>
                </w:pPr>
                <w:r w:rsidRPr="00AD299B">
                  <w:rPr>
                    <w:rFonts w:ascii="Arial" w:eastAsiaTheme="majorEastAsia" w:hAnsi="Arial" w:cs="Arial"/>
                    <w:sz w:val="32"/>
                    <w:szCs w:val="32"/>
                  </w:rPr>
                  <w:t xml:space="preserve">Tuition </w:t>
                </w:r>
                <w:r w:rsidR="003A63FB" w:rsidRPr="00AD299B">
                  <w:rPr>
                    <w:rFonts w:ascii="Arial" w:eastAsiaTheme="majorEastAsia" w:hAnsi="Arial" w:cs="Arial"/>
                    <w:sz w:val="32"/>
                    <w:szCs w:val="32"/>
                  </w:rPr>
                  <w:t>a</w:t>
                </w:r>
                <w:r w:rsidRPr="00AD299B">
                  <w:rPr>
                    <w:rFonts w:ascii="Arial" w:eastAsiaTheme="majorEastAsia" w:hAnsi="Arial" w:cs="Arial"/>
                    <w:sz w:val="32"/>
                    <w:szCs w:val="32"/>
                  </w:rPr>
                  <w:t>ssistance</w:t>
                </w:r>
                <w:r w:rsidR="003A63FB" w:rsidRPr="00AD299B">
                  <w:rPr>
                    <w:rFonts w:ascii="Arial" w:eastAsiaTheme="majorEastAsia" w:hAnsi="Arial" w:cs="Arial"/>
                    <w:sz w:val="32"/>
                    <w:szCs w:val="32"/>
                  </w:rPr>
                  <w:t xml:space="preserve"> for </w:t>
                </w:r>
                <w:r w:rsidR="00AD299B" w:rsidRPr="00AD299B">
                  <w:rPr>
                    <w:rFonts w:ascii="Arial" w:eastAsiaTheme="majorEastAsia" w:hAnsi="Arial" w:cs="Arial"/>
                    <w:sz w:val="32"/>
                    <w:szCs w:val="32"/>
                  </w:rPr>
                  <w:t>general education teachers</w:t>
                </w:r>
                <w:r w:rsidR="003A63FB" w:rsidRPr="00AD299B">
                  <w:rPr>
                    <w:rFonts w:ascii="Arial" w:eastAsiaTheme="majorEastAsia" w:hAnsi="Arial" w:cs="Arial"/>
                    <w:sz w:val="32"/>
                    <w:szCs w:val="32"/>
                  </w:rPr>
                  <w:t xml:space="preserve"> to become special education teachers</w:t>
                </w:r>
              </w:p>
            </w:tc>
          </w:tr>
          <w:tr w:rsidR="00D86B63" w14:paraId="40B245FF" w14:textId="77777777" w:rsidTr="003472BF">
            <w:trPr>
              <w:trHeight w:val="360"/>
              <w:jc w:val="center"/>
            </w:trPr>
            <w:tc>
              <w:tcPr>
                <w:tcW w:w="5000" w:type="pct"/>
                <w:tcBorders>
                  <w:top w:val="single" w:sz="4" w:space="0" w:color="auto"/>
                  <w:left w:val="single" w:sz="4" w:space="0" w:color="auto"/>
                  <w:bottom w:val="single" w:sz="4" w:space="0" w:color="auto"/>
                  <w:right w:val="single" w:sz="4" w:space="0" w:color="auto"/>
                </w:tcBorders>
                <w:vAlign w:val="center"/>
              </w:tcPr>
              <w:p w14:paraId="550C429D" w14:textId="77777777" w:rsidR="003472BF" w:rsidRPr="00807202" w:rsidRDefault="003472BF" w:rsidP="003472BF">
                <w:pPr>
                  <w:pStyle w:val="NoSpacing"/>
                  <w:spacing w:before="120" w:after="120"/>
                  <w:rPr>
                    <w:rFonts w:ascii="Arial" w:hAnsi="Arial" w:cs="Arial"/>
                    <w:b/>
                    <w:bCs/>
                    <w:color w:val="C00000"/>
                    <w:sz w:val="24"/>
                    <w:szCs w:val="24"/>
                  </w:rPr>
                </w:pPr>
                <w:r>
                  <w:rPr>
                    <w:rFonts w:ascii="Arial" w:hAnsi="Arial" w:cs="Arial"/>
                    <w:b/>
                    <w:bCs/>
                    <w:color w:val="C00000"/>
                    <w:sz w:val="24"/>
                    <w:szCs w:val="24"/>
                  </w:rPr>
                  <w:t>DESCRIPTION:</w:t>
                </w:r>
              </w:p>
              <w:p w14:paraId="52647626" w14:textId="40023F45" w:rsidR="003472BF" w:rsidRDefault="003472BF" w:rsidP="003472BF">
                <w:pPr>
                  <w:pStyle w:val="NoSpacing"/>
                  <w:rPr>
                    <w:rFonts w:ascii="Arial" w:hAnsi="Arial" w:cs="Arial"/>
                  </w:rPr>
                </w:pPr>
                <w:r>
                  <w:rPr>
                    <w:rFonts w:ascii="Arial" w:hAnsi="Arial" w:cs="Arial"/>
                  </w:rPr>
                  <w:t>The GETSET program provides funding to Public Education Agencies (PEAs) for tuition assistance to</w:t>
                </w:r>
                <w:r w:rsidRPr="00807202">
                  <w:rPr>
                    <w:rFonts w:ascii="Arial" w:hAnsi="Arial" w:cs="Arial"/>
                  </w:rPr>
                  <w:t xml:space="preserve"> </w:t>
                </w:r>
                <w:r>
                  <w:rPr>
                    <w:rFonts w:ascii="Arial" w:hAnsi="Arial" w:cs="Arial"/>
                  </w:rPr>
                  <w:t>general education teachers</w:t>
                </w:r>
                <w:r w:rsidRPr="00807202">
                  <w:rPr>
                    <w:rFonts w:ascii="Arial" w:hAnsi="Arial" w:cs="Arial"/>
                  </w:rPr>
                  <w:t xml:space="preserve"> </w:t>
                </w:r>
                <w:r>
                  <w:rPr>
                    <w:rFonts w:ascii="Arial" w:hAnsi="Arial" w:cs="Arial"/>
                  </w:rPr>
                  <w:t xml:space="preserve">that leads to </w:t>
                </w:r>
                <w:r w:rsidRPr="00807202">
                  <w:rPr>
                    <w:rFonts w:ascii="Arial" w:hAnsi="Arial" w:cs="Arial"/>
                  </w:rPr>
                  <w:t>early childhood special education, mild-moderate disabilities, moderate-severe disabilities, hearing impaired, or visually impaired special education certification.</w:t>
                </w:r>
                <w:r>
                  <w:rPr>
                    <w:rFonts w:ascii="Arial" w:hAnsi="Arial" w:cs="Arial"/>
                  </w:rPr>
                  <w:t xml:space="preserve"> Candidates must hold a general education teaching certificate and have been employed by the PEA for two (2) full school years by June 30, 2020 in order to be eligible for the program. Teachers who receive tuition assistance must commit to work</w:t>
                </w:r>
                <w:r w:rsidR="00C1151E">
                  <w:rPr>
                    <w:rFonts w:ascii="Arial" w:hAnsi="Arial" w:cs="Arial"/>
                  </w:rPr>
                  <w:t>ing</w:t>
                </w:r>
                <w:r>
                  <w:rPr>
                    <w:rFonts w:ascii="Arial" w:hAnsi="Arial" w:cs="Arial"/>
                  </w:rPr>
                  <w:t xml:space="preserve"> for the PEA in a professional special education capacity for a minimum of two (2) full years upon completion of the program and receipt of the special education teacher </w:t>
                </w:r>
                <w:r w:rsidR="00C1151E">
                  <w:rPr>
                    <w:rFonts w:ascii="Arial" w:hAnsi="Arial" w:cs="Arial"/>
                  </w:rPr>
                  <w:t>certification</w:t>
                </w:r>
                <w:r>
                  <w:rPr>
                    <w:rFonts w:ascii="Arial" w:hAnsi="Arial" w:cs="Arial"/>
                  </w:rPr>
                  <w:t>.</w:t>
                </w:r>
              </w:p>
              <w:p w14:paraId="731565F8" w14:textId="77777777" w:rsidR="003472BF" w:rsidRDefault="003472BF" w:rsidP="003472BF">
                <w:pPr>
                  <w:pStyle w:val="NoSpacing"/>
                  <w:rPr>
                    <w:rFonts w:ascii="Arial" w:hAnsi="Arial" w:cs="Arial"/>
                  </w:rPr>
                </w:pPr>
              </w:p>
              <w:p w14:paraId="16F5D6F4" w14:textId="77777777" w:rsidR="003472BF" w:rsidRDefault="003472BF" w:rsidP="003472BF">
                <w:pPr>
                  <w:pStyle w:val="NoSpacing"/>
                  <w:spacing w:after="120"/>
                  <w:rPr>
                    <w:rFonts w:ascii="Arial" w:hAnsi="Arial" w:cs="Arial"/>
                    <w:b/>
                    <w:bCs/>
                    <w:color w:val="C00000"/>
                    <w:sz w:val="24"/>
                    <w:szCs w:val="24"/>
                  </w:rPr>
                </w:pPr>
                <w:r w:rsidRPr="00807202">
                  <w:rPr>
                    <w:rFonts w:ascii="Arial" w:hAnsi="Arial" w:cs="Arial"/>
                    <w:b/>
                    <w:bCs/>
                    <w:color w:val="C00000"/>
                    <w:sz w:val="24"/>
                    <w:szCs w:val="24"/>
                  </w:rPr>
                  <w:t>DIRECTIONS:</w:t>
                </w:r>
              </w:p>
              <w:p w14:paraId="70440BDB" w14:textId="77777777" w:rsidR="003472BF" w:rsidRDefault="003472BF" w:rsidP="003472BF">
                <w:pPr>
                  <w:pStyle w:val="NoSpacing"/>
                  <w:rPr>
                    <w:rFonts w:ascii="Arial" w:hAnsi="Arial" w:cs="Arial"/>
                  </w:rPr>
                </w:pPr>
                <w:r>
                  <w:rPr>
                    <w:rFonts w:ascii="Arial" w:hAnsi="Arial" w:cs="Arial"/>
                  </w:rPr>
                  <w:t>Complete</w:t>
                </w:r>
                <w:r w:rsidRPr="00807202">
                  <w:rPr>
                    <w:rFonts w:ascii="Arial" w:hAnsi="Arial" w:cs="Arial"/>
                  </w:rPr>
                  <w:t xml:space="preserve"> the entire application for the </w:t>
                </w:r>
                <w:r>
                  <w:rPr>
                    <w:rFonts w:ascii="Arial" w:hAnsi="Arial" w:cs="Arial"/>
                  </w:rPr>
                  <w:t>general education teacher candidate</w:t>
                </w:r>
                <w:r w:rsidRPr="00807202">
                  <w:rPr>
                    <w:rFonts w:ascii="Arial" w:hAnsi="Arial" w:cs="Arial"/>
                  </w:rPr>
                  <w:t xml:space="preserve"> </w:t>
                </w:r>
                <w:r>
                  <w:rPr>
                    <w:rFonts w:ascii="Arial" w:hAnsi="Arial" w:cs="Arial"/>
                  </w:rPr>
                  <w:t>to be eligible for</w:t>
                </w:r>
                <w:r w:rsidRPr="00807202">
                  <w:rPr>
                    <w:rFonts w:ascii="Arial" w:hAnsi="Arial" w:cs="Arial"/>
                  </w:rPr>
                  <w:t xml:space="preserve"> tuition assistance to become a special education teacher. </w:t>
                </w:r>
                <w:r>
                  <w:rPr>
                    <w:rFonts w:ascii="Arial" w:hAnsi="Arial" w:cs="Arial"/>
                  </w:rPr>
                  <w:t xml:space="preserve">Submissions are limited to one application per PEA. Applications must be submitted no later than 5:00 p.m. on April 3, 2020. Late or incomplete applications (including those without all required signatures) will not be considered. </w:t>
                </w:r>
              </w:p>
              <w:p w14:paraId="7D87B9C1" w14:textId="77777777" w:rsidR="003472BF" w:rsidRDefault="003472BF" w:rsidP="003472BF">
                <w:pPr>
                  <w:pStyle w:val="NoSpacing"/>
                  <w:rPr>
                    <w:rFonts w:ascii="Arial" w:hAnsi="Arial" w:cs="Arial"/>
                  </w:rPr>
                </w:pPr>
              </w:p>
              <w:p w14:paraId="5AEE2237" w14:textId="5051EF61" w:rsidR="003472BF" w:rsidRDefault="003472BF" w:rsidP="003472BF">
                <w:pPr>
                  <w:pStyle w:val="NoSpacing"/>
                  <w:rPr>
                    <w:rFonts w:ascii="Arial" w:hAnsi="Arial" w:cs="Arial"/>
                  </w:rPr>
                </w:pPr>
                <w:r>
                  <w:rPr>
                    <w:rFonts w:ascii="Arial" w:hAnsi="Arial" w:cs="Arial"/>
                  </w:rPr>
                  <w:t>Email the complete</w:t>
                </w:r>
                <w:r w:rsidR="00C1151E">
                  <w:rPr>
                    <w:rFonts w:ascii="Arial" w:hAnsi="Arial" w:cs="Arial"/>
                  </w:rPr>
                  <w:t>d</w:t>
                </w:r>
                <w:r>
                  <w:rPr>
                    <w:rFonts w:ascii="Arial" w:hAnsi="Arial" w:cs="Arial"/>
                  </w:rPr>
                  <w:t xml:space="preserve"> application and </w:t>
                </w:r>
                <w:r w:rsidR="00A51E48">
                  <w:rPr>
                    <w:rFonts w:ascii="Arial" w:hAnsi="Arial" w:cs="Arial"/>
                  </w:rPr>
                  <w:t xml:space="preserve">a </w:t>
                </w:r>
                <w:r>
                  <w:rPr>
                    <w:rFonts w:ascii="Arial" w:hAnsi="Arial" w:cs="Arial"/>
                  </w:rPr>
                  <w:t>scanned cop</w:t>
                </w:r>
                <w:r w:rsidR="00A51E48">
                  <w:rPr>
                    <w:rFonts w:ascii="Arial" w:hAnsi="Arial" w:cs="Arial"/>
                  </w:rPr>
                  <w:t>y</w:t>
                </w:r>
                <w:r>
                  <w:rPr>
                    <w:rFonts w:ascii="Arial" w:hAnsi="Arial" w:cs="Arial"/>
                  </w:rPr>
                  <w:t xml:space="preserve"> of </w:t>
                </w:r>
                <w:r w:rsidR="0037570D">
                  <w:rPr>
                    <w:rFonts w:ascii="Arial" w:hAnsi="Arial" w:cs="Arial"/>
                  </w:rPr>
                  <w:t xml:space="preserve">the </w:t>
                </w:r>
                <w:r>
                  <w:rPr>
                    <w:rFonts w:ascii="Arial" w:hAnsi="Arial" w:cs="Arial"/>
                  </w:rPr>
                  <w:t xml:space="preserve">signature page to Aanya Rispoli at </w:t>
                </w:r>
                <w:hyperlink r:id="rId13" w:history="1">
                  <w:r w:rsidRPr="007062E3">
                    <w:rPr>
                      <w:rStyle w:val="Hyperlink"/>
                      <w:rFonts w:ascii="Arial" w:hAnsi="Arial" w:cs="Arial"/>
                    </w:rPr>
                    <w:t>Aanya.Rispoli@azed.gov</w:t>
                  </w:r>
                </w:hyperlink>
                <w:r>
                  <w:rPr>
                    <w:rFonts w:ascii="Arial" w:hAnsi="Arial" w:cs="Arial"/>
                  </w:rPr>
                  <w:t xml:space="preserve"> using the subject line [District or charter school name]: 2020 GETSET Application.</w:t>
                </w:r>
              </w:p>
              <w:p w14:paraId="7CA3709E" w14:textId="77777777" w:rsidR="003472BF" w:rsidRPr="00807202" w:rsidRDefault="003472BF" w:rsidP="003472BF">
                <w:pPr>
                  <w:pStyle w:val="NoSpacing"/>
                  <w:rPr>
                    <w:rFonts w:ascii="Arial" w:hAnsi="Arial" w:cs="Arial"/>
                  </w:rPr>
                </w:pPr>
                <w:r w:rsidRPr="00807202">
                  <w:rPr>
                    <w:rFonts w:ascii="Arial" w:hAnsi="Arial" w:cs="Arial"/>
                  </w:rPr>
                  <w:t xml:space="preserve"> </w:t>
                </w:r>
              </w:p>
              <w:p w14:paraId="25245908" w14:textId="77777777" w:rsidR="003472BF" w:rsidRDefault="003472BF" w:rsidP="003472BF">
                <w:pPr>
                  <w:pStyle w:val="NoSpacing"/>
                  <w:rPr>
                    <w:rFonts w:ascii="Arial" w:hAnsi="Arial" w:cs="Arial"/>
                  </w:rPr>
                </w:pPr>
                <w:r>
                  <w:rPr>
                    <w:rFonts w:ascii="Arial" w:hAnsi="Arial" w:cs="Arial"/>
                  </w:rPr>
                  <w:t>A</w:t>
                </w:r>
                <w:r w:rsidRPr="00807202">
                  <w:rPr>
                    <w:rFonts w:ascii="Arial" w:hAnsi="Arial" w:cs="Arial"/>
                  </w:rPr>
                  <w:t xml:space="preserve">pplications will be reviewed by a team of evaluators. </w:t>
                </w:r>
                <w:r>
                  <w:rPr>
                    <w:rFonts w:ascii="Arial" w:hAnsi="Arial" w:cs="Arial"/>
                  </w:rPr>
                  <w:t>A</w:t>
                </w:r>
                <w:r w:rsidRPr="00807202">
                  <w:rPr>
                    <w:rFonts w:ascii="Arial" w:hAnsi="Arial" w:cs="Arial"/>
                  </w:rPr>
                  <w:t xml:space="preserve">pplications </w:t>
                </w:r>
                <w:r>
                  <w:rPr>
                    <w:rFonts w:ascii="Arial" w:hAnsi="Arial" w:cs="Arial"/>
                  </w:rPr>
                  <w:t>earning the highest scores in the</w:t>
                </w:r>
                <w:r w:rsidRPr="00807202">
                  <w:rPr>
                    <w:rFonts w:ascii="Arial" w:hAnsi="Arial" w:cs="Arial"/>
                  </w:rPr>
                  <w:t xml:space="preserve"> evaluation process will be approved until the funding that is set aside for the </w:t>
                </w:r>
                <w:r>
                  <w:rPr>
                    <w:rFonts w:ascii="Arial" w:hAnsi="Arial" w:cs="Arial"/>
                  </w:rPr>
                  <w:t>program</w:t>
                </w:r>
                <w:r w:rsidRPr="00807202">
                  <w:rPr>
                    <w:rFonts w:ascii="Arial" w:hAnsi="Arial" w:cs="Arial"/>
                  </w:rPr>
                  <w:t xml:space="preserve"> is depleted. </w:t>
                </w:r>
              </w:p>
              <w:p w14:paraId="7E7856A7" w14:textId="77777777" w:rsidR="003472BF" w:rsidRDefault="003472BF" w:rsidP="003472BF">
                <w:pPr>
                  <w:pStyle w:val="NoSpacing"/>
                  <w:rPr>
                    <w:rFonts w:ascii="Arial" w:hAnsi="Arial" w:cs="Arial"/>
                  </w:rPr>
                </w:pPr>
              </w:p>
              <w:p w14:paraId="69A14132" w14:textId="77777777" w:rsidR="003472BF" w:rsidRPr="00B761FE" w:rsidRDefault="003472BF" w:rsidP="003472BF">
                <w:pPr>
                  <w:pStyle w:val="NoSpacing"/>
                  <w:rPr>
                    <w:rFonts w:ascii="Arial" w:hAnsi="Arial" w:cs="Arial"/>
                  </w:rPr>
                </w:pPr>
                <w:r>
                  <w:rPr>
                    <w:rFonts w:ascii="Arial" w:hAnsi="Arial" w:cs="Arial"/>
                  </w:rPr>
                  <w:t xml:space="preserve">Questions regarding the application should be directed to </w:t>
                </w:r>
                <w:hyperlink r:id="rId14" w:history="1">
                  <w:r w:rsidRPr="003322BD">
                    <w:rPr>
                      <w:rStyle w:val="Hyperlink"/>
                      <w:rFonts w:ascii="Arial" w:hAnsi="Arial" w:cs="Arial"/>
                    </w:rPr>
                    <w:t>Aanya.Rispoli@azed.gov</w:t>
                  </w:r>
                </w:hyperlink>
                <w:r>
                  <w:rPr>
                    <w:rFonts w:ascii="Arial" w:hAnsi="Arial" w:cs="Arial"/>
                  </w:rPr>
                  <w:t xml:space="preserve">. </w:t>
                </w:r>
              </w:p>
              <w:p w14:paraId="386974CA" w14:textId="79127B2C" w:rsidR="00D86B63" w:rsidRDefault="00D86B63" w:rsidP="00673C2A">
                <w:pPr>
                  <w:pStyle w:val="NoSpacing"/>
                </w:pPr>
              </w:p>
            </w:tc>
          </w:tr>
          <w:tr w:rsidR="00D86B63" w14:paraId="7220B794" w14:textId="77777777" w:rsidTr="003472BF">
            <w:trPr>
              <w:trHeight w:val="360"/>
              <w:jc w:val="center"/>
            </w:trPr>
            <w:tc>
              <w:tcPr>
                <w:tcW w:w="5000" w:type="pct"/>
                <w:tcBorders>
                  <w:top w:val="single" w:sz="4" w:space="0" w:color="auto"/>
                </w:tcBorders>
                <w:vAlign w:val="center"/>
              </w:tcPr>
              <w:p w14:paraId="12340E99" w14:textId="282A8AB9" w:rsidR="00D86B63" w:rsidRDefault="00D86B63" w:rsidP="00673C2A">
                <w:pPr>
                  <w:pStyle w:val="NoSpacing"/>
                  <w:jc w:val="center"/>
                  <w:rPr>
                    <w:b/>
                    <w:bCs/>
                  </w:rPr>
                </w:pPr>
              </w:p>
            </w:tc>
          </w:tr>
          <w:tr w:rsidR="00D86B63" w14:paraId="7BC83FF5" w14:textId="77777777">
            <w:trPr>
              <w:trHeight w:val="360"/>
              <w:jc w:val="center"/>
            </w:trPr>
            <w:tc>
              <w:tcPr>
                <w:tcW w:w="5000" w:type="pct"/>
                <w:vAlign w:val="center"/>
              </w:tcPr>
              <w:p w14:paraId="6C2FAB37" w14:textId="77777777" w:rsidR="00D86B63" w:rsidRDefault="00D86B63" w:rsidP="00356F04">
                <w:pPr>
                  <w:pStyle w:val="NoSpacing"/>
                  <w:jc w:val="center"/>
                  <w:rPr>
                    <w:b/>
                    <w:bCs/>
                  </w:rPr>
                </w:pPr>
              </w:p>
            </w:tc>
          </w:tr>
        </w:tbl>
        <w:p w14:paraId="38EFAFE0" w14:textId="423060DF" w:rsidR="00D86B63" w:rsidRDefault="00455BC7"/>
      </w:sdtContent>
    </w:sdt>
    <w:tbl>
      <w:tblPr>
        <w:tblStyle w:val="TableGrid"/>
        <w:tblW w:w="0" w:type="auto"/>
        <w:tblInd w:w="-2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single" w:sz="4" w:space="0" w:color="FFFFFF" w:themeColor="background1"/>
        </w:tblBorders>
        <w:tblLook w:val="04A0" w:firstRow="1" w:lastRow="0" w:firstColumn="1" w:lastColumn="0" w:noHBand="0" w:noVBand="1"/>
      </w:tblPr>
      <w:tblGrid>
        <w:gridCol w:w="236"/>
        <w:gridCol w:w="13686"/>
      </w:tblGrid>
      <w:tr w:rsidR="00C455E2" w:rsidRPr="00DA24A4" w14:paraId="26057340" w14:textId="77777777" w:rsidTr="00FD1C26">
        <w:tc>
          <w:tcPr>
            <w:tcW w:w="236" w:type="dxa"/>
          </w:tcPr>
          <w:p w14:paraId="5E3AE64F" w14:textId="77777777" w:rsidR="00C455E2" w:rsidRPr="00DA24A4" w:rsidRDefault="00C455E2" w:rsidP="001F1DE7">
            <w:pPr>
              <w:tabs>
                <w:tab w:val="left" w:pos="540"/>
              </w:tabs>
              <w:rPr>
                <w:rFonts w:ascii="Arial" w:hAnsi="Arial" w:cs="Arial"/>
                <w:b/>
                <w:bCs/>
                <w:color w:val="003399"/>
                <w:sz w:val="18"/>
                <w:szCs w:val="18"/>
              </w:rPr>
            </w:pPr>
          </w:p>
        </w:tc>
        <w:tc>
          <w:tcPr>
            <w:tcW w:w="13894" w:type="dxa"/>
          </w:tcPr>
          <w:p w14:paraId="14A25EE9" w14:textId="736CF46F" w:rsidR="00FD1C26" w:rsidRPr="00DA24A4" w:rsidRDefault="00FD1C26" w:rsidP="00A27D37">
            <w:pPr>
              <w:tabs>
                <w:tab w:val="left" w:pos="540"/>
              </w:tabs>
              <w:rPr>
                <w:rFonts w:ascii="Arial" w:hAnsi="Arial" w:cs="Arial"/>
              </w:rPr>
            </w:pPr>
          </w:p>
          <w:p w14:paraId="12B99BE5" w14:textId="4E6B5FDF" w:rsidR="00001F25" w:rsidRPr="00DA24A4" w:rsidRDefault="00001F25" w:rsidP="00FD1C26">
            <w:pPr>
              <w:tabs>
                <w:tab w:val="left" w:pos="540"/>
              </w:tabs>
              <w:ind w:left="540" w:hanging="540"/>
              <w:jc w:val="center"/>
              <w:rPr>
                <w:rFonts w:ascii="Arial" w:hAnsi="Arial" w:cs="Arial"/>
                <w:b/>
                <w:bCs/>
                <w:color w:val="003399"/>
                <w:sz w:val="18"/>
                <w:szCs w:val="18"/>
              </w:rPr>
            </w:pPr>
          </w:p>
          <w:p w14:paraId="759E52C4" w14:textId="0A15AFCE" w:rsidR="00FD1C26" w:rsidRPr="00A317B2" w:rsidRDefault="00FD1C26" w:rsidP="00FD1C26">
            <w:pPr>
              <w:tabs>
                <w:tab w:val="left" w:pos="540"/>
              </w:tabs>
              <w:ind w:left="540" w:hanging="540"/>
              <w:jc w:val="center"/>
              <w:rPr>
                <w:rFonts w:ascii="Arial" w:hAnsi="Arial" w:cs="Arial"/>
                <w:b/>
                <w:bCs/>
                <w:caps/>
                <w:color w:val="C00000"/>
                <w:sz w:val="24"/>
                <w:szCs w:val="24"/>
              </w:rPr>
            </w:pPr>
            <w:r w:rsidRPr="00A317B2">
              <w:rPr>
                <w:rFonts w:ascii="Arial" w:hAnsi="Arial" w:cs="Arial"/>
                <w:b/>
                <w:bCs/>
                <w:caps/>
                <w:color w:val="C00000"/>
                <w:sz w:val="24"/>
                <w:szCs w:val="24"/>
              </w:rPr>
              <w:t>Exceptional Student Services</w:t>
            </w:r>
          </w:p>
          <w:p w14:paraId="55DA1A58" w14:textId="2052F438" w:rsidR="00FD1C26" w:rsidRPr="00A317B2" w:rsidRDefault="00FD1C26" w:rsidP="00FD1C26">
            <w:pPr>
              <w:jc w:val="center"/>
              <w:rPr>
                <w:rFonts w:ascii="Arial" w:hAnsi="Arial" w:cs="Arial"/>
                <w:b/>
                <w:bCs/>
                <w:caps/>
                <w:color w:val="C00000"/>
                <w:sz w:val="24"/>
                <w:szCs w:val="24"/>
              </w:rPr>
            </w:pPr>
            <w:r w:rsidRPr="00A317B2">
              <w:rPr>
                <w:rFonts w:ascii="Arial" w:hAnsi="Arial" w:cs="Arial"/>
                <w:b/>
                <w:bCs/>
                <w:caps/>
                <w:color w:val="C00000"/>
                <w:sz w:val="24"/>
                <w:szCs w:val="24"/>
              </w:rPr>
              <w:t>Professional Learning and Sustainability</w:t>
            </w:r>
          </w:p>
          <w:p w14:paraId="2B318699" w14:textId="0F8A3700" w:rsidR="009165CE" w:rsidRPr="00DA24A4" w:rsidRDefault="009165CE" w:rsidP="009165CE">
            <w:pPr>
              <w:tabs>
                <w:tab w:val="left" w:pos="540"/>
              </w:tabs>
              <w:ind w:left="540" w:hanging="540"/>
              <w:jc w:val="right"/>
              <w:rPr>
                <w:rFonts w:ascii="Arial" w:hAnsi="Arial" w:cs="Arial"/>
                <w:b/>
                <w:bCs/>
                <w:color w:val="003399"/>
                <w:sz w:val="18"/>
                <w:szCs w:val="18"/>
              </w:rPr>
            </w:pPr>
          </w:p>
        </w:tc>
      </w:tr>
    </w:tbl>
    <w:p w14:paraId="3A2325A8" w14:textId="3BEE0B46" w:rsidR="00C455E2" w:rsidRPr="00944767" w:rsidRDefault="00C455E2" w:rsidP="00C455E2">
      <w:pPr>
        <w:tabs>
          <w:tab w:val="left" w:pos="540"/>
        </w:tabs>
        <w:ind w:left="540" w:hanging="540"/>
        <w:jc w:val="center"/>
        <w:rPr>
          <w:rFonts w:ascii="Arial" w:hAnsi="Arial" w:cs="Arial"/>
          <w:b/>
          <w:bCs/>
          <w:sz w:val="24"/>
          <w:szCs w:val="24"/>
        </w:rPr>
      </w:pPr>
      <w:r w:rsidRPr="00944767">
        <w:rPr>
          <w:rFonts w:ascii="Arial" w:hAnsi="Arial" w:cs="Arial"/>
          <w:b/>
          <w:bCs/>
          <w:sz w:val="24"/>
          <w:szCs w:val="24"/>
        </w:rPr>
        <w:t>Grow-Your-Own Program</w:t>
      </w:r>
    </w:p>
    <w:p w14:paraId="71687BD7" w14:textId="534A2492" w:rsidR="009165CE" w:rsidRPr="00944767" w:rsidRDefault="005428C7" w:rsidP="00D65539">
      <w:pPr>
        <w:spacing w:after="120"/>
        <w:jc w:val="center"/>
        <w:rPr>
          <w:rFonts w:ascii="Arial" w:hAnsi="Arial" w:cs="Arial"/>
          <w:b/>
          <w:sz w:val="24"/>
          <w:szCs w:val="24"/>
        </w:rPr>
      </w:pPr>
      <w:r>
        <w:rPr>
          <w:rFonts w:ascii="Arial" w:hAnsi="Arial" w:cs="Arial"/>
          <w:b/>
          <w:sz w:val="24"/>
          <w:szCs w:val="24"/>
        </w:rPr>
        <w:t>General Education to Special Education Teacher</w:t>
      </w:r>
      <w:r w:rsidR="007D1EB1" w:rsidRPr="00944767">
        <w:rPr>
          <w:rFonts w:ascii="Arial" w:hAnsi="Arial" w:cs="Arial"/>
          <w:b/>
          <w:sz w:val="24"/>
          <w:szCs w:val="24"/>
        </w:rPr>
        <w:t xml:space="preserve"> (</w:t>
      </w:r>
      <w:r>
        <w:rPr>
          <w:rFonts w:ascii="Arial" w:hAnsi="Arial" w:cs="Arial"/>
          <w:b/>
          <w:sz w:val="24"/>
          <w:szCs w:val="24"/>
        </w:rPr>
        <w:t>GETSET</w:t>
      </w:r>
      <w:r w:rsidR="007D1EB1" w:rsidRPr="00944767">
        <w:rPr>
          <w:rFonts w:ascii="Arial" w:hAnsi="Arial" w:cs="Arial"/>
          <w:b/>
          <w:sz w:val="24"/>
          <w:szCs w:val="24"/>
        </w:rPr>
        <w:t>)</w:t>
      </w:r>
      <w:r w:rsidR="00041EE3">
        <w:rPr>
          <w:rFonts w:ascii="Arial" w:hAnsi="Arial" w:cs="Arial"/>
          <w:b/>
          <w:sz w:val="24"/>
          <w:szCs w:val="24"/>
        </w:rPr>
        <w:t xml:space="preserve"> Tuition Assistance</w:t>
      </w:r>
    </w:p>
    <w:p w14:paraId="5063D0D4" w14:textId="0CC77D23" w:rsidR="00DA41A8" w:rsidRPr="00DA24A4" w:rsidRDefault="00D83C78" w:rsidP="00C455E2">
      <w:pPr>
        <w:jc w:val="center"/>
        <w:rPr>
          <w:rFonts w:ascii="Arial" w:hAnsi="Arial" w:cs="Arial"/>
          <w:b/>
          <w:sz w:val="40"/>
          <w:szCs w:val="40"/>
        </w:rPr>
      </w:pPr>
      <w:r w:rsidRPr="00DA24A4">
        <w:rPr>
          <w:rFonts w:ascii="Arial" w:hAnsi="Arial" w:cs="Arial"/>
          <w:b/>
          <w:sz w:val="40"/>
          <w:szCs w:val="40"/>
        </w:rPr>
        <w:t>A</w:t>
      </w:r>
      <w:r w:rsidR="001C2662" w:rsidRPr="00DA24A4">
        <w:rPr>
          <w:rFonts w:ascii="Arial" w:hAnsi="Arial" w:cs="Arial"/>
          <w:b/>
          <w:sz w:val="40"/>
          <w:szCs w:val="40"/>
        </w:rPr>
        <w:t>pplication</w:t>
      </w:r>
    </w:p>
    <w:p w14:paraId="204F3A3F" w14:textId="77777777" w:rsidR="00C455E2" w:rsidRPr="00DA24A4" w:rsidRDefault="00C455E2" w:rsidP="00C455E2">
      <w:pPr>
        <w:jc w:val="center"/>
        <w:rPr>
          <w:rFonts w:ascii="Arial" w:hAnsi="Arial" w:cs="Arial"/>
          <w:b/>
          <w:sz w:val="20"/>
          <w:szCs w:val="20"/>
        </w:rPr>
      </w:pPr>
    </w:p>
    <w:p w14:paraId="1A7A4593" w14:textId="324191DF" w:rsidR="00C455E2" w:rsidRPr="00DA24A4" w:rsidRDefault="003F2C18" w:rsidP="00C455E2">
      <w:pPr>
        <w:pStyle w:val="Heading2"/>
        <w:spacing w:before="0" w:after="0" w:line="240" w:lineRule="auto"/>
        <w:jc w:val="center"/>
        <w:rPr>
          <w:rFonts w:ascii="Arial" w:hAnsi="Arial" w:cs="Arial"/>
          <w:i w:val="0"/>
          <w:sz w:val="20"/>
          <w:szCs w:val="20"/>
        </w:rPr>
      </w:pPr>
      <w:r w:rsidRPr="00DA24A4">
        <w:rPr>
          <w:rFonts w:ascii="Arial" w:hAnsi="Arial" w:cs="Arial"/>
          <w:i w:val="0"/>
          <w:sz w:val="20"/>
          <w:szCs w:val="20"/>
        </w:rPr>
        <w:t>COVER PAGE</w:t>
      </w:r>
    </w:p>
    <w:p w14:paraId="5FCBE534" w14:textId="77777777" w:rsidR="00C455E2" w:rsidRPr="007E3438" w:rsidRDefault="00C455E2" w:rsidP="00C455E2">
      <w:pPr>
        <w:rPr>
          <w:sz w:val="20"/>
          <w:szCs w:val="20"/>
        </w:rPr>
      </w:pPr>
    </w:p>
    <w:tbl>
      <w:tblPr>
        <w:tblStyle w:val="TableGrid"/>
        <w:tblW w:w="0" w:type="auto"/>
        <w:tblLook w:val="04A0" w:firstRow="1" w:lastRow="0" w:firstColumn="1" w:lastColumn="0" w:noHBand="0" w:noVBand="1"/>
      </w:tblPr>
      <w:tblGrid>
        <w:gridCol w:w="4000"/>
        <w:gridCol w:w="1154"/>
        <w:gridCol w:w="1552"/>
        <w:gridCol w:w="232"/>
        <w:gridCol w:w="714"/>
        <w:gridCol w:w="3164"/>
        <w:gridCol w:w="985"/>
        <w:gridCol w:w="354"/>
        <w:gridCol w:w="1515"/>
      </w:tblGrid>
      <w:tr w:rsidR="00312D54" w:rsidRPr="002D4AB1" w14:paraId="01B346B0" w14:textId="77777777" w:rsidTr="007062E3">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C24DCB3" w14:textId="77777777" w:rsidR="00312D54" w:rsidRPr="002D4AB1" w:rsidRDefault="00AE19D4" w:rsidP="00153FEA">
            <w:pPr>
              <w:rPr>
                <w:rFonts w:ascii="Arial" w:hAnsi="Arial" w:cs="Arial"/>
                <w:sz w:val="20"/>
                <w:szCs w:val="20"/>
              </w:rPr>
            </w:pPr>
            <w:r w:rsidRPr="002D4AB1">
              <w:rPr>
                <w:rFonts w:ascii="Arial" w:hAnsi="Arial" w:cs="Arial"/>
                <w:b/>
                <w:sz w:val="18"/>
                <w:szCs w:val="18"/>
              </w:rPr>
              <w:t>Public Education Agency (</w:t>
            </w:r>
            <w:r w:rsidR="00356F04" w:rsidRPr="002D4AB1">
              <w:rPr>
                <w:rFonts w:ascii="Arial" w:hAnsi="Arial" w:cs="Arial"/>
                <w:b/>
                <w:sz w:val="18"/>
                <w:szCs w:val="18"/>
              </w:rPr>
              <w:t>PEA</w:t>
            </w:r>
            <w:r w:rsidRPr="002D4AB1">
              <w:rPr>
                <w:rFonts w:ascii="Arial" w:hAnsi="Arial" w:cs="Arial"/>
                <w:b/>
                <w:sz w:val="18"/>
                <w:szCs w:val="18"/>
              </w:rPr>
              <w:t>)</w:t>
            </w:r>
            <w:r w:rsidR="00312D54" w:rsidRPr="002D4AB1">
              <w:rPr>
                <w:rFonts w:ascii="Arial" w:hAnsi="Arial" w:cs="Arial"/>
                <w:b/>
                <w:sz w:val="18"/>
                <w:szCs w:val="18"/>
              </w:rPr>
              <w:t xml:space="preserve"> Name: </w:t>
            </w:r>
          </w:p>
        </w:tc>
        <w:tc>
          <w:tcPr>
            <w:tcW w:w="6816" w:type="dxa"/>
            <w:gridSpan w:val="5"/>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tcPr>
          <w:p w14:paraId="1D338C95" w14:textId="77777777" w:rsidR="00312D54" w:rsidRPr="002D4AB1" w:rsidRDefault="00312D54" w:rsidP="00D30854">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DA4E387" w14:textId="493DF6F3" w:rsidR="00312D54" w:rsidRPr="002D4AB1" w:rsidRDefault="007062E3" w:rsidP="005B4714">
            <w:pPr>
              <w:rPr>
                <w:rFonts w:ascii="Arial" w:hAnsi="Arial" w:cs="Arial"/>
                <w:sz w:val="18"/>
                <w:szCs w:val="18"/>
              </w:rPr>
            </w:pPr>
            <w:r>
              <w:rPr>
                <w:rFonts w:ascii="Arial" w:hAnsi="Arial" w:cs="Arial"/>
                <w:b/>
                <w:sz w:val="18"/>
                <w:szCs w:val="18"/>
              </w:rPr>
              <w:t>CTDS#:</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tcPr>
          <w:p w14:paraId="19B9A31D" w14:textId="17CB0102" w:rsidR="00312D54" w:rsidRPr="002D4AB1" w:rsidRDefault="00312D54" w:rsidP="00312D54">
            <w:pPr>
              <w:rPr>
                <w:rFonts w:ascii="Arial" w:hAnsi="Arial" w:cs="Arial"/>
                <w:sz w:val="20"/>
                <w:szCs w:val="20"/>
              </w:rPr>
            </w:pPr>
          </w:p>
        </w:tc>
      </w:tr>
      <w:tr w:rsidR="00312D54" w:rsidRPr="002D4AB1" w14:paraId="6DA0152C"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919B9A0"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Superintendent: </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AF31302" w14:textId="77777777" w:rsidR="00312D54" w:rsidRPr="002D4AB1" w:rsidRDefault="00312D54" w:rsidP="00DE0557">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A2CEC12"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8695F28"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D745BAB"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3ED9CAB" w14:textId="333ABFAD" w:rsidR="00312D54" w:rsidRPr="002D4AB1" w:rsidRDefault="00312D54" w:rsidP="0057259C">
            <w:pPr>
              <w:rPr>
                <w:rFonts w:ascii="Arial" w:hAnsi="Arial" w:cs="Arial"/>
                <w:sz w:val="20"/>
                <w:szCs w:val="20"/>
              </w:rPr>
            </w:pPr>
          </w:p>
        </w:tc>
      </w:tr>
      <w:tr w:rsidR="00312D54" w:rsidRPr="002D4AB1" w14:paraId="07DF6BA1"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1593D02"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Special Education Director: </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78651AA" w14:textId="77777777" w:rsidR="00312D54" w:rsidRPr="002D4AB1" w:rsidRDefault="00312D54" w:rsidP="00652BA5">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6F7BBBB"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8E9A7A8"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6D1D71C" w14:textId="77777777" w:rsidR="00312D54" w:rsidRPr="002D4AB1" w:rsidRDefault="00312D54" w:rsidP="00A04B4B">
            <w:pPr>
              <w:rPr>
                <w:rFonts w:ascii="Arial" w:hAnsi="Arial" w:cs="Arial"/>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B362969" w14:textId="30FE68BD" w:rsidR="00312D54" w:rsidRPr="002D4AB1" w:rsidRDefault="00312D54" w:rsidP="00153FEA">
            <w:pPr>
              <w:rPr>
                <w:rFonts w:ascii="Arial" w:hAnsi="Arial" w:cs="Arial"/>
                <w:sz w:val="20"/>
                <w:szCs w:val="20"/>
              </w:rPr>
            </w:pPr>
          </w:p>
        </w:tc>
      </w:tr>
      <w:tr w:rsidR="00312D54" w:rsidRPr="002D4AB1" w14:paraId="34AB8ED8"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130A1BC"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roject Coordinator: </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1B95D25"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F3748F5"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6F6A3CA"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EF64C7B"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9E0EB31" w14:textId="4EBBF3F4" w:rsidR="00312D54" w:rsidRPr="002D4AB1" w:rsidRDefault="00312D54" w:rsidP="00DE0557">
            <w:pPr>
              <w:rPr>
                <w:rFonts w:ascii="Arial" w:hAnsi="Arial" w:cs="Arial"/>
                <w:sz w:val="20"/>
                <w:szCs w:val="20"/>
              </w:rPr>
            </w:pPr>
          </w:p>
        </w:tc>
      </w:tr>
      <w:tr w:rsidR="00312D54" w:rsidRPr="002D4AB1" w14:paraId="1873DA99"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493B85B"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Finance Contact: </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2144444"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E8BA9EF"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F032FBB" w14:textId="77777777" w:rsidR="00312D54" w:rsidRPr="002D4AB1" w:rsidRDefault="00312D54" w:rsidP="00DE0557">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484B0727"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15E446E" w14:textId="77777777" w:rsidR="00312D54" w:rsidRPr="002D4AB1" w:rsidRDefault="00312D54" w:rsidP="00DE0557">
            <w:pPr>
              <w:rPr>
                <w:rFonts w:ascii="Arial" w:hAnsi="Arial" w:cs="Arial"/>
                <w:sz w:val="20"/>
                <w:szCs w:val="20"/>
              </w:rPr>
            </w:pPr>
          </w:p>
        </w:tc>
      </w:tr>
      <w:tr w:rsidR="00312D54" w:rsidRPr="002D4AB1" w14:paraId="16BA3ED2"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2F95E09F"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Supervisor/Mentor Teacher/Instructional Coach: </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3D70C37"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BFC7103"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6E8845CF" w14:textId="77777777" w:rsidR="00312D54" w:rsidRPr="002D4AB1" w:rsidRDefault="00312D54" w:rsidP="00F15EA5">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7CEB03DA"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5EFFCF22" w14:textId="77777777" w:rsidR="00312D54" w:rsidRPr="002D4AB1" w:rsidRDefault="00312D54" w:rsidP="00DE0557">
            <w:pPr>
              <w:rPr>
                <w:rFonts w:ascii="Arial" w:hAnsi="Arial" w:cs="Arial"/>
                <w:sz w:val="20"/>
                <w:szCs w:val="20"/>
              </w:rPr>
            </w:pPr>
          </w:p>
        </w:tc>
      </w:tr>
      <w:tr w:rsidR="00312D54" w:rsidRPr="002D4AB1" w14:paraId="55A48B60"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208AE3F" w14:textId="5CC48087" w:rsidR="00312D54" w:rsidRPr="002D4AB1" w:rsidRDefault="00041EE3" w:rsidP="00A04B4B">
            <w:pPr>
              <w:rPr>
                <w:rFonts w:ascii="Arial" w:hAnsi="Arial" w:cs="Arial"/>
                <w:b/>
                <w:sz w:val="18"/>
                <w:szCs w:val="18"/>
              </w:rPr>
            </w:pPr>
            <w:r>
              <w:rPr>
                <w:rFonts w:ascii="Arial" w:hAnsi="Arial" w:cs="Arial"/>
                <w:b/>
                <w:sz w:val="18"/>
                <w:szCs w:val="18"/>
              </w:rPr>
              <w:t>Candidate:</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21163F5" w14:textId="77777777" w:rsidR="00312D54" w:rsidRPr="002D4AB1" w:rsidRDefault="00312D54"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03462E9"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Email: </w:t>
            </w: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4C331E7" w14:textId="77777777" w:rsidR="00312D54" w:rsidRPr="002D4AB1" w:rsidRDefault="00312D54" w:rsidP="00153FEA">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0F5E39AC" w14:textId="77777777" w:rsidR="00312D54" w:rsidRPr="002D4AB1" w:rsidRDefault="00312D54" w:rsidP="00A04B4B">
            <w:pPr>
              <w:rPr>
                <w:rFonts w:ascii="Arial" w:hAnsi="Arial" w:cs="Arial"/>
                <w:b/>
                <w:sz w:val="18"/>
                <w:szCs w:val="18"/>
              </w:rPr>
            </w:pPr>
            <w:r w:rsidRPr="002D4AB1">
              <w:rPr>
                <w:rFonts w:ascii="Arial" w:hAnsi="Arial" w:cs="Arial"/>
                <w:b/>
                <w:sz w:val="18"/>
                <w:szCs w:val="18"/>
              </w:rPr>
              <w:t xml:space="preserve">Phone: </w:t>
            </w: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2CD72B4A" w14:textId="77777777" w:rsidR="00312D54" w:rsidRPr="002D4AB1" w:rsidRDefault="00312D54" w:rsidP="00DE0557">
            <w:pPr>
              <w:rPr>
                <w:rFonts w:ascii="Arial" w:hAnsi="Arial" w:cs="Arial"/>
                <w:sz w:val="20"/>
                <w:szCs w:val="20"/>
              </w:rPr>
            </w:pPr>
          </w:p>
        </w:tc>
      </w:tr>
      <w:tr w:rsidR="00041EE3" w:rsidRPr="002D4AB1" w14:paraId="038F3A41" w14:textId="77777777" w:rsidTr="002D4AB1">
        <w:tc>
          <w:tcPr>
            <w:tcW w:w="400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64BC2C7" w14:textId="49928114" w:rsidR="00041EE3" w:rsidRDefault="00041EE3" w:rsidP="00A04B4B">
            <w:pPr>
              <w:rPr>
                <w:rFonts w:ascii="Arial" w:hAnsi="Arial" w:cs="Arial"/>
                <w:b/>
                <w:sz w:val="18"/>
                <w:szCs w:val="18"/>
              </w:rPr>
            </w:pPr>
            <w:r>
              <w:rPr>
                <w:rFonts w:ascii="Arial" w:hAnsi="Arial" w:cs="Arial"/>
                <w:b/>
                <w:sz w:val="18"/>
                <w:szCs w:val="18"/>
              </w:rPr>
              <w:t>Certificate Desired:</w:t>
            </w:r>
          </w:p>
        </w:tc>
        <w:tc>
          <w:tcPr>
            <w:tcW w:w="270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137C2CBB" w14:textId="77777777" w:rsidR="00041EE3" w:rsidRPr="002D4AB1" w:rsidRDefault="00041EE3" w:rsidP="00153FEA">
            <w:pPr>
              <w:rPr>
                <w:rFonts w:ascii="Arial" w:hAnsi="Arial" w:cs="Arial"/>
                <w:sz w:val="20"/>
                <w:szCs w:val="20"/>
              </w:rPr>
            </w:pPr>
          </w:p>
        </w:tc>
        <w:tc>
          <w:tcPr>
            <w:tcW w:w="94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1DCCACA5" w14:textId="77777777" w:rsidR="00041EE3" w:rsidRPr="002D4AB1" w:rsidRDefault="00041EE3" w:rsidP="00A04B4B">
            <w:pPr>
              <w:rPr>
                <w:rFonts w:ascii="Arial" w:hAnsi="Arial" w:cs="Arial"/>
                <w:b/>
                <w:sz w:val="18"/>
                <w:szCs w:val="18"/>
              </w:rPr>
            </w:pPr>
          </w:p>
        </w:tc>
        <w:tc>
          <w:tcPr>
            <w:tcW w:w="3164"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5007FDF2" w14:textId="77777777" w:rsidR="00041EE3" w:rsidRPr="002D4AB1" w:rsidRDefault="00041EE3" w:rsidP="00153FEA">
            <w:pPr>
              <w:rPr>
                <w:rFonts w:ascii="Arial" w:hAnsi="Arial" w:cs="Arial"/>
                <w:sz w:val="20"/>
                <w:szCs w:val="20"/>
              </w:rPr>
            </w:pPr>
          </w:p>
        </w:tc>
        <w:tc>
          <w:tcPr>
            <w:tcW w:w="98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5DA61C1B" w14:textId="77777777" w:rsidR="00041EE3" w:rsidRPr="002D4AB1" w:rsidRDefault="00041EE3" w:rsidP="00A04B4B">
            <w:pPr>
              <w:rPr>
                <w:rFonts w:ascii="Arial" w:hAnsi="Arial" w:cs="Arial"/>
                <w:b/>
                <w:sz w:val="18"/>
                <w:szCs w:val="18"/>
              </w:rPr>
            </w:pPr>
          </w:p>
        </w:tc>
        <w:tc>
          <w:tcPr>
            <w:tcW w:w="1869"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489126ED" w14:textId="77777777" w:rsidR="00041EE3" w:rsidRPr="002D4AB1" w:rsidRDefault="00041EE3" w:rsidP="00DE0557">
            <w:pPr>
              <w:rPr>
                <w:rFonts w:ascii="Arial" w:hAnsi="Arial" w:cs="Arial"/>
                <w:sz w:val="20"/>
                <w:szCs w:val="20"/>
              </w:rPr>
            </w:pPr>
          </w:p>
        </w:tc>
      </w:tr>
      <w:tr w:rsidR="00ED0990" w:rsidRPr="002D4AB1" w14:paraId="4A028DFD" w14:textId="77777777" w:rsidTr="002D4AB1">
        <w:tc>
          <w:tcPr>
            <w:tcW w:w="13670" w:type="dxa"/>
            <w:gridSpan w:val="9"/>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339DDBB5" w14:textId="42DE7FEF" w:rsidR="00ED0990" w:rsidRPr="002D4AB1" w:rsidRDefault="00ED0990" w:rsidP="00AD3C5F">
            <w:pPr>
              <w:rPr>
                <w:rFonts w:ascii="Arial" w:hAnsi="Arial" w:cs="Arial"/>
                <w:sz w:val="18"/>
                <w:szCs w:val="18"/>
                <w:shd w:val="clear" w:color="auto" w:fill="F2F2F2" w:themeFill="background1" w:themeFillShade="F2"/>
              </w:rPr>
            </w:pPr>
            <w:r w:rsidRPr="002D4AB1">
              <w:rPr>
                <w:rFonts w:ascii="Arial" w:hAnsi="Arial" w:cs="Arial"/>
                <w:sz w:val="18"/>
                <w:szCs w:val="18"/>
                <w:shd w:val="clear" w:color="auto" w:fill="C6D9F1" w:themeFill="text2" w:themeFillTint="33"/>
              </w:rPr>
              <w:t xml:space="preserve">Signatures: By signing this cover sheet, each signer agrees to the terms and conditions of this </w:t>
            </w:r>
            <w:r w:rsidR="00A5084C" w:rsidRPr="002D4AB1">
              <w:rPr>
                <w:rFonts w:ascii="Arial" w:hAnsi="Arial" w:cs="Arial"/>
                <w:sz w:val="18"/>
                <w:szCs w:val="18"/>
                <w:shd w:val="clear" w:color="auto" w:fill="C6D9F1" w:themeFill="text2" w:themeFillTint="33"/>
              </w:rPr>
              <w:t xml:space="preserve">tuition assistance </w:t>
            </w:r>
            <w:r w:rsidRPr="002D4AB1">
              <w:rPr>
                <w:rFonts w:ascii="Arial" w:hAnsi="Arial" w:cs="Arial"/>
                <w:sz w:val="18"/>
                <w:szCs w:val="18"/>
                <w:shd w:val="clear" w:color="auto" w:fill="C6D9F1" w:themeFill="text2" w:themeFillTint="33"/>
              </w:rPr>
              <w:t xml:space="preserve">opportunity, including all assurances, agreements, and requirements outlined in this application and in any </w:t>
            </w:r>
            <w:r w:rsidR="00356F04" w:rsidRPr="002D4AB1">
              <w:rPr>
                <w:rFonts w:ascii="Arial" w:hAnsi="Arial" w:cs="Arial"/>
                <w:sz w:val="18"/>
                <w:szCs w:val="18"/>
                <w:shd w:val="clear" w:color="auto" w:fill="C6D9F1" w:themeFill="text2" w:themeFillTint="33"/>
              </w:rPr>
              <w:t>PEA</w:t>
            </w:r>
            <w:r w:rsidRPr="002D4AB1">
              <w:rPr>
                <w:rFonts w:ascii="Arial" w:hAnsi="Arial" w:cs="Arial"/>
                <w:sz w:val="18"/>
                <w:szCs w:val="18"/>
                <w:shd w:val="clear" w:color="auto" w:fill="C6D9F1" w:themeFill="text2" w:themeFillTint="33"/>
              </w:rPr>
              <w:t xml:space="preserve"> revisions to this document in response to reviewer questions/comments prior to </w:t>
            </w:r>
            <w:r w:rsidR="003C3346" w:rsidRPr="002D4AB1">
              <w:rPr>
                <w:rFonts w:ascii="Arial" w:hAnsi="Arial" w:cs="Arial"/>
                <w:sz w:val="18"/>
                <w:szCs w:val="18"/>
                <w:shd w:val="clear" w:color="auto" w:fill="C6D9F1" w:themeFill="text2" w:themeFillTint="33"/>
              </w:rPr>
              <w:t xml:space="preserve">the candidate’s </w:t>
            </w:r>
            <w:r w:rsidRPr="002D4AB1">
              <w:rPr>
                <w:rFonts w:ascii="Arial" w:hAnsi="Arial" w:cs="Arial"/>
                <w:sz w:val="18"/>
                <w:szCs w:val="18"/>
                <w:shd w:val="clear" w:color="auto" w:fill="C6D9F1" w:themeFill="text2" w:themeFillTint="33"/>
              </w:rPr>
              <w:t>acceptance into this tuition assistance program.</w:t>
            </w:r>
          </w:p>
        </w:tc>
      </w:tr>
      <w:tr w:rsidR="00ED0990" w:rsidRPr="002D4AB1" w14:paraId="0A16DAFE" w14:textId="77777777" w:rsidTr="002D4AB1">
        <w:tc>
          <w:tcPr>
            <w:tcW w:w="515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5F0DF794" w14:textId="77777777" w:rsidR="00ED0990" w:rsidRPr="002D4AB1" w:rsidRDefault="00ED0990" w:rsidP="00F15EA5">
            <w:pPr>
              <w:ind w:right="-568"/>
              <w:rPr>
                <w:rFonts w:ascii="Arial" w:hAnsi="Arial" w:cs="Arial"/>
                <w:sz w:val="32"/>
                <w:szCs w:val="32"/>
              </w:rPr>
            </w:pPr>
          </w:p>
        </w:tc>
        <w:tc>
          <w:tcPr>
            <w:tcW w:w="178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35DFCC59" w14:textId="77777777" w:rsidR="00ED0990" w:rsidRPr="002D4AB1" w:rsidRDefault="00ED0990" w:rsidP="00F15EA5">
            <w:pPr>
              <w:ind w:left="352" w:right="-568"/>
              <w:rPr>
                <w:rFonts w:ascii="Arial" w:hAnsi="Arial" w:cs="Arial"/>
                <w:sz w:val="28"/>
                <w:szCs w:val="28"/>
              </w:rPr>
            </w:pPr>
          </w:p>
        </w:tc>
        <w:tc>
          <w:tcPr>
            <w:tcW w:w="5217" w:type="dxa"/>
            <w:gridSpan w:val="4"/>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65AF352B" w14:textId="77777777" w:rsidR="00ED0990" w:rsidRPr="002D4AB1" w:rsidRDefault="00ED0990" w:rsidP="00F15EA5">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0D978D5D" w14:textId="77777777" w:rsidR="00ED0990" w:rsidRPr="002D4AB1" w:rsidRDefault="00ED0990" w:rsidP="00F15EA5">
            <w:pPr>
              <w:rPr>
                <w:rFonts w:ascii="Arial" w:hAnsi="Arial" w:cs="Arial"/>
                <w:b/>
                <w:sz w:val="28"/>
                <w:szCs w:val="28"/>
              </w:rPr>
            </w:pPr>
          </w:p>
        </w:tc>
      </w:tr>
      <w:tr w:rsidR="00ED0990" w:rsidRPr="002D4AB1" w14:paraId="6809817E" w14:textId="77777777" w:rsidTr="002D4AB1">
        <w:tc>
          <w:tcPr>
            <w:tcW w:w="515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29DBEA36" w14:textId="1FFB7B68" w:rsidR="00ED0990" w:rsidRPr="002D4AB1" w:rsidRDefault="00ED0990" w:rsidP="00F15EA5">
            <w:pPr>
              <w:ind w:right="-568"/>
              <w:rPr>
                <w:rFonts w:ascii="Arial" w:hAnsi="Arial" w:cs="Arial"/>
                <w:b/>
                <w:sz w:val="20"/>
                <w:szCs w:val="20"/>
              </w:rPr>
            </w:pPr>
            <w:r w:rsidRPr="002D4AB1">
              <w:rPr>
                <w:rFonts w:ascii="Arial" w:hAnsi="Arial" w:cs="Arial"/>
                <w:b/>
                <w:sz w:val="20"/>
                <w:szCs w:val="20"/>
              </w:rPr>
              <w:t xml:space="preserve">Superintendent/Charter School </w:t>
            </w:r>
            <w:r w:rsidR="0085394A">
              <w:rPr>
                <w:rFonts w:ascii="Arial" w:hAnsi="Arial" w:cs="Arial"/>
                <w:b/>
                <w:sz w:val="20"/>
                <w:szCs w:val="20"/>
              </w:rPr>
              <w:t>Administrator</w:t>
            </w:r>
          </w:p>
        </w:tc>
        <w:tc>
          <w:tcPr>
            <w:tcW w:w="178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74B4EC56" w14:textId="77777777" w:rsidR="00ED0990" w:rsidRPr="002D4AB1" w:rsidRDefault="00ED0990" w:rsidP="00F15EA5">
            <w:pPr>
              <w:ind w:left="352" w:right="-568"/>
              <w:rPr>
                <w:rFonts w:ascii="Arial" w:hAnsi="Arial" w:cs="Arial"/>
                <w:b/>
                <w:sz w:val="20"/>
                <w:szCs w:val="20"/>
              </w:rPr>
            </w:pPr>
            <w:r w:rsidRPr="002D4AB1">
              <w:rPr>
                <w:rFonts w:ascii="Arial" w:hAnsi="Arial" w:cs="Arial"/>
                <w:b/>
                <w:sz w:val="20"/>
                <w:szCs w:val="20"/>
              </w:rPr>
              <w:t>Date</w:t>
            </w:r>
          </w:p>
        </w:tc>
        <w:tc>
          <w:tcPr>
            <w:tcW w:w="5217"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5BDB8D76" w14:textId="77777777" w:rsidR="00ED0990" w:rsidRPr="002D4AB1" w:rsidRDefault="00ED0990" w:rsidP="00F15EA5">
            <w:pPr>
              <w:rPr>
                <w:rFonts w:ascii="Arial" w:hAnsi="Arial" w:cs="Arial"/>
                <w:b/>
                <w:sz w:val="20"/>
                <w:szCs w:val="20"/>
              </w:rPr>
            </w:pPr>
            <w:r w:rsidRPr="002D4AB1">
              <w:rPr>
                <w:rFonts w:ascii="Arial" w:hAnsi="Arial" w:cs="Arial"/>
                <w:b/>
                <w:sz w:val="20"/>
                <w:szCs w:val="20"/>
              </w:rPr>
              <w:t>Special Education Director</w:t>
            </w: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10CEC934" w14:textId="77777777" w:rsidR="00ED0990" w:rsidRPr="002D4AB1" w:rsidRDefault="00ED0990" w:rsidP="00F15EA5">
            <w:pPr>
              <w:rPr>
                <w:rFonts w:ascii="Arial" w:hAnsi="Arial" w:cs="Arial"/>
                <w:b/>
                <w:sz w:val="20"/>
                <w:szCs w:val="20"/>
              </w:rPr>
            </w:pPr>
            <w:r w:rsidRPr="002D4AB1">
              <w:rPr>
                <w:rFonts w:ascii="Arial" w:hAnsi="Arial" w:cs="Arial"/>
                <w:b/>
                <w:sz w:val="20"/>
                <w:szCs w:val="20"/>
              </w:rPr>
              <w:t>Date</w:t>
            </w:r>
          </w:p>
        </w:tc>
      </w:tr>
      <w:tr w:rsidR="00ED0990" w:rsidRPr="002D4AB1" w14:paraId="408B125E" w14:textId="77777777" w:rsidTr="002D4AB1">
        <w:tc>
          <w:tcPr>
            <w:tcW w:w="515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4FB9A20E" w14:textId="77777777" w:rsidR="00ED0990" w:rsidRPr="002D4AB1" w:rsidRDefault="00ED0990" w:rsidP="00F15EA5">
            <w:pPr>
              <w:ind w:right="-568"/>
              <w:rPr>
                <w:rFonts w:ascii="Arial" w:hAnsi="Arial" w:cs="Arial"/>
                <w:sz w:val="32"/>
                <w:szCs w:val="32"/>
              </w:rPr>
            </w:pPr>
          </w:p>
        </w:tc>
        <w:tc>
          <w:tcPr>
            <w:tcW w:w="178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1F8AC06A" w14:textId="77777777" w:rsidR="00ED0990" w:rsidRPr="002D4AB1" w:rsidRDefault="00ED0990" w:rsidP="00F15EA5">
            <w:pPr>
              <w:ind w:left="352" w:right="-568"/>
              <w:rPr>
                <w:rFonts w:ascii="Arial" w:hAnsi="Arial" w:cs="Arial"/>
                <w:sz w:val="28"/>
                <w:szCs w:val="28"/>
              </w:rPr>
            </w:pPr>
          </w:p>
        </w:tc>
        <w:tc>
          <w:tcPr>
            <w:tcW w:w="5217" w:type="dxa"/>
            <w:gridSpan w:val="4"/>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2904675E" w14:textId="77777777" w:rsidR="00ED0990" w:rsidRPr="002D4AB1" w:rsidRDefault="00ED0990" w:rsidP="00F15EA5">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28FE5838" w14:textId="77777777" w:rsidR="00ED0990" w:rsidRPr="002D4AB1" w:rsidRDefault="00ED0990" w:rsidP="00F15EA5">
            <w:pPr>
              <w:rPr>
                <w:rFonts w:ascii="Arial" w:hAnsi="Arial" w:cs="Arial"/>
                <w:sz w:val="28"/>
                <w:szCs w:val="28"/>
              </w:rPr>
            </w:pPr>
          </w:p>
        </w:tc>
      </w:tr>
      <w:tr w:rsidR="00ED0990" w:rsidRPr="002D4AB1" w14:paraId="6E08B53C" w14:textId="77777777" w:rsidTr="002D4AB1">
        <w:trPr>
          <w:trHeight w:val="58"/>
        </w:trPr>
        <w:tc>
          <w:tcPr>
            <w:tcW w:w="515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24C7891" w14:textId="77777777" w:rsidR="00ED0990" w:rsidRPr="002D4AB1" w:rsidRDefault="00ED0990" w:rsidP="00F15EA5">
            <w:pPr>
              <w:ind w:right="-568"/>
              <w:rPr>
                <w:rFonts w:ascii="Arial" w:hAnsi="Arial" w:cs="Arial"/>
                <w:b/>
                <w:sz w:val="20"/>
                <w:szCs w:val="20"/>
              </w:rPr>
            </w:pPr>
            <w:r w:rsidRPr="002D4AB1">
              <w:rPr>
                <w:rFonts w:ascii="Arial" w:hAnsi="Arial" w:cs="Arial"/>
                <w:b/>
                <w:sz w:val="20"/>
                <w:szCs w:val="20"/>
              </w:rPr>
              <w:t>Supervisor/Mentor Teacher/Instructional Coach</w:t>
            </w:r>
          </w:p>
        </w:tc>
        <w:tc>
          <w:tcPr>
            <w:tcW w:w="178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ABA130A" w14:textId="77777777" w:rsidR="00ED0990" w:rsidRPr="002D4AB1" w:rsidRDefault="00ED0990" w:rsidP="00F15EA5">
            <w:pPr>
              <w:ind w:left="352" w:right="-568"/>
              <w:rPr>
                <w:rFonts w:ascii="Arial" w:hAnsi="Arial" w:cs="Arial"/>
                <w:b/>
                <w:sz w:val="20"/>
                <w:szCs w:val="20"/>
              </w:rPr>
            </w:pPr>
            <w:r w:rsidRPr="002D4AB1">
              <w:rPr>
                <w:rFonts w:ascii="Arial" w:hAnsi="Arial" w:cs="Arial"/>
                <w:b/>
                <w:sz w:val="20"/>
                <w:szCs w:val="20"/>
              </w:rPr>
              <w:t>Date</w:t>
            </w:r>
          </w:p>
        </w:tc>
        <w:tc>
          <w:tcPr>
            <w:tcW w:w="5217"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0F794199" w14:textId="3A0AB6BB" w:rsidR="00ED0990" w:rsidRPr="002D4AB1" w:rsidRDefault="00041EE3" w:rsidP="00CC4126">
            <w:pPr>
              <w:ind w:right="-568"/>
              <w:rPr>
                <w:rFonts w:ascii="Arial" w:hAnsi="Arial" w:cs="Arial"/>
                <w:b/>
                <w:sz w:val="20"/>
                <w:szCs w:val="20"/>
              </w:rPr>
            </w:pPr>
            <w:r>
              <w:rPr>
                <w:rFonts w:ascii="Arial" w:hAnsi="Arial" w:cs="Arial"/>
                <w:b/>
                <w:sz w:val="20"/>
                <w:szCs w:val="20"/>
              </w:rPr>
              <w:t>Candidate</w:t>
            </w: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39D651B1" w14:textId="77777777" w:rsidR="00ED0990" w:rsidRPr="002D4AB1" w:rsidRDefault="00ED0990" w:rsidP="00C64E36">
            <w:pPr>
              <w:ind w:right="-568"/>
              <w:rPr>
                <w:rFonts w:ascii="Arial" w:hAnsi="Arial" w:cs="Arial"/>
                <w:b/>
                <w:sz w:val="20"/>
                <w:szCs w:val="20"/>
              </w:rPr>
            </w:pPr>
            <w:r w:rsidRPr="002D4AB1">
              <w:rPr>
                <w:rFonts w:ascii="Arial" w:hAnsi="Arial" w:cs="Arial"/>
                <w:b/>
                <w:sz w:val="20"/>
                <w:szCs w:val="20"/>
              </w:rPr>
              <w:t>Date</w:t>
            </w:r>
          </w:p>
        </w:tc>
      </w:tr>
      <w:tr w:rsidR="00ED0990" w:rsidRPr="002D4AB1" w14:paraId="107F4062" w14:textId="77777777" w:rsidTr="002D4AB1">
        <w:tc>
          <w:tcPr>
            <w:tcW w:w="515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5F1DB901" w14:textId="77777777" w:rsidR="00ED0990" w:rsidRPr="002D4AB1" w:rsidRDefault="00ED0990" w:rsidP="00CC4126">
            <w:pPr>
              <w:ind w:right="-568"/>
              <w:rPr>
                <w:rFonts w:ascii="Arial" w:hAnsi="Arial" w:cs="Arial"/>
                <w:sz w:val="32"/>
                <w:szCs w:val="32"/>
              </w:rPr>
            </w:pPr>
          </w:p>
        </w:tc>
        <w:tc>
          <w:tcPr>
            <w:tcW w:w="1784" w:type="dxa"/>
            <w:gridSpan w:val="2"/>
            <w:tcBorders>
              <w:top w:val="single" w:sz="4" w:space="0" w:color="FFFFFF" w:themeColor="background1"/>
              <w:left w:val="single" w:sz="4" w:space="0" w:color="FFFFFF" w:themeColor="background1"/>
              <w:bottom w:val="single" w:sz="4" w:space="0" w:color="17365D" w:themeColor="text2" w:themeShade="BF"/>
              <w:right w:val="single" w:sz="4" w:space="0" w:color="17365D" w:themeColor="text2" w:themeShade="BF"/>
            </w:tcBorders>
          </w:tcPr>
          <w:p w14:paraId="124F3F19" w14:textId="77777777" w:rsidR="00ED0990" w:rsidRPr="002D4AB1" w:rsidRDefault="00ED0990" w:rsidP="00CC4126">
            <w:pPr>
              <w:ind w:left="352" w:right="-568"/>
              <w:rPr>
                <w:rFonts w:ascii="Arial" w:hAnsi="Arial" w:cs="Arial"/>
                <w:sz w:val="28"/>
                <w:szCs w:val="28"/>
              </w:rPr>
            </w:pPr>
          </w:p>
        </w:tc>
        <w:tc>
          <w:tcPr>
            <w:tcW w:w="5217" w:type="dxa"/>
            <w:gridSpan w:val="4"/>
            <w:tcBorders>
              <w:top w:val="single" w:sz="4" w:space="0" w:color="FFFFFF" w:themeColor="background1"/>
              <w:left w:val="single" w:sz="4" w:space="0" w:color="17365D" w:themeColor="text2" w:themeShade="BF"/>
              <w:bottom w:val="single" w:sz="4" w:space="0" w:color="17365D" w:themeColor="text2" w:themeShade="BF"/>
              <w:right w:val="single" w:sz="4" w:space="0" w:color="FFFFFF" w:themeColor="background1"/>
            </w:tcBorders>
          </w:tcPr>
          <w:p w14:paraId="05344C7F" w14:textId="77777777" w:rsidR="00ED0990" w:rsidRPr="002D4AB1" w:rsidRDefault="00ED0990" w:rsidP="00CC4126">
            <w:pPr>
              <w:rPr>
                <w:rFonts w:ascii="Arial" w:hAnsi="Arial" w:cs="Arial"/>
                <w:sz w:val="32"/>
                <w:szCs w:val="32"/>
              </w:rPr>
            </w:pPr>
          </w:p>
        </w:tc>
        <w:tc>
          <w:tcPr>
            <w:tcW w:w="1515" w:type="dxa"/>
            <w:tcBorders>
              <w:top w:val="single" w:sz="4" w:space="0" w:color="FFFFFF" w:themeColor="background1"/>
              <w:left w:val="single" w:sz="4" w:space="0" w:color="FFFFFF" w:themeColor="background1"/>
              <w:bottom w:val="single" w:sz="4" w:space="0" w:color="17365D" w:themeColor="text2" w:themeShade="BF"/>
              <w:right w:val="single" w:sz="4" w:space="0" w:color="FFFFFF" w:themeColor="background1"/>
            </w:tcBorders>
          </w:tcPr>
          <w:p w14:paraId="42675045" w14:textId="77777777" w:rsidR="00ED0990" w:rsidRPr="002D4AB1" w:rsidRDefault="00ED0990" w:rsidP="00CC4126">
            <w:pPr>
              <w:rPr>
                <w:rFonts w:ascii="Arial" w:hAnsi="Arial" w:cs="Arial"/>
                <w:sz w:val="28"/>
                <w:szCs w:val="28"/>
              </w:rPr>
            </w:pPr>
          </w:p>
        </w:tc>
      </w:tr>
      <w:tr w:rsidR="00ED0990" w:rsidRPr="002D4AB1" w14:paraId="7E466B38" w14:textId="77777777" w:rsidTr="002D4AB1">
        <w:trPr>
          <w:trHeight w:val="58"/>
        </w:trPr>
        <w:tc>
          <w:tcPr>
            <w:tcW w:w="515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7CD5B6DB" w14:textId="68B4EAA1" w:rsidR="00ED0990" w:rsidRPr="002D4AB1" w:rsidRDefault="00ED0990" w:rsidP="00CC4126">
            <w:pPr>
              <w:ind w:right="-568"/>
              <w:rPr>
                <w:rFonts w:ascii="Arial" w:hAnsi="Arial" w:cs="Arial"/>
                <w:b/>
                <w:sz w:val="20"/>
                <w:szCs w:val="20"/>
              </w:rPr>
            </w:pPr>
          </w:p>
        </w:tc>
        <w:tc>
          <w:tcPr>
            <w:tcW w:w="1784" w:type="dxa"/>
            <w:gridSpan w:val="2"/>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2DD4E5CC" w14:textId="06F7BA5B" w:rsidR="00ED0990" w:rsidRPr="002D4AB1" w:rsidRDefault="00ED0990" w:rsidP="00CC4126">
            <w:pPr>
              <w:ind w:left="352" w:right="-568"/>
              <w:rPr>
                <w:rFonts w:ascii="Arial" w:hAnsi="Arial" w:cs="Arial"/>
                <w:b/>
                <w:sz w:val="20"/>
                <w:szCs w:val="20"/>
              </w:rPr>
            </w:pPr>
          </w:p>
        </w:tc>
        <w:tc>
          <w:tcPr>
            <w:tcW w:w="5217" w:type="dxa"/>
            <w:gridSpan w:val="4"/>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5B808EDC" w14:textId="77777777" w:rsidR="00ED0990" w:rsidRPr="002D4AB1" w:rsidRDefault="00ED0990" w:rsidP="00CC4126">
            <w:pPr>
              <w:ind w:right="-568"/>
              <w:rPr>
                <w:rFonts w:ascii="Arial" w:hAnsi="Arial" w:cs="Arial"/>
                <w:b/>
                <w:sz w:val="20"/>
                <w:szCs w:val="20"/>
              </w:rPr>
            </w:pPr>
          </w:p>
        </w:tc>
        <w:tc>
          <w:tcPr>
            <w:tcW w:w="1515" w:type="dxa"/>
            <w:tcBorders>
              <w:top w:val="single" w:sz="4" w:space="0" w:color="17365D" w:themeColor="text2" w:themeShade="BF"/>
              <w:left w:val="single" w:sz="4" w:space="0" w:color="FFFFFF" w:themeColor="background1"/>
              <w:bottom w:val="single" w:sz="4" w:space="0" w:color="FFFFFF" w:themeColor="background1"/>
              <w:right w:val="single" w:sz="4" w:space="0" w:color="FFFFFF" w:themeColor="background1"/>
            </w:tcBorders>
          </w:tcPr>
          <w:p w14:paraId="6DF58043" w14:textId="77777777" w:rsidR="00ED0990" w:rsidRPr="002D4AB1" w:rsidRDefault="00ED0990" w:rsidP="00CC4126">
            <w:pPr>
              <w:ind w:left="352" w:right="-568"/>
              <w:rPr>
                <w:rFonts w:ascii="Arial" w:hAnsi="Arial" w:cs="Arial"/>
                <w:b/>
                <w:sz w:val="20"/>
                <w:szCs w:val="20"/>
              </w:rPr>
            </w:pPr>
          </w:p>
        </w:tc>
      </w:tr>
    </w:tbl>
    <w:p w14:paraId="6E8C3E4C" w14:textId="77777777" w:rsidR="00C455E2" w:rsidRPr="00546A82" w:rsidRDefault="00C455E2">
      <w:pPr>
        <w:sectPr w:rsidR="00C455E2" w:rsidRPr="00546A82" w:rsidSect="00D86B63">
          <w:headerReference w:type="even" r:id="rId15"/>
          <w:headerReference w:type="default" r:id="rId16"/>
          <w:footerReference w:type="even" r:id="rId17"/>
          <w:footerReference w:type="default" r:id="rId18"/>
          <w:headerReference w:type="first" r:id="rId19"/>
          <w:footerReference w:type="first" r:id="rId20"/>
          <w:pgSz w:w="15840" w:h="12240" w:orient="landscape"/>
          <w:pgMar w:top="720" w:right="1080" w:bottom="720" w:left="1080" w:header="720" w:footer="306" w:gutter="0"/>
          <w:pgNumType w:start="0"/>
          <w:cols w:space="720"/>
          <w:titlePg/>
          <w:docGrid w:linePitch="360"/>
        </w:sectPr>
      </w:pPr>
    </w:p>
    <w:p w14:paraId="153EECA9" w14:textId="29D31A18" w:rsidR="007C162E" w:rsidRPr="000B488F" w:rsidRDefault="0085394A" w:rsidP="007C162E">
      <w:pPr>
        <w:jc w:val="center"/>
        <w:rPr>
          <w:rFonts w:ascii="Arial" w:hAnsi="Arial" w:cs="Arial"/>
          <w:b/>
          <w:caps/>
          <w:color w:val="C00000"/>
        </w:rPr>
      </w:pPr>
      <w:r>
        <w:rPr>
          <w:rFonts w:ascii="Arial" w:hAnsi="Arial" w:cs="Arial"/>
          <w:b/>
          <w:caps/>
          <w:color w:val="C00000"/>
        </w:rPr>
        <w:lastRenderedPageBreak/>
        <w:t>GETSET</w:t>
      </w:r>
      <w:r w:rsidR="007C162E" w:rsidRPr="000B488F">
        <w:rPr>
          <w:rFonts w:ascii="Arial" w:hAnsi="Arial" w:cs="Arial"/>
          <w:b/>
          <w:caps/>
          <w:color w:val="C00000"/>
        </w:rPr>
        <w:t xml:space="preserve"> </w:t>
      </w:r>
      <w:r w:rsidR="00CD4041" w:rsidRPr="000B488F">
        <w:rPr>
          <w:rFonts w:ascii="Arial" w:hAnsi="Arial" w:cs="Arial"/>
          <w:b/>
          <w:caps/>
          <w:color w:val="C00000"/>
        </w:rPr>
        <w:t>Tuition Assistance</w:t>
      </w:r>
      <w:r w:rsidR="007C162E" w:rsidRPr="000B488F">
        <w:rPr>
          <w:rFonts w:ascii="Arial" w:hAnsi="Arial" w:cs="Arial"/>
          <w:b/>
          <w:caps/>
          <w:color w:val="C00000"/>
        </w:rPr>
        <w:t xml:space="preserve"> Program Requirements</w:t>
      </w:r>
      <w:r w:rsidR="00975EC7" w:rsidRPr="000B488F">
        <w:rPr>
          <w:rFonts w:ascii="Arial" w:hAnsi="Arial" w:cs="Arial"/>
          <w:b/>
          <w:caps/>
          <w:color w:val="C00000"/>
        </w:rPr>
        <w:t xml:space="preserve"> </w:t>
      </w:r>
    </w:p>
    <w:p w14:paraId="2A09DD66" w14:textId="77777777" w:rsidR="00802F8A" w:rsidRPr="00581195" w:rsidRDefault="00802F8A" w:rsidP="00802F8A">
      <w:pPr>
        <w:autoSpaceDE w:val="0"/>
        <w:autoSpaceDN w:val="0"/>
        <w:adjustRightInd w:val="0"/>
        <w:rPr>
          <w:rFonts w:ascii="Arial" w:hAnsi="Arial" w:cs="Arial"/>
          <w:sz w:val="19"/>
          <w:szCs w:val="19"/>
        </w:rPr>
      </w:pPr>
    </w:p>
    <w:p w14:paraId="2FC015FD" w14:textId="77777777" w:rsidR="00CE317E" w:rsidRDefault="00CE317E" w:rsidP="007C162E">
      <w:pPr>
        <w:rPr>
          <w:rFonts w:ascii="Arial" w:hAnsi="Arial" w:cs="Arial"/>
        </w:rPr>
      </w:pPr>
    </w:p>
    <w:p w14:paraId="577F48E7" w14:textId="12B7C9A9" w:rsidR="007C162E" w:rsidRPr="00CE317E" w:rsidRDefault="007C162E" w:rsidP="007C162E">
      <w:pPr>
        <w:rPr>
          <w:rFonts w:ascii="Arial" w:hAnsi="Arial" w:cs="Arial"/>
        </w:rPr>
      </w:pPr>
      <w:r w:rsidRPr="00CE317E">
        <w:rPr>
          <w:rFonts w:ascii="Arial" w:hAnsi="Arial" w:cs="Arial"/>
        </w:rPr>
        <w:t>The signers of this application</w:t>
      </w:r>
      <w:r w:rsidR="00ED0990" w:rsidRPr="00CE317E">
        <w:rPr>
          <w:rFonts w:ascii="Arial" w:hAnsi="Arial" w:cs="Arial"/>
        </w:rPr>
        <w:t>, including the candidate,</w:t>
      </w:r>
      <w:r w:rsidRPr="00CE317E">
        <w:rPr>
          <w:rFonts w:ascii="Arial" w:hAnsi="Arial" w:cs="Arial"/>
        </w:rPr>
        <w:t xml:space="preserve"> agree to comply with the following:</w:t>
      </w:r>
    </w:p>
    <w:p w14:paraId="259234AF" w14:textId="74FBDBFD" w:rsidR="0085394A" w:rsidRPr="00CE317E" w:rsidRDefault="0085394A" w:rsidP="007C162E">
      <w:pPr>
        <w:rPr>
          <w:rFonts w:ascii="Arial" w:hAnsi="Arial" w:cs="Arial"/>
        </w:rPr>
      </w:pPr>
    </w:p>
    <w:p w14:paraId="25A73689" w14:textId="77777777" w:rsidR="0085394A" w:rsidRPr="00CE317E" w:rsidRDefault="0085394A" w:rsidP="0085394A">
      <w:pPr>
        <w:pStyle w:val="ListParagraph"/>
        <w:numPr>
          <w:ilvl w:val="0"/>
          <w:numId w:val="2"/>
        </w:numPr>
        <w:rPr>
          <w:rFonts w:ascii="Arial" w:hAnsi="Arial" w:cs="Arial"/>
          <w:bCs/>
        </w:rPr>
      </w:pPr>
      <w:r w:rsidRPr="00CE317E">
        <w:rPr>
          <w:rFonts w:ascii="Arial" w:hAnsi="Arial" w:cs="Arial"/>
        </w:rPr>
        <w:t>The general education teacher meets the following eligibility criteria:</w:t>
      </w:r>
    </w:p>
    <w:p w14:paraId="1AE3E90F" w14:textId="2382ED4E" w:rsidR="0085394A" w:rsidRPr="00CE317E" w:rsidRDefault="0085394A" w:rsidP="0085394A">
      <w:pPr>
        <w:pStyle w:val="ListParagraph"/>
        <w:numPr>
          <w:ilvl w:val="1"/>
          <w:numId w:val="2"/>
        </w:numPr>
        <w:ind w:left="630" w:hanging="270"/>
        <w:rPr>
          <w:rFonts w:ascii="Arial" w:hAnsi="Arial" w:cs="Arial"/>
          <w:bCs/>
        </w:rPr>
      </w:pPr>
      <w:r w:rsidRPr="00CE317E">
        <w:rPr>
          <w:rFonts w:ascii="Arial" w:hAnsi="Arial" w:cs="Arial"/>
        </w:rPr>
        <w:t>Hold</w:t>
      </w:r>
      <w:r w:rsidR="007D3B78" w:rsidRPr="00CE317E">
        <w:rPr>
          <w:rFonts w:ascii="Arial" w:hAnsi="Arial" w:cs="Arial"/>
        </w:rPr>
        <w:t>s</w:t>
      </w:r>
      <w:r w:rsidRPr="00CE317E">
        <w:rPr>
          <w:rFonts w:ascii="Arial" w:hAnsi="Arial" w:cs="Arial"/>
        </w:rPr>
        <w:t xml:space="preserve"> legal Arizona resident status</w:t>
      </w:r>
    </w:p>
    <w:p w14:paraId="34709C46" w14:textId="70D68760" w:rsidR="0085394A" w:rsidRPr="00CE317E" w:rsidRDefault="0085394A" w:rsidP="0085394A">
      <w:pPr>
        <w:pStyle w:val="ListParagraph"/>
        <w:numPr>
          <w:ilvl w:val="1"/>
          <w:numId w:val="2"/>
        </w:numPr>
        <w:ind w:left="630" w:hanging="270"/>
        <w:rPr>
          <w:rFonts w:ascii="Arial" w:hAnsi="Arial" w:cs="Arial"/>
          <w:bCs/>
        </w:rPr>
      </w:pPr>
      <w:r w:rsidRPr="00CE317E">
        <w:rPr>
          <w:rFonts w:ascii="Arial" w:hAnsi="Arial" w:cs="Arial"/>
        </w:rPr>
        <w:t>Hold</w:t>
      </w:r>
      <w:r w:rsidR="007D3B78" w:rsidRPr="00CE317E">
        <w:rPr>
          <w:rFonts w:ascii="Arial" w:hAnsi="Arial" w:cs="Arial"/>
        </w:rPr>
        <w:t>s</w:t>
      </w:r>
      <w:r w:rsidRPr="00CE317E">
        <w:rPr>
          <w:rFonts w:ascii="Arial" w:hAnsi="Arial" w:cs="Arial"/>
        </w:rPr>
        <w:t xml:space="preserve"> an Arizona general education teaching certificate</w:t>
      </w:r>
    </w:p>
    <w:p w14:paraId="5F27E944" w14:textId="19E73B91" w:rsidR="0085394A" w:rsidRPr="00CE317E" w:rsidRDefault="0085394A" w:rsidP="0085394A">
      <w:pPr>
        <w:pStyle w:val="ListParagraph"/>
        <w:numPr>
          <w:ilvl w:val="1"/>
          <w:numId w:val="2"/>
        </w:numPr>
        <w:ind w:left="630" w:hanging="270"/>
        <w:rPr>
          <w:rFonts w:ascii="Arial" w:hAnsi="Arial" w:cs="Arial"/>
          <w:bCs/>
        </w:rPr>
      </w:pPr>
      <w:r w:rsidRPr="00CE317E">
        <w:rPr>
          <w:rFonts w:ascii="Arial" w:hAnsi="Arial" w:cs="Arial"/>
        </w:rPr>
        <w:t xml:space="preserve">Has worked as a certified general education teacher in Arizona for a minimum of two </w:t>
      </w:r>
      <w:r w:rsidR="00CE1713" w:rsidRPr="00CE317E">
        <w:rPr>
          <w:rFonts w:ascii="Arial" w:hAnsi="Arial" w:cs="Arial"/>
        </w:rPr>
        <w:t xml:space="preserve">school </w:t>
      </w:r>
      <w:r w:rsidRPr="00CE317E">
        <w:rPr>
          <w:rFonts w:ascii="Arial" w:hAnsi="Arial" w:cs="Arial"/>
        </w:rPr>
        <w:t>years by June 30, 2020.</w:t>
      </w:r>
    </w:p>
    <w:p w14:paraId="192CCC9E" w14:textId="333CADFE" w:rsidR="0085394A" w:rsidRPr="00CE317E" w:rsidRDefault="0085394A" w:rsidP="0085394A">
      <w:pPr>
        <w:pStyle w:val="ListParagraph"/>
        <w:numPr>
          <w:ilvl w:val="1"/>
          <w:numId w:val="2"/>
        </w:numPr>
        <w:ind w:left="630" w:hanging="270"/>
        <w:rPr>
          <w:rFonts w:ascii="Arial" w:hAnsi="Arial" w:cs="Arial"/>
          <w:bCs/>
        </w:rPr>
      </w:pPr>
      <w:r w:rsidRPr="00CE317E">
        <w:rPr>
          <w:rFonts w:ascii="Arial" w:hAnsi="Arial" w:cs="Arial"/>
        </w:rPr>
        <w:t>Meets all necessary Arizona college or university requirements and prerequisites and will be accepted into an appropriate program that offers the coursework required for a special education teaching certificate.</w:t>
      </w:r>
    </w:p>
    <w:p w14:paraId="39EBC450" w14:textId="2DDEF922" w:rsidR="00253055" w:rsidRPr="00CE317E" w:rsidRDefault="00253055" w:rsidP="00253055">
      <w:pPr>
        <w:pStyle w:val="ListParagraph"/>
        <w:numPr>
          <w:ilvl w:val="0"/>
          <w:numId w:val="2"/>
        </w:numPr>
        <w:rPr>
          <w:rFonts w:ascii="Arial" w:hAnsi="Arial" w:cs="Arial"/>
          <w:bCs/>
        </w:rPr>
      </w:pPr>
      <w:r w:rsidRPr="00CE317E">
        <w:rPr>
          <w:rFonts w:ascii="Arial" w:hAnsi="Arial" w:cs="Arial"/>
          <w:bCs/>
        </w:rPr>
        <w:t xml:space="preserve">The teacher shall enroll in an Arizona State Board-approved </w:t>
      </w:r>
      <w:r w:rsidR="00CE1713" w:rsidRPr="00CE317E">
        <w:rPr>
          <w:rFonts w:ascii="Arial" w:hAnsi="Arial" w:cs="Arial"/>
          <w:bCs/>
        </w:rPr>
        <w:t xml:space="preserve">public </w:t>
      </w:r>
      <w:r w:rsidRPr="00CE317E">
        <w:rPr>
          <w:rFonts w:ascii="Arial" w:hAnsi="Arial" w:cs="Arial"/>
          <w:bCs/>
        </w:rPr>
        <w:t xml:space="preserve">educator preparation program (EPP) </w:t>
      </w:r>
      <w:bookmarkStart w:id="1" w:name="_Hlk32489933"/>
      <w:r w:rsidR="0029027F" w:rsidRPr="003953BC">
        <w:rPr>
          <w:rFonts w:ascii="Arial" w:hAnsi="Arial" w:cs="Arial"/>
          <w:bCs/>
        </w:rPr>
        <w:t xml:space="preserve">(see </w:t>
      </w:r>
      <w:hyperlink r:id="rId21" w:history="1">
        <w:r w:rsidR="003953BC" w:rsidRPr="00161D1E">
          <w:rPr>
            <w:rStyle w:val="Hyperlink"/>
            <w:rFonts w:ascii="Arial" w:hAnsi="Arial" w:cs="Arial"/>
          </w:rPr>
          <w:t>http://bit.ly/approvedprograms</w:t>
        </w:r>
      </w:hyperlink>
      <w:r w:rsidR="0029027F" w:rsidRPr="00CE317E">
        <w:rPr>
          <w:rFonts w:ascii="Arial" w:hAnsi="Arial" w:cs="Arial"/>
        </w:rPr>
        <w:t>)</w:t>
      </w:r>
      <w:r w:rsidR="0029027F">
        <w:rPr>
          <w:rFonts w:ascii="Arial" w:hAnsi="Arial" w:cs="Arial"/>
        </w:rPr>
        <w:t xml:space="preserve"> </w:t>
      </w:r>
      <w:bookmarkEnd w:id="1"/>
      <w:r w:rsidRPr="00CE317E">
        <w:rPr>
          <w:rFonts w:ascii="Arial" w:hAnsi="Arial" w:cs="Arial"/>
          <w:bCs/>
        </w:rPr>
        <w:t>with courses that will meet the state certification requirements for the chosen certificate plan</w:t>
      </w:r>
      <w:r w:rsidR="00CE317E" w:rsidRPr="00CE317E">
        <w:rPr>
          <w:rFonts w:ascii="Arial" w:hAnsi="Arial" w:cs="Arial"/>
        </w:rPr>
        <w:t>.</w:t>
      </w:r>
      <w:r w:rsidR="00CE317E">
        <w:rPr>
          <w:rFonts w:ascii="Arial" w:hAnsi="Arial" w:cs="Arial"/>
          <w:sz w:val="19"/>
          <w:szCs w:val="19"/>
        </w:rPr>
        <w:t xml:space="preserve"> </w:t>
      </w:r>
      <w:r w:rsidRPr="00CE317E">
        <w:rPr>
          <w:rFonts w:ascii="Arial" w:hAnsi="Arial" w:cs="Arial"/>
          <w:bCs/>
        </w:rPr>
        <w:t xml:space="preserve">Funds may not be used to pay for additional classes. </w:t>
      </w:r>
    </w:p>
    <w:p w14:paraId="41EA5482" w14:textId="623FD5F3" w:rsidR="00253055" w:rsidRPr="00CE317E" w:rsidRDefault="00253055" w:rsidP="00253055">
      <w:pPr>
        <w:pStyle w:val="ListParagraph"/>
        <w:numPr>
          <w:ilvl w:val="0"/>
          <w:numId w:val="2"/>
        </w:numPr>
        <w:rPr>
          <w:rFonts w:ascii="Arial" w:hAnsi="Arial" w:cs="Arial"/>
          <w:bCs/>
        </w:rPr>
      </w:pPr>
      <w:r w:rsidRPr="00CE317E">
        <w:rPr>
          <w:rFonts w:ascii="Arial" w:hAnsi="Arial" w:cs="Arial"/>
          <w:bCs/>
        </w:rPr>
        <w:t>The teacher will maintain continued program eligibility by completing a minimum of six (6) to nine (9) semester credit hours for each full program year until the certificate plan requirements are met.</w:t>
      </w:r>
    </w:p>
    <w:p w14:paraId="45FFA6EA" w14:textId="127ACDE4" w:rsidR="00253055" w:rsidRPr="00CE317E" w:rsidRDefault="00253055" w:rsidP="00253055">
      <w:pPr>
        <w:pStyle w:val="ListParagraph"/>
        <w:numPr>
          <w:ilvl w:val="0"/>
          <w:numId w:val="2"/>
        </w:numPr>
        <w:rPr>
          <w:rFonts w:ascii="Arial" w:hAnsi="Arial" w:cs="Arial"/>
          <w:bCs/>
        </w:rPr>
      </w:pPr>
      <w:r w:rsidRPr="00CE317E">
        <w:rPr>
          <w:rFonts w:ascii="Arial" w:hAnsi="Arial" w:cs="Arial"/>
          <w:bCs/>
        </w:rPr>
        <w:t>If the teacher is unable to meet the minimum course requirements during any program year, he or she must submit a written petition for consideration by the GETSET program coordinator and receive written confirmation of approval. This petition shall describe why the minimum course requirements cannot be met and shall indicate the number of credit hours that will be completed. Failure to do so will result in the cancellation of the program and the return of all funds spent during that program year. Classes that start but are not completed during the program year shall not be reimbursed by GETSET funds. (Acceptable reasons for an inability to fulfill the annual minimum semester credit hour requirements are for health reasons or emergency situations only.)</w:t>
      </w:r>
    </w:p>
    <w:p w14:paraId="0C397235" w14:textId="71586F60" w:rsidR="00253055" w:rsidRPr="00CE317E" w:rsidRDefault="00253055" w:rsidP="00253055">
      <w:pPr>
        <w:pStyle w:val="ListParagraph"/>
        <w:numPr>
          <w:ilvl w:val="0"/>
          <w:numId w:val="2"/>
        </w:numPr>
        <w:rPr>
          <w:rFonts w:ascii="Arial" w:hAnsi="Arial" w:cs="Arial"/>
          <w:bCs/>
        </w:rPr>
      </w:pPr>
      <w:r w:rsidRPr="00CE317E">
        <w:rPr>
          <w:rFonts w:ascii="Arial" w:hAnsi="Arial" w:cs="Arial"/>
          <w:bCs/>
        </w:rPr>
        <w:t>The teacher shall complete the EPP within two (2) to five (5) years.</w:t>
      </w:r>
    </w:p>
    <w:p w14:paraId="68B59D80" w14:textId="589668FE" w:rsidR="00253055" w:rsidRPr="00CE317E" w:rsidRDefault="00253055" w:rsidP="00253055">
      <w:pPr>
        <w:pStyle w:val="ListParagraph"/>
        <w:numPr>
          <w:ilvl w:val="0"/>
          <w:numId w:val="2"/>
        </w:numPr>
        <w:rPr>
          <w:rFonts w:ascii="Arial" w:hAnsi="Arial" w:cs="Arial"/>
          <w:bCs/>
        </w:rPr>
      </w:pPr>
      <w:r w:rsidRPr="00CE317E">
        <w:rPr>
          <w:rFonts w:ascii="Arial" w:hAnsi="Arial" w:cs="Arial"/>
          <w:bCs/>
        </w:rPr>
        <w:t>Funding shall not exceed $15,000 per year for the cost of tuition and fe</w:t>
      </w:r>
      <w:r w:rsidR="006B0EAB" w:rsidRPr="00CE317E">
        <w:rPr>
          <w:rFonts w:ascii="Arial" w:hAnsi="Arial" w:cs="Arial"/>
          <w:bCs/>
        </w:rPr>
        <w:t>e</w:t>
      </w:r>
      <w:r w:rsidRPr="00CE317E">
        <w:rPr>
          <w:rFonts w:ascii="Arial" w:hAnsi="Arial" w:cs="Arial"/>
          <w:bCs/>
        </w:rPr>
        <w:t>s for credit hours toward degree completion. Textbook reimbursement is limited to $1,000 per year.</w:t>
      </w:r>
    </w:p>
    <w:p w14:paraId="39532741" w14:textId="3BB08E66" w:rsidR="00253055" w:rsidRPr="00CE317E" w:rsidRDefault="00253055" w:rsidP="00253055">
      <w:pPr>
        <w:pStyle w:val="ListParagraph"/>
        <w:numPr>
          <w:ilvl w:val="0"/>
          <w:numId w:val="2"/>
        </w:numPr>
        <w:rPr>
          <w:rFonts w:ascii="Arial" w:hAnsi="Arial" w:cs="Arial"/>
          <w:bCs/>
        </w:rPr>
      </w:pPr>
      <w:r w:rsidRPr="00CE317E">
        <w:rPr>
          <w:rFonts w:ascii="Arial" w:hAnsi="Arial" w:cs="Arial"/>
          <w:bCs/>
        </w:rPr>
        <w:t xml:space="preserve">The teacher will remain in the program and eligible to receive tuition assistance by maintaining a minimum 3.0 cumulative grade point average (GPA) at the end of the program year. If the teacher fails to meet the grade requirement, he or she will not be reimbursed for the course. </w:t>
      </w:r>
    </w:p>
    <w:p w14:paraId="7F53C601" w14:textId="63DF4AFE" w:rsidR="00FF20C1" w:rsidRPr="00CE317E" w:rsidRDefault="00FF20C1" w:rsidP="00253055">
      <w:pPr>
        <w:pStyle w:val="ListParagraph"/>
        <w:numPr>
          <w:ilvl w:val="0"/>
          <w:numId w:val="2"/>
        </w:numPr>
        <w:rPr>
          <w:rFonts w:ascii="Arial" w:hAnsi="Arial" w:cs="Arial"/>
          <w:bCs/>
        </w:rPr>
      </w:pPr>
      <w:r w:rsidRPr="00CE317E">
        <w:rPr>
          <w:rFonts w:ascii="Arial" w:hAnsi="Arial" w:cs="Arial"/>
          <w:bCs/>
        </w:rPr>
        <w:t>The following documents must be submitted at the completion of each semester: (a) course tracking tool provided by ADE, (b) unofficial transcripts, (c) receipts for the purchase of books, and (d) receipts for tuition payments or other documentation itemizing tuition payments.</w:t>
      </w:r>
    </w:p>
    <w:p w14:paraId="084CEA2A" w14:textId="4EDB0F65" w:rsidR="00FF20C1" w:rsidRPr="00CE317E" w:rsidRDefault="00FF20C1" w:rsidP="00253055">
      <w:pPr>
        <w:pStyle w:val="ListParagraph"/>
        <w:numPr>
          <w:ilvl w:val="0"/>
          <w:numId w:val="2"/>
        </w:numPr>
        <w:rPr>
          <w:rFonts w:ascii="Arial" w:hAnsi="Arial" w:cs="Arial"/>
          <w:bCs/>
        </w:rPr>
      </w:pPr>
      <w:r w:rsidRPr="00CE317E">
        <w:rPr>
          <w:rFonts w:ascii="Arial" w:hAnsi="Arial" w:cs="Arial"/>
          <w:bCs/>
        </w:rPr>
        <w:t>The teacher must remain employed by the PEA while in the program. If he or she quits or is terminated for failure to meet the PEA’s employment expectations, the PEA may be required to repay all funds spent during the program year.</w:t>
      </w:r>
    </w:p>
    <w:p w14:paraId="44EA67D0" w14:textId="6624FE54" w:rsidR="00FF20C1" w:rsidRPr="00CE317E" w:rsidRDefault="00FF20C1" w:rsidP="00253055">
      <w:pPr>
        <w:pStyle w:val="ListParagraph"/>
        <w:numPr>
          <w:ilvl w:val="0"/>
          <w:numId w:val="2"/>
        </w:numPr>
        <w:rPr>
          <w:rFonts w:ascii="Arial" w:hAnsi="Arial" w:cs="Arial"/>
          <w:bCs/>
        </w:rPr>
      </w:pPr>
      <w:r w:rsidRPr="00CE317E">
        <w:rPr>
          <w:rFonts w:ascii="Arial" w:hAnsi="Arial" w:cs="Arial"/>
        </w:rPr>
        <w:t>A copy of the degree diploma shall be forwarded to the GETSET program coordinator or designee after the award.</w:t>
      </w:r>
    </w:p>
    <w:p w14:paraId="30770EB2" w14:textId="77777777" w:rsidR="00FF20C1" w:rsidRPr="00CE317E" w:rsidRDefault="00FF20C1" w:rsidP="00FF20C1">
      <w:pPr>
        <w:numPr>
          <w:ilvl w:val="0"/>
          <w:numId w:val="2"/>
        </w:numPr>
        <w:rPr>
          <w:rFonts w:ascii="Arial" w:hAnsi="Arial" w:cs="Arial"/>
        </w:rPr>
      </w:pPr>
      <w:r w:rsidRPr="00CE317E">
        <w:rPr>
          <w:rFonts w:ascii="Arial" w:hAnsi="Arial" w:cs="Arial"/>
        </w:rPr>
        <w:t>A copy of the special education teacher certificate shall be received by the GETSET program coordinator or designee within six months of the candidate’s graduation.</w:t>
      </w:r>
    </w:p>
    <w:p w14:paraId="3A9F9191" w14:textId="77777777" w:rsidR="00FF20C1" w:rsidRPr="00CE317E" w:rsidRDefault="00FF20C1" w:rsidP="00FF20C1">
      <w:pPr>
        <w:pStyle w:val="ListParagraph"/>
        <w:numPr>
          <w:ilvl w:val="0"/>
          <w:numId w:val="2"/>
        </w:numPr>
        <w:rPr>
          <w:rFonts w:ascii="Arial" w:hAnsi="Arial" w:cs="Arial"/>
        </w:rPr>
      </w:pPr>
      <w:r w:rsidRPr="00CE317E">
        <w:rPr>
          <w:rFonts w:ascii="Arial" w:hAnsi="Arial" w:cs="Arial"/>
        </w:rPr>
        <w:t xml:space="preserve">Upon completion of the college or university special education EPP and receipt of the special education teacher certificate, the teacher shall work for the PEA in a professional special education capacity for a minimum of two (2) full years. </w:t>
      </w:r>
    </w:p>
    <w:p w14:paraId="1A0478E6" w14:textId="77777777" w:rsidR="00FF20C1" w:rsidRPr="00CE317E" w:rsidRDefault="00FF20C1" w:rsidP="00FF20C1">
      <w:pPr>
        <w:pStyle w:val="ListParagraph"/>
        <w:numPr>
          <w:ilvl w:val="0"/>
          <w:numId w:val="2"/>
        </w:numPr>
        <w:rPr>
          <w:rFonts w:ascii="Arial" w:hAnsi="Arial" w:cs="Arial"/>
        </w:rPr>
      </w:pPr>
      <w:r w:rsidRPr="00CE317E">
        <w:rPr>
          <w:rFonts w:ascii="Arial" w:hAnsi="Arial" w:cs="Arial"/>
        </w:rPr>
        <w:t>The teacher and PEA will complete follow-up surveys for two consecutive years after graduation.</w:t>
      </w:r>
    </w:p>
    <w:p w14:paraId="343DBD07" w14:textId="60767244" w:rsidR="00FF20C1" w:rsidRPr="00CE317E" w:rsidRDefault="00FF20C1" w:rsidP="00253055">
      <w:pPr>
        <w:pStyle w:val="ListParagraph"/>
        <w:numPr>
          <w:ilvl w:val="0"/>
          <w:numId w:val="2"/>
        </w:numPr>
        <w:rPr>
          <w:rFonts w:ascii="Arial" w:hAnsi="Arial" w:cs="Arial"/>
          <w:bCs/>
        </w:rPr>
      </w:pPr>
      <w:bookmarkStart w:id="2" w:name="_Hlk32328589"/>
      <w:r w:rsidRPr="00CE317E">
        <w:rPr>
          <w:rFonts w:ascii="Arial" w:hAnsi="Arial" w:cs="Arial"/>
        </w:rPr>
        <w:t>The PEA understands the tuition assistance program will provide funding for the cost of tuition, fees, and books if these occur: (a) Federal IDEA funds are available to support this program; (b) the PEA maintains its commitments by adhering to these Assurances; and (c) the teacher continues to be eligible to receive the benefits of this funding as defined.</w:t>
      </w:r>
    </w:p>
    <w:p w14:paraId="5C13489C" w14:textId="4BA0C7C0" w:rsidR="00FF20C1" w:rsidRPr="00CE317E" w:rsidRDefault="00FF20C1" w:rsidP="00253055">
      <w:pPr>
        <w:pStyle w:val="ListParagraph"/>
        <w:numPr>
          <w:ilvl w:val="0"/>
          <w:numId w:val="2"/>
        </w:numPr>
        <w:rPr>
          <w:rFonts w:ascii="Arial" w:hAnsi="Arial" w:cs="Arial"/>
          <w:bCs/>
        </w:rPr>
      </w:pPr>
      <w:r w:rsidRPr="00CE317E">
        <w:rPr>
          <w:rFonts w:ascii="Arial" w:hAnsi="Arial" w:cs="Arial"/>
        </w:rPr>
        <w:t xml:space="preserve">The PEA must meet all special education process, procedures, and funding requirements: (a) the PEA has special education policies and procedures that have been approved and adopted by the local school board; (b) the special education policies and procedures are on file at the PEA’s </w:t>
      </w:r>
      <w:r w:rsidRPr="00CE317E">
        <w:rPr>
          <w:rFonts w:ascii="Arial" w:hAnsi="Arial" w:cs="Arial"/>
        </w:rPr>
        <w:lastRenderedPageBreak/>
        <w:t xml:space="preserve">administrative office; (c) the PEA has notified ADE/ESS/Program Support and Monitoring of any current revisions made to the special education policies and procedures; and (d) the PEA is in good standing and in full compliance with the State Board of Education or the Arizona State Board for Charter Schools and the Arizona Department of </w:t>
      </w:r>
      <w:r w:rsidR="00790A57" w:rsidRPr="00CE317E">
        <w:rPr>
          <w:rFonts w:ascii="Arial" w:hAnsi="Arial" w:cs="Arial"/>
        </w:rPr>
        <w:t>E</w:t>
      </w:r>
      <w:r w:rsidRPr="00CE317E">
        <w:rPr>
          <w:rFonts w:ascii="Arial" w:hAnsi="Arial" w:cs="Arial"/>
        </w:rPr>
        <w:t>ducation regulations and administrative requirements.</w:t>
      </w:r>
    </w:p>
    <w:p w14:paraId="52282001" w14:textId="77777777" w:rsidR="00FF20C1" w:rsidRPr="00CE317E" w:rsidRDefault="00FF20C1" w:rsidP="00FF20C1">
      <w:pPr>
        <w:pStyle w:val="ListParagraph"/>
        <w:numPr>
          <w:ilvl w:val="0"/>
          <w:numId w:val="2"/>
        </w:numPr>
        <w:rPr>
          <w:rFonts w:ascii="Arial" w:hAnsi="Arial" w:cs="Arial"/>
        </w:rPr>
      </w:pPr>
      <w:r w:rsidRPr="00CE317E">
        <w:rPr>
          <w:rFonts w:ascii="Arial" w:hAnsi="Arial" w:cs="Arial"/>
        </w:rPr>
        <w:t xml:space="preserve">The PEA understands that if this application has been accepted for funding and there are current issues of non-compliance with IDEA, funds from this program will be withheld until issues are resolved. If there is no resolution, funding may be </w:t>
      </w:r>
      <w:proofErr w:type="gramStart"/>
      <w:r w:rsidRPr="00CE317E">
        <w:rPr>
          <w:rFonts w:ascii="Arial" w:hAnsi="Arial" w:cs="Arial"/>
        </w:rPr>
        <w:t>withheld</w:t>
      </w:r>
      <w:proofErr w:type="gramEnd"/>
      <w:r w:rsidRPr="00CE317E">
        <w:rPr>
          <w:rFonts w:ascii="Arial" w:hAnsi="Arial" w:cs="Arial"/>
        </w:rPr>
        <w:t xml:space="preserve"> and repayment required.</w:t>
      </w:r>
    </w:p>
    <w:p w14:paraId="61D14FD0" w14:textId="3142237E" w:rsidR="00FF20C1" w:rsidRPr="00CE317E" w:rsidRDefault="00FF20C1" w:rsidP="00FF20C1">
      <w:pPr>
        <w:pStyle w:val="ListParagraph"/>
        <w:numPr>
          <w:ilvl w:val="0"/>
          <w:numId w:val="2"/>
        </w:numPr>
        <w:rPr>
          <w:rFonts w:ascii="Arial" w:hAnsi="Arial" w:cs="Arial"/>
        </w:rPr>
      </w:pPr>
      <w:r w:rsidRPr="00CE317E">
        <w:rPr>
          <w:rFonts w:ascii="Arial" w:hAnsi="Arial" w:cs="Arial"/>
        </w:rPr>
        <w:t xml:space="preserve">The PEA understands that if this application has been accepted for funding and there are outstanding unpaid registration fees from previous ESS trainings, conferences, or institutes, funds from this program will be withheld until the outstanding unpaid registration is paid. If fees are not </w:t>
      </w:r>
      <w:r w:rsidR="00C1151E">
        <w:rPr>
          <w:rFonts w:ascii="Arial" w:hAnsi="Arial" w:cs="Arial"/>
        </w:rPr>
        <w:t xml:space="preserve">eventually </w:t>
      </w:r>
      <w:r w:rsidRPr="00CE317E">
        <w:rPr>
          <w:rFonts w:ascii="Arial" w:hAnsi="Arial" w:cs="Arial"/>
        </w:rPr>
        <w:t>paid</w:t>
      </w:r>
      <w:r w:rsidR="00C1151E">
        <w:rPr>
          <w:rFonts w:ascii="Arial" w:hAnsi="Arial" w:cs="Arial"/>
        </w:rPr>
        <w:t xml:space="preserve"> by the time the project closes</w:t>
      </w:r>
      <w:r w:rsidRPr="00CE317E">
        <w:rPr>
          <w:rFonts w:ascii="Arial" w:hAnsi="Arial" w:cs="Arial"/>
        </w:rPr>
        <w:t xml:space="preserve">, funding will be </w:t>
      </w:r>
      <w:r w:rsidR="00C1151E">
        <w:rPr>
          <w:rFonts w:ascii="Arial" w:hAnsi="Arial" w:cs="Arial"/>
        </w:rPr>
        <w:t>void</w:t>
      </w:r>
      <w:r w:rsidR="00C1151E" w:rsidRPr="00CE317E">
        <w:rPr>
          <w:rFonts w:ascii="Arial" w:hAnsi="Arial" w:cs="Arial"/>
        </w:rPr>
        <w:t xml:space="preserve"> </w:t>
      </w:r>
      <w:r w:rsidRPr="00CE317E">
        <w:rPr>
          <w:rFonts w:ascii="Arial" w:hAnsi="Arial" w:cs="Arial"/>
        </w:rPr>
        <w:t>and repayment required.</w:t>
      </w:r>
    </w:p>
    <w:p w14:paraId="4D3962C6" w14:textId="77777777" w:rsidR="00FF20C1" w:rsidRPr="00CE317E" w:rsidRDefault="00FF20C1" w:rsidP="00FF20C1">
      <w:pPr>
        <w:pStyle w:val="ListParagraph"/>
        <w:numPr>
          <w:ilvl w:val="0"/>
          <w:numId w:val="2"/>
        </w:numPr>
        <w:rPr>
          <w:rFonts w:ascii="Arial" w:hAnsi="Arial" w:cs="Arial"/>
        </w:rPr>
      </w:pPr>
      <w:r w:rsidRPr="00CE317E">
        <w:rPr>
          <w:rFonts w:ascii="Arial" w:hAnsi="Arial" w:cs="Arial"/>
        </w:rPr>
        <w:t xml:space="preserve">The PEA confirms that accountability measures to ensure the teacher’s success will be practice by: (a) tracking and monitoring the teacher’s progress to ensure fiscal and programmatic accountability; and (b) by providing support such as face-to-face meetings with a mentor and initiating other support procedures as needed. </w:t>
      </w:r>
    </w:p>
    <w:p w14:paraId="18B9CA90" w14:textId="77777777" w:rsidR="00FF20C1" w:rsidRPr="00CE317E" w:rsidRDefault="00FF20C1" w:rsidP="00FF20C1">
      <w:pPr>
        <w:pStyle w:val="ListParagraph"/>
        <w:numPr>
          <w:ilvl w:val="0"/>
          <w:numId w:val="2"/>
        </w:numPr>
        <w:rPr>
          <w:rFonts w:ascii="Arial" w:hAnsi="Arial" w:cs="Arial"/>
        </w:rPr>
      </w:pPr>
      <w:r w:rsidRPr="00CE317E">
        <w:rPr>
          <w:rFonts w:ascii="Arial" w:hAnsi="Arial" w:cs="Arial"/>
        </w:rPr>
        <w:t xml:space="preserve">The PEA will continue to employ the teacher until he or she completes the program requirements unless the teacher quits or fails to meet employee expectations and is released from employment. </w:t>
      </w:r>
    </w:p>
    <w:p w14:paraId="0FA75ABD" w14:textId="5158620D" w:rsidR="00FF20C1" w:rsidRPr="00CE317E" w:rsidRDefault="00FF20C1" w:rsidP="00253055">
      <w:pPr>
        <w:pStyle w:val="ListParagraph"/>
        <w:numPr>
          <w:ilvl w:val="0"/>
          <w:numId w:val="2"/>
        </w:numPr>
        <w:rPr>
          <w:rFonts w:ascii="Arial" w:hAnsi="Arial" w:cs="Arial"/>
          <w:bCs/>
        </w:rPr>
      </w:pPr>
      <w:r w:rsidRPr="00CE317E">
        <w:rPr>
          <w:rFonts w:ascii="Arial" w:hAnsi="Arial" w:cs="Arial"/>
        </w:rPr>
        <w:t xml:space="preserve">The PEA will employ the teacher as a special education professional for a minimum of two (2) years after completing his or her special education certificate coursework and receiving the special education teacher </w:t>
      </w:r>
      <w:r w:rsidR="00C1151E" w:rsidRPr="00CE317E">
        <w:rPr>
          <w:rFonts w:ascii="Arial" w:hAnsi="Arial" w:cs="Arial"/>
        </w:rPr>
        <w:t>certificat</w:t>
      </w:r>
      <w:r w:rsidR="00C1151E">
        <w:rPr>
          <w:rFonts w:ascii="Arial" w:hAnsi="Arial" w:cs="Arial"/>
        </w:rPr>
        <w:t>ion</w:t>
      </w:r>
      <w:r w:rsidRPr="00CE317E">
        <w:rPr>
          <w:rFonts w:ascii="Arial" w:hAnsi="Arial" w:cs="Arial"/>
        </w:rPr>
        <w:t>.</w:t>
      </w:r>
    </w:p>
    <w:bookmarkEnd w:id="2"/>
    <w:p w14:paraId="706BCFFC" w14:textId="7BB33E77" w:rsidR="0085394A" w:rsidRPr="00253055" w:rsidRDefault="0085394A" w:rsidP="00253055">
      <w:pPr>
        <w:pStyle w:val="ListParagraph"/>
        <w:ind w:left="360"/>
        <w:rPr>
          <w:rFonts w:ascii="Arial" w:hAnsi="Arial" w:cs="Arial"/>
          <w:sz w:val="19"/>
          <w:szCs w:val="19"/>
        </w:rPr>
      </w:pPr>
    </w:p>
    <w:p w14:paraId="7D335E82" w14:textId="77777777" w:rsidR="0085394A" w:rsidRPr="00253055" w:rsidRDefault="0085394A" w:rsidP="007C162E">
      <w:pPr>
        <w:rPr>
          <w:rFonts w:ascii="Arial" w:hAnsi="Arial" w:cs="Arial"/>
          <w:sz w:val="19"/>
          <w:szCs w:val="19"/>
        </w:rPr>
      </w:pPr>
    </w:p>
    <w:p w14:paraId="491C9E42" w14:textId="77777777" w:rsidR="007C162E" w:rsidRPr="00253055" w:rsidRDefault="007C162E" w:rsidP="007C162E">
      <w:pPr>
        <w:rPr>
          <w:rFonts w:ascii="Arial" w:hAnsi="Arial" w:cs="Arial"/>
          <w:sz w:val="19"/>
          <w:szCs w:val="19"/>
        </w:rPr>
      </w:pPr>
    </w:p>
    <w:p w14:paraId="61276DA9" w14:textId="77777777" w:rsidR="007C162E" w:rsidRPr="00253055" w:rsidRDefault="007C162E" w:rsidP="007C162E">
      <w:pPr>
        <w:rPr>
          <w:rFonts w:ascii="Arial" w:hAnsi="Arial" w:cs="Arial"/>
          <w:sz w:val="19"/>
          <w:szCs w:val="19"/>
        </w:rPr>
      </w:pPr>
    </w:p>
    <w:p w14:paraId="61460271" w14:textId="77777777" w:rsidR="0085394A" w:rsidRPr="00253055" w:rsidRDefault="0085394A">
      <w:pPr>
        <w:rPr>
          <w:rFonts w:ascii="Arial" w:hAnsi="Arial" w:cs="Arial"/>
          <w:b/>
          <w:bCs/>
          <w:color w:val="C00000"/>
          <w:sz w:val="19"/>
          <w:szCs w:val="19"/>
        </w:rPr>
      </w:pPr>
      <w:r w:rsidRPr="00253055">
        <w:rPr>
          <w:rFonts w:ascii="Arial" w:hAnsi="Arial" w:cs="Arial"/>
          <w:b/>
          <w:bCs/>
          <w:color w:val="C00000"/>
          <w:sz w:val="19"/>
          <w:szCs w:val="19"/>
        </w:rPr>
        <w:br w:type="page"/>
      </w:r>
    </w:p>
    <w:p w14:paraId="6EA3F893" w14:textId="64DBD9F9" w:rsidR="003F6A8D" w:rsidRPr="000B488F" w:rsidRDefault="000B488F" w:rsidP="000B488F">
      <w:pPr>
        <w:jc w:val="center"/>
        <w:rPr>
          <w:rFonts w:ascii="Arial" w:hAnsi="Arial" w:cs="Arial"/>
          <w:b/>
          <w:bCs/>
          <w:color w:val="C00000"/>
        </w:rPr>
      </w:pPr>
      <w:r w:rsidRPr="000B488F">
        <w:rPr>
          <w:rFonts w:ascii="Arial" w:hAnsi="Arial" w:cs="Arial"/>
          <w:b/>
          <w:bCs/>
          <w:color w:val="C00000"/>
        </w:rPr>
        <w:lastRenderedPageBreak/>
        <w:t>CANDIDATE SELECTION AND SUPPORTS</w:t>
      </w:r>
    </w:p>
    <w:p w14:paraId="1AD4FC10" w14:textId="77777777" w:rsidR="003F6A8D" w:rsidRDefault="003F6A8D" w:rsidP="000E556D">
      <w:pPr>
        <w:rPr>
          <w:rFonts w:ascii="Arial" w:hAnsi="Arial" w:cs="Arial"/>
          <w:sz w:val="20"/>
          <w:szCs w:val="20"/>
        </w:rPr>
      </w:pPr>
    </w:p>
    <w:p w14:paraId="749DEB77" w14:textId="23840588" w:rsidR="000E556D" w:rsidRPr="00581195" w:rsidRDefault="000E556D" w:rsidP="000E556D">
      <w:pPr>
        <w:rPr>
          <w:rFonts w:ascii="Arial" w:hAnsi="Arial" w:cs="Arial"/>
          <w:sz w:val="20"/>
          <w:szCs w:val="20"/>
        </w:rPr>
      </w:pPr>
      <w:r w:rsidRPr="00581195">
        <w:rPr>
          <w:rFonts w:ascii="Arial" w:hAnsi="Arial" w:cs="Arial"/>
          <w:sz w:val="20"/>
          <w:szCs w:val="20"/>
        </w:rPr>
        <w:t xml:space="preserve">Please </w:t>
      </w:r>
      <w:r w:rsidR="00F74ADD" w:rsidRPr="00581195">
        <w:rPr>
          <w:rFonts w:ascii="Arial" w:hAnsi="Arial" w:cs="Arial"/>
          <w:sz w:val="20"/>
          <w:szCs w:val="20"/>
        </w:rPr>
        <w:t>type</w:t>
      </w:r>
      <w:r w:rsidRPr="00581195">
        <w:rPr>
          <w:rFonts w:ascii="Arial" w:hAnsi="Arial" w:cs="Arial"/>
          <w:sz w:val="20"/>
          <w:szCs w:val="20"/>
        </w:rPr>
        <w:t xml:space="preserve"> </w:t>
      </w:r>
      <w:r w:rsidR="0026301B" w:rsidRPr="00581195">
        <w:rPr>
          <w:rFonts w:ascii="Arial" w:hAnsi="Arial" w:cs="Arial"/>
          <w:sz w:val="20"/>
          <w:szCs w:val="20"/>
        </w:rPr>
        <w:t xml:space="preserve">a </w:t>
      </w:r>
      <w:r w:rsidRPr="00581195">
        <w:rPr>
          <w:rFonts w:ascii="Arial" w:hAnsi="Arial" w:cs="Arial"/>
          <w:sz w:val="20"/>
          <w:szCs w:val="20"/>
        </w:rPr>
        <w:t xml:space="preserve">comprehensive response </w:t>
      </w:r>
      <w:r w:rsidR="000413B5" w:rsidRPr="00581195">
        <w:rPr>
          <w:rFonts w:ascii="Arial" w:hAnsi="Arial" w:cs="Arial"/>
          <w:sz w:val="20"/>
          <w:szCs w:val="20"/>
        </w:rPr>
        <w:t xml:space="preserve">to each question </w:t>
      </w:r>
      <w:r w:rsidRPr="00581195">
        <w:rPr>
          <w:rFonts w:ascii="Arial" w:hAnsi="Arial" w:cs="Arial"/>
          <w:sz w:val="20"/>
          <w:szCs w:val="20"/>
        </w:rPr>
        <w:t xml:space="preserve">in the white text cell below each </w:t>
      </w:r>
      <w:r w:rsidR="00D429F3" w:rsidRPr="00581195">
        <w:rPr>
          <w:rFonts w:ascii="Arial" w:hAnsi="Arial" w:cs="Arial"/>
          <w:sz w:val="20"/>
          <w:szCs w:val="20"/>
        </w:rPr>
        <w:t>section</w:t>
      </w:r>
      <w:r w:rsidRPr="00581195">
        <w:rPr>
          <w:rFonts w:ascii="Arial" w:hAnsi="Arial" w:cs="Arial"/>
          <w:sz w:val="20"/>
          <w:szCs w:val="20"/>
        </w:rPr>
        <w:t>.</w:t>
      </w:r>
    </w:p>
    <w:p w14:paraId="695F2F56" w14:textId="77777777" w:rsidR="000E556D" w:rsidRPr="00581195" w:rsidRDefault="000E556D" w:rsidP="000E556D">
      <w:pPr>
        <w:rPr>
          <w:rFonts w:ascii="Arial" w:hAnsi="Arial" w:cs="Arial"/>
          <w:sz w:val="20"/>
          <w:szCs w:val="20"/>
        </w:rPr>
      </w:pPr>
    </w:p>
    <w:p w14:paraId="03A7E0DF" w14:textId="77777777" w:rsidR="000E556D" w:rsidRPr="00581195" w:rsidRDefault="000E556D" w:rsidP="000E556D">
      <w:pPr>
        <w:rPr>
          <w:rFonts w:ascii="Arial" w:hAnsi="Arial" w:cs="Arial"/>
          <w:sz w:val="20"/>
          <w:szCs w:val="20"/>
        </w:rPr>
      </w:pPr>
      <w:r w:rsidRPr="0093177C">
        <w:rPr>
          <w:rFonts w:ascii="Arial" w:hAnsi="Arial" w:cs="Arial"/>
          <w:b/>
          <w:smallCaps/>
          <w:color w:val="C00000"/>
          <w:sz w:val="20"/>
          <w:szCs w:val="20"/>
        </w:rPr>
        <w:t xml:space="preserve">note! </w:t>
      </w:r>
      <w:r w:rsidRPr="00581195">
        <w:rPr>
          <w:rFonts w:ascii="Arial" w:hAnsi="Arial" w:cs="Arial"/>
          <w:sz w:val="20"/>
          <w:szCs w:val="20"/>
        </w:rPr>
        <w:t>The white text cells will expand as you type.</w:t>
      </w:r>
    </w:p>
    <w:p w14:paraId="5A6A6A55" w14:textId="77777777" w:rsidR="003F2C18" w:rsidRPr="000E556D" w:rsidRDefault="000E556D" w:rsidP="000E556D">
      <w:pPr>
        <w:rPr>
          <w:sz w:val="20"/>
          <w:szCs w:val="20"/>
        </w:rPr>
      </w:pPr>
      <w:r>
        <w:rPr>
          <w:sz w:val="20"/>
          <w:szCs w:val="20"/>
        </w:rPr>
        <w:t xml:space="preserve"> </w:t>
      </w:r>
    </w:p>
    <w:tbl>
      <w:tblPr>
        <w:tblStyle w:val="TableGrid"/>
        <w:tblW w:w="0" w:type="auto"/>
        <w:tblLook w:val="04A0" w:firstRow="1" w:lastRow="0" w:firstColumn="1" w:lastColumn="0" w:noHBand="0" w:noVBand="1"/>
      </w:tblPr>
      <w:tblGrid>
        <w:gridCol w:w="10070"/>
      </w:tblGrid>
      <w:tr w:rsidR="003F2C18" w:rsidRPr="00E705CF" w14:paraId="6319E16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tcPr>
          <w:p w14:paraId="3F7E15DF" w14:textId="77777777" w:rsidR="003F2C18" w:rsidRPr="00E705CF" w:rsidRDefault="003F2C18" w:rsidP="00C64E36">
            <w:pPr>
              <w:spacing w:before="20" w:after="20"/>
              <w:rPr>
                <w:rFonts w:ascii="Arial" w:hAnsi="Arial" w:cs="Arial"/>
                <w:b/>
              </w:rPr>
            </w:pPr>
            <w:r w:rsidRPr="00E705CF">
              <w:rPr>
                <w:rFonts w:ascii="Arial" w:hAnsi="Arial" w:cs="Arial"/>
                <w:b/>
              </w:rPr>
              <w:t>Candidate Selection</w:t>
            </w:r>
          </w:p>
        </w:tc>
      </w:tr>
      <w:tr w:rsidR="00556A8C" w:rsidRPr="00E705CF" w14:paraId="19478F7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Pr>
          <w:p w14:paraId="72EA157F" w14:textId="3DEB757C" w:rsidR="00556A8C" w:rsidRPr="00E705CF" w:rsidRDefault="00556A8C" w:rsidP="00C64E36">
            <w:pPr>
              <w:autoSpaceDE w:val="0"/>
              <w:autoSpaceDN w:val="0"/>
              <w:adjustRightInd w:val="0"/>
              <w:spacing w:before="60" w:after="60"/>
              <w:rPr>
                <w:rFonts w:ascii="Arial" w:hAnsi="Arial" w:cs="Arial"/>
              </w:rPr>
            </w:pPr>
            <w:r w:rsidRPr="00E705CF">
              <w:rPr>
                <w:rFonts w:ascii="Arial" w:hAnsi="Arial" w:cs="Arial"/>
              </w:rPr>
              <w:t xml:space="preserve">The </w:t>
            </w:r>
            <w:r w:rsidR="00FF20C1">
              <w:rPr>
                <w:rFonts w:ascii="Arial" w:hAnsi="Arial" w:cs="Arial"/>
              </w:rPr>
              <w:t>GETSET</w:t>
            </w:r>
            <w:r w:rsidRPr="00E705CF">
              <w:rPr>
                <w:rFonts w:ascii="Arial" w:hAnsi="Arial" w:cs="Arial"/>
              </w:rPr>
              <w:t xml:space="preserve"> tuition assistance program is intended to help a </w:t>
            </w:r>
            <w:r w:rsidR="00D429F3" w:rsidRPr="00E705CF">
              <w:rPr>
                <w:rFonts w:ascii="Arial" w:hAnsi="Arial" w:cs="Arial"/>
              </w:rPr>
              <w:t xml:space="preserve">PEA in its </w:t>
            </w:r>
            <w:r w:rsidRPr="00E705CF">
              <w:rPr>
                <w:rFonts w:ascii="Arial" w:hAnsi="Arial" w:cs="Arial"/>
              </w:rPr>
              <w:t xml:space="preserve">recruitment efforts to increase the number of highly qualified special education teachers. The </w:t>
            </w:r>
            <w:r w:rsidR="00356F04" w:rsidRPr="00E705CF">
              <w:rPr>
                <w:rFonts w:ascii="Arial" w:hAnsi="Arial" w:cs="Arial"/>
              </w:rPr>
              <w:t>PEA</w:t>
            </w:r>
            <w:r w:rsidRPr="00E705CF">
              <w:rPr>
                <w:rFonts w:ascii="Arial" w:hAnsi="Arial" w:cs="Arial"/>
              </w:rPr>
              <w:t xml:space="preserve"> should </w:t>
            </w:r>
            <w:r w:rsidR="003E129C">
              <w:rPr>
                <w:rFonts w:ascii="Arial" w:hAnsi="Arial" w:cs="Arial"/>
              </w:rPr>
              <w:t>demonstrate</w:t>
            </w:r>
            <w:r w:rsidRPr="00E705CF">
              <w:rPr>
                <w:rFonts w:ascii="Arial" w:hAnsi="Arial" w:cs="Arial"/>
              </w:rPr>
              <w:t xml:space="preserve"> thoughtful consideration in the selection of a candidate who will successfully complete the </w:t>
            </w:r>
            <w:r w:rsidR="003E129C">
              <w:rPr>
                <w:rFonts w:ascii="Arial" w:hAnsi="Arial" w:cs="Arial"/>
              </w:rPr>
              <w:t>educator preparation program (</w:t>
            </w:r>
            <w:r w:rsidRPr="00E705CF">
              <w:rPr>
                <w:rFonts w:ascii="Arial" w:hAnsi="Arial" w:cs="Arial"/>
              </w:rPr>
              <w:t>EPP</w:t>
            </w:r>
            <w:r w:rsidR="003E129C">
              <w:rPr>
                <w:rFonts w:ascii="Arial" w:hAnsi="Arial" w:cs="Arial"/>
              </w:rPr>
              <w:t>)</w:t>
            </w:r>
            <w:r w:rsidRPr="00E705CF">
              <w:rPr>
                <w:rFonts w:ascii="Arial" w:hAnsi="Arial" w:cs="Arial"/>
              </w:rPr>
              <w:t xml:space="preserve"> and teacher certificate requisites and assume special education teacher responsibilities.</w:t>
            </w:r>
          </w:p>
        </w:tc>
      </w:tr>
      <w:tr w:rsidR="003F2C18" w:rsidRPr="00E705CF" w14:paraId="250A02F3"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9588D0B" w14:textId="77777777" w:rsidR="003F2C18" w:rsidRPr="00CE1875" w:rsidRDefault="003F2C18" w:rsidP="00CE1875">
            <w:pPr>
              <w:pStyle w:val="ListParagraph"/>
              <w:numPr>
                <w:ilvl w:val="0"/>
                <w:numId w:val="7"/>
              </w:numPr>
              <w:spacing w:before="60"/>
              <w:ind w:left="337"/>
              <w:rPr>
                <w:rFonts w:ascii="Arial" w:hAnsi="Arial" w:cs="Arial"/>
              </w:rPr>
            </w:pPr>
            <w:r w:rsidRPr="00CE1875">
              <w:rPr>
                <w:rFonts w:ascii="Arial" w:hAnsi="Arial" w:cs="Arial"/>
              </w:rPr>
              <w:t xml:space="preserve">What methods were used to solicit </w:t>
            </w:r>
            <w:r w:rsidR="00F74ADD" w:rsidRPr="00CE1875">
              <w:rPr>
                <w:rFonts w:ascii="Arial" w:hAnsi="Arial" w:cs="Arial"/>
              </w:rPr>
              <w:t xml:space="preserve">your </w:t>
            </w:r>
            <w:r w:rsidRPr="00CE1875">
              <w:rPr>
                <w:rFonts w:ascii="Arial" w:hAnsi="Arial" w:cs="Arial"/>
              </w:rPr>
              <w:t>eligible candidate? How many responses were received? Why was</w:t>
            </w:r>
            <w:r w:rsidR="00D429F3" w:rsidRPr="00CE1875">
              <w:rPr>
                <w:rFonts w:ascii="Arial" w:hAnsi="Arial" w:cs="Arial"/>
              </w:rPr>
              <w:t xml:space="preserve"> </w:t>
            </w:r>
            <w:r w:rsidR="00F74ADD" w:rsidRPr="00CE1875">
              <w:rPr>
                <w:rFonts w:ascii="Arial" w:hAnsi="Arial" w:cs="Arial"/>
              </w:rPr>
              <w:t xml:space="preserve">the candidate </w:t>
            </w:r>
            <w:r w:rsidRPr="00CE1875">
              <w:rPr>
                <w:rFonts w:ascii="Arial" w:hAnsi="Arial" w:cs="Arial"/>
              </w:rPr>
              <w:t>selected? Cite multiple sources. Some considerations may have been the review of:</w:t>
            </w:r>
          </w:p>
          <w:p w14:paraId="0527C8A6"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The recommendation provided by the candidate’s direct supervisor.</w:t>
            </w:r>
          </w:p>
          <w:p w14:paraId="62494020" w14:textId="690CFC19" w:rsidR="003F2C18" w:rsidRPr="00E705CF" w:rsidRDefault="003F2C18" w:rsidP="000E556D">
            <w:pPr>
              <w:pStyle w:val="ListParagraph"/>
              <w:numPr>
                <w:ilvl w:val="0"/>
                <w:numId w:val="4"/>
              </w:numPr>
              <w:rPr>
                <w:rFonts w:ascii="Arial" w:hAnsi="Arial" w:cs="Arial"/>
              </w:rPr>
            </w:pPr>
            <w:r w:rsidRPr="00E705CF">
              <w:rPr>
                <w:rFonts w:ascii="Arial" w:hAnsi="Arial" w:cs="Arial"/>
              </w:rPr>
              <w:t>Performance evaluations</w:t>
            </w:r>
            <w:r w:rsidR="00FF20C1">
              <w:rPr>
                <w:rFonts w:ascii="Arial" w:hAnsi="Arial" w:cs="Arial"/>
              </w:rPr>
              <w:t xml:space="preserve"> (e.g., instructional effectiveness, use of differentiated instruction, collaboration with education professionals).</w:t>
            </w:r>
          </w:p>
          <w:p w14:paraId="10A32291" w14:textId="76B83647" w:rsidR="003F2C18" w:rsidRPr="00E705CF" w:rsidRDefault="00FF20C1" w:rsidP="000E556D">
            <w:pPr>
              <w:pStyle w:val="ListParagraph"/>
              <w:numPr>
                <w:ilvl w:val="0"/>
                <w:numId w:val="4"/>
              </w:numPr>
              <w:rPr>
                <w:rFonts w:ascii="Arial" w:hAnsi="Arial" w:cs="Arial"/>
              </w:rPr>
            </w:pPr>
            <w:r>
              <w:rPr>
                <w:rFonts w:ascii="Arial" w:hAnsi="Arial" w:cs="Arial"/>
              </w:rPr>
              <w:t>Expressed desire to move into special education and career objective(s).</w:t>
            </w:r>
          </w:p>
          <w:p w14:paraId="5D71D244" w14:textId="77777777" w:rsidR="003F2C18" w:rsidRPr="00E705CF" w:rsidRDefault="003F2C18" w:rsidP="000E556D">
            <w:pPr>
              <w:pStyle w:val="ListParagraph"/>
              <w:numPr>
                <w:ilvl w:val="0"/>
                <w:numId w:val="4"/>
              </w:numPr>
              <w:rPr>
                <w:rFonts w:ascii="Arial" w:hAnsi="Arial" w:cs="Arial"/>
              </w:rPr>
            </w:pPr>
            <w:r w:rsidRPr="00E705CF">
              <w:rPr>
                <w:rFonts w:ascii="Arial" w:hAnsi="Arial" w:cs="Arial"/>
              </w:rPr>
              <w:t>Interactions with school staff.</w:t>
            </w:r>
          </w:p>
          <w:p w14:paraId="729C6061" w14:textId="75A8622C" w:rsidR="003F2C18" w:rsidRPr="00E705CF" w:rsidRDefault="003F2C18" w:rsidP="000E556D">
            <w:pPr>
              <w:pStyle w:val="ListParagraph"/>
              <w:numPr>
                <w:ilvl w:val="0"/>
                <w:numId w:val="4"/>
              </w:numPr>
              <w:rPr>
                <w:rFonts w:ascii="Arial" w:hAnsi="Arial" w:cs="Arial"/>
              </w:rPr>
            </w:pPr>
            <w:r w:rsidRPr="00E705CF">
              <w:rPr>
                <w:rFonts w:ascii="Arial" w:hAnsi="Arial" w:cs="Arial"/>
              </w:rPr>
              <w:t>Rapport with the students, especially with students with disabilities</w:t>
            </w:r>
            <w:r w:rsidR="0014465F">
              <w:rPr>
                <w:rFonts w:ascii="Arial" w:hAnsi="Arial" w:cs="Arial"/>
              </w:rPr>
              <w:t>,</w:t>
            </w:r>
            <w:r w:rsidRPr="00E705CF">
              <w:rPr>
                <w:rFonts w:ascii="Arial" w:hAnsi="Arial" w:cs="Arial"/>
              </w:rPr>
              <w:t xml:space="preserve"> </w:t>
            </w:r>
            <w:r w:rsidR="00D429F3" w:rsidRPr="00E705CF">
              <w:rPr>
                <w:rFonts w:ascii="Arial" w:hAnsi="Arial" w:cs="Arial"/>
              </w:rPr>
              <w:t xml:space="preserve">who </w:t>
            </w:r>
            <w:r w:rsidRPr="00E705CF">
              <w:rPr>
                <w:rFonts w:ascii="Arial" w:hAnsi="Arial" w:cs="Arial"/>
              </w:rPr>
              <w:t xml:space="preserve">are served by this </w:t>
            </w:r>
            <w:r w:rsidR="00FF20C1">
              <w:rPr>
                <w:rFonts w:ascii="Arial" w:hAnsi="Arial" w:cs="Arial"/>
              </w:rPr>
              <w:t>general education teacher</w:t>
            </w:r>
            <w:r w:rsidR="00667B2C">
              <w:rPr>
                <w:rFonts w:ascii="Arial" w:hAnsi="Arial" w:cs="Arial"/>
              </w:rPr>
              <w:t>.</w:t>
            </w:r>
          </w:p>
          <w:p w14:paraId="742A55BB" w14:textId="77777777" w:rsidR="003F2C18" w:rsidRPr="00E705CF" w:rsidRDefault="003F2C18" w:rsidP="00770B2F">
            <w:pPr>
              <w:rPr>
                <w:rFonts w:ascii="Arial" w:hAnsi="Arial" w:cs="Arial"/>
              </w:rPr>
            </w:pPr>
          </w:p>
          <w:p w14:paraId="1727E7BD" w14:textId="77777777" w:rsidR="003F2C18" w:rsidRPr="00E705CF" w:rsidRDefault="003F2C18" w:rsidP="00770B2F">
            <w:pPr>
              <w:rPr>
                <w:rFonts w:ascii="Arial" w:hAnsi="Arial" w:cs="Arial"/>
              </w:rPr>
            </w:pPr>
            <w:r w:rsidRPr="00E705CF">
              <w:rPr>
                <w:rFonts w:ascii="Arial" w:hAnsi="Arial" w:cs="Arial"/>
              </w:rPr>
              <w:t>You may also review additional data, information, or criteria used to evaluate the candidate’s abilities and potential to succeed in this tuition assistance program.</w:t>
            </w:r>
          </w:p>
          <w:p w14:paraId="0E210D5B" w14:textId="3209CCDD" w:rsidR="00214EF2" w:rsidRPr="00E705CF" w:rsidRDefault="00214EF2" w:rsidP="0026301B">
            <w:pPr>
              <w:spacing w:after="60"/>
              <w:rPr>
                <w:rFonts w:ascii="Arial" w:hAnsi="Arial" w:cs="Arial"/>
              </w:rPr>
            </w:pPr>
          </w:p>
        </w:tc>
      </w:tr>
      <w:tr w:rsidR="003F2C18" w:rsidRPr="00E705CF" w14:paraId="3E3466CF"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C1FE22C" w14:textId="0713515B" w:rsidR="00DC719B" w:rsidRPr="00E705CF" w:rsidRDefault="00DC719B" w:rsidP="00770B2F">
            <w:pPr>
              <w:rPr>
                <w:rFonts w:ascii="Arial" w:hAnsi="Arial" w:cs="Arial"/>
              </w:rPr>
            </w:pPr>
          </w:p>
        </w:tc>
      </w:tr>
      <w:tr w:rsidR="003F2C18" w:rsidRPr="00E705CF" w14:paraId="1DDDC68E"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8DB3E2" w:themeFill="text2" w:themeFillTint="66"/>
          </w:tcPr>
          <w:p w14:paraId="7B58EF35" w14:textId="77777777" w:rsidR="003F2C18" w:rsidRPr="00E705CF" w:rsidRDefault="003F2C18" w:rsidP="00C64E36">
            <w:pPr>
              <w:spacing w:before="20" w:after="20"/>
              <w:rPr>
                <w:rFonts w:ascii="Arial" w:hAnsi="Arial" w:cs="Arial"/>
                <w:b/>
              </w:rPr>
            </w:pPr>
            <w:r w:rsidRPr="00E705CF">
              <w:rPr>
                <w:rFonts w:ascii="Arial" w:hAnsi="Arial" w:cs="Arial"/>
                <w:b/>
              </w:rPr>
              <w:t>Supports for Successful Outcomes</w:t>
            </w:r>
          </w:p>
        </w:tc>
      </w:tr>
      <w:tr w:rsidR="00556A8C" w:rsidRPr="00E705CF" w14:paraId="6EFFA28B" w14:textId="77777777" w:rsidTr="007143EC">
        <w:tc>
          <w:tcPr>
            <w:tcW w:w="1007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Pr>
          <w:p w14:paraId="60170AA1" w14:textId="77777777" w:rsidR="00556A8C" w:rsidRPr="00E705CF" w:rsidRDefault="00556A8C" w:rsidP="004F16B4">
            <w:pPr>
              <w:spacing w:before="60" w:after="60"/>
              <w:rPr>
                <w:rFonts w:ascii="Arial" w:hAnsi="Arial" w:cs="Arial"/>
              </w:rPr>
            </w:pPr>
            <w:r w:rsidRPr="00E705CF">
              <w:rPr>
                <w:rFonts w:ascii="Arial" w:hAnsi="Arial" w:cs="Arial"/>
              </w:rPr>
              <w:t xml:space="preserve">The </w:t>
            </w:r>
            <w:r w:rsidR="00356F04" w:rsidRPr="00E705CF">
              <w:rPr>
                <w:rFonts w:ascii="Arial" w:hAnsi="Arial" w:cs="Arial"/>
              </w:rPr>
              <w:t>PEA</w:t>
            </w:r>
            <w:r w:rsidRPr="00E705CF">
              <w:rPr>
                <w:rFonts w:ascii="Arial" w:hAnsi="Arial" w:cs="Arial"/>
              </w:rPr>
              <w:t xml:space="preserve"> is responsible for ensuring the success of the candidate.</w:t>
            </w:r>
          </w:p>
        </w:tc>
      </w:tr>
      <w:tr w:rsidR="003F2C18" w:rsidRPr="00E705CF" w14:paraId="3A70A3D4" w14:textId="77777777" w:rsidTr="007143EC">
        <w:tc>
          <w:tcPr>
            <w:tcW w:w="10070" w:type="dxa"/>
            <w:shd w:val="clear" w:color="auto" w:fill="B8CCE4" w:themeFill="accent1" w:themeFillTint="66"/>
          </w:tcPr>
          <w:p w14:paraId="600BA974" w14:textId="37E2FCD4" w:rsidR="003F2C18" w:rsidRPr="003C730E" w:rsidRDefault="003F2C18" w:rsidP="003C730E">
            <w:pPr>
              <w:pStyle w:val="ListParagraph"/>
              <w:numPr>
                <w:ilvl w:val="0"/>
                <w:numId w:val="7"/>
              </w:numPr>
              <w:spacing w:before="60" w:after="60"/>
              <w:ind w:left="337"/>
              <w:rPr>
                <w:rFonts w:ascii="Arial" w:hAnsi="Arial" w:cs="Arial"/>
              </w:rPr>
            </w:pPr>
            <w:r w:rsidRPr="003C730E">
              <w:rPr>
                <w:rFonts w:ascii="Arial" w:hAnsi="Arial" w:cs="Arial"/>
              </w:rPr>
              <w:t xml:space="preserve">What support mechanisms will </w:t>
            </w:r>
            <w:r w:rsidR="00556A8C" w:rsidRPr="003C730E">
              <w:rPr>
                <w:rFonts w:ascii="Arial" w:hAnsi="Arial" w:cs="Arial"/>
              </w:rPr>
              <w:t xml:space="preserve">the </w:t>
            </w:r>
            <w:r w:rsidR="00356F04" w:rsidRPr="003C730E">
              <w:rPr>
                <w:rFonts w:ascii="Arial" w:hAnsi="Arial" w:cs="Arial"/>
              </w:rPr>
              <w:t>PEA</w:t>
            </w:r>
            <w:r w:rsidR="00556A8C" w:rsidRPr="003C730E">
              <w:rPr>
                <w:rFonts w:ascii="Arial" w:hAnsi="Arial" w:cs="Arial"/>
              </w:rPr>
              <w:t xml:space="preserve"> have </w:t>
            </w:r>
            <w:r w:rsidRPr="003C730E">
              <w:rPr>
                <w:rFonts w:ascii="Arial" w:hAnsi="Arial" w:cs="Arial"/>
              </w:rPr>
              <w:t xml:space="preserve">in place to promote the candidate’s successful completion of </w:t>
            </w:r>
            <w:r w:rsidR="00556A8C" w:rsidRPr="003C730E">
              <w:rPr>
                <w:rFonts w:ascii="Arial" w:hAnsi="Arial" w:cs="Arial"/>
              </w:rPr>
              <w:t xml:space="preserve">the program? What supports are currently or will be in </w:t>
            </w:r>
            <w:r w:rsidRPr="003C730E">
              <w:rPr>
                <w:rFonts w:ascii="Arial" w:hAnsi="Arial" w:cs="Arial"/>
              </w:rPr>
              <w:t xml:space="preserve">place to </w:t>
            </w:r>
            <w:r w:rsidR="00454086" w:rsidRPr="003C730E">
              <w:rPr>
                <w:rFonts w:ascii="Arial" w:hAnsi="Arial" w:cs="Arial"/>
              </w:rPr>
              <w:t xml:space="preserve">ensure </w:t>
            </w:r>
            <w:r w:rsidRPr="003C730E">
              <w:rPr>
                <w:rFonts w:ascii="Arial" w:hAnsi="Arial" w:cs="Arial"/>
              </w:rPr>
              <w:t>the candidate’s retention in special education?</w:t>
            </w:r>
          </w:p>
        </w:tc>
      </w:tr>
      <w:tr w:rsidR="003F2C18" w:rsidRPr="00E705CF" w14:paraId="68596035" w14:textId="77777777" w:rsidTr="007143EC">
        <w:tc>
          <w:tcPr>
            <w:tcW w:w="10070" w:type="dxa"/>
          </w:tcPr>
          <w:p w14:paraId="0E49C9F2" w14:textId="77777777" w:rsidR="003F2C18" w:rsidRPr="00E705CF" w:rsidRDefault="003F2C18" w:rsidP="003F2C18">
            <w:pPr>
              <w:rPr>
                <w:rFonts w:ascii="Arial" w:hAnsi="Arial" w:cs="Arial"/>
              </w:rPr>
            </w:pPr>
            <w:r w:rsidRPr="00E705CF">
              <w:rPr>
                <w:rFonts w:ascii="Arial" w:hAnsi="Arial" w:cs="Arial"/>
              </w:rPr>
              <w:t>Supports for successful completion:</w:t>
            </w:r>
          </w:p>
          <w:p w14:paraId="3FD4F8CB" w14:textId="77777777" w:rsidR="003F2C18" w:rsidRPr="00E705CF" w:rsidRDefault="003F2C18" w:rsidP="003F2C18">
            <w:pPr>
              <w:rPr>
                <w:rFonts w:ascii="Arial" w:hAnsi="Arial" w:cs="Arial"/>
              </w:rPr>
            </w:pPr>
          </w:p>
        </w:tc>
      </w:tr>
      <w:tr w:rsidR="003F2C18" w:rsidRPr="00E705CF" w14:paraId="4F1A36A0" w14:textId="77777777" w:rsidTr="007143EC">
        <w:tc>
          <w:tcPr>
            <w:tcW w:w="10070" w:type="dxa"/>
          </w:tcPr>
          <w:p w14:paraId="47CCB0A3" w14:textId="1A0A1521" w:rsidR="003F2C18" w:rsidRPr="00E705CF" w:rsidRDefault="003F2C18" w:rsidP="003F2C18">
            <w:pPr>
              <w:rPr>
                <w:rFonts w:ascii="Arial" w:hAnsi="Arial" w:cs="Arial"/>
              </w:rPr>
            </w:pPr>
            <w:r w:rsidRPr="00E705CF">
              <w:rPr>
                <w:rFonts w:ascii="Arial" w:hAnsi="Arial" w:cs="Arial"/>
              </w:rPr>
              <w:t xml:space="preserve">Supports to </w:t>
            </w:r>
            <w:r w:rsidR="006B6127">
              <w:rPr>
                <w:rFonts w:ascii="Arial" w:hAnsi="Arial" w:cs="Arial"/>
              </w:rPr>
              <w:t>en</w:t>
            </w:r>
            <w:r w:rsidR="006B6127" w:rsidRPr="00E705CF">
              <w:rPr>
                <w:rFonts w:ascii="Arial" w:hAnsi="Arial" w:cs="Arial"/>
              </w:rPr>
              <w:t xml:space="preserve">sure </w:t>
            </w:r>
            <w:r w:rsidRPr="00E705CF">
              <w:rPr>
                <w:rFonts w:ascii="Arial" w:hAnsi="Arial" w:cs="Arial"/>
              </w:rPr>
              <w:t>retention in special education:</w:t>
            </w:r>
          </w:p>
          <w:p w14:paraId="12A13FD3" w14:textId="77777777" w:rsidR="003F2C18" w:rsidRPr="00E705CF" w:rsidRDefault="003F2C18" w:rsidP="003F2C18">
            <w:pPr>
              <w:rPr>
                <w:rFonts w:ascii="Arial" w:hAnsi="Arial" w:cs="Arial"/>
              </w:rPr>
            </w:pPr>
          </w:p>
        </w:tc>
      </w:tr>
      <w:tr w:rsidR="003F2C18" w:rsidRPr="00E705CF" w14:paraId="30C0E699" w14:textId="77777777" w:rsidTr="007143EC">
        <w:tc>
          <w:tcPr>
            <w:tcW w:w="10070" w:type="dxa"/>
            <w:shd w:val="clear" w:color="auto" w:fill="8DB3E2" w:themeFill="text2" w:themeFillTint="66"/>
          </w:tcPr>
          <w:p w14:paraId="3BAE8213" w14:textId="77777777" w:rsidR="003F2C18" w:rsidRPr="00E705CF" w:rsidRDefault="007143EC" w:rsidP="00C64E36">
            <w:pPr>
              <w:spacing w:before="20" w:after="20"/>
              <w:rPr>
                <w:rFonts w:ascii="Arial" w:hAnsi="Arial" w:cs="Arial"/>
                <w:b/>
              </w:rPr>
            </w:pPr>
            <w:r w:rsidRPr="00E705CF">
              <w:rPr>
                <w:rFonts w:ascii="Arial" w:hAnsi="Arial" w:cs="Arial"/>
                <w:b/>
              </w:rPr>
              <w:t>Other Factors</w:t>
            </w:r>
          </w:p>
        </w:tc>
      </w:tr>
      <w:tr w:rsidR="003F2C18" w:rsidRPr="00E705CF" w14:paraId="114AC906" w14:textId="77777777" w:rsidTr="007143EC">
        <w:tc>
          <w:tcPr>
            <w:tcW w:w="10070" w:type="dxa"/>
            <w:shd w:val="clear" w:color="auto" w:fill="C6D9F1" w:themeFill="text2" w:themeFillTint="33"/>
          </w:tcPr>
          <w:p w14:paraId="735B514C" w14:textId="77777777" w:rsidR="003F2C18" w:rsidRPr="003C730E" w:rsidRDefault="007143EC" w:rsidP="003C730E">
            <w:pPr>
              <w:pStyle w:val="ListParagraph"/>
              <w:numPr>
                <w:ilvl w:val="0"/>
                <w:numId w:val="7"/>
              </w:numPr>
              <w:spacing w:before="60" w:after="60"/>
              <w:ind w:left="337"/>
              <w:rPr>
                <w:rFonts w:ascii="Arial" w:hAnsi="Arial" w:cs="Arial"/>
              </w:rPr>
            </w:pPr>
            <w:r w:rsidRPr="003C730E">
              <w:rPr>
                <w:rFonts w:ascii="Arial" w:hAnsi="Arial" w:cs="Arial"/>
              </w:rPr>
              <w:t xml:space="preserve">Please list any other factors about the PEA or community that are relevant to this application. </w:t>
            </w:r>
          </w:p>
        </w:tc>
      </w:tr>
      <w:tr w:rsidR="003F2C18" w:rsidRPr="00E705CF" w14:paraId="127BA49E" w14:textId="77777777" w:rsidTr="007143EC">
        <w:tc>
          <w:tcPr>
            <w:tcW w:w="10070" w:type="dxa"/>
          </w:tcPr>
          <w:p w14:paraId="7D0E9AC1" w14:textId="77777777" w:rsidR="003F2C18" w:rsidRPr="00E705CF" w:rsidRDefault="003F2C18" w:rsidP="00770B2F">
            <w:pPr>
              <w:rPr>
                <w:rFonts w:ascii="Arial" w:hAnsi="Arial" w:cs="Arial"/>
              </w:rPr>
            </w:pPr>
          </w:p>
          <w:p w14:paraId="3453EB6E" w14:textId="77777777" w:rsidR="003F2C18" w:rsidRPr="00E705CF" w:rsidRDefault="003F2C18" w:rsidP="00770B2F">
            <w:pPr>
              <w:rPr>
                <w:rFonts w:ascii="Arial" w:hAnsi="Arial" w:cs="Arial"/>
              </w:rPr>
            </w:pPr>
          </w:p>
        </w:tc>
      </w:tr>
    </w:tbl>
    <w:p w14:paraId="2C670A15" w14:textId="77777777" w:rsidR="003F2C18" w:rsidRDefault="003F2C18">
      <w:pPr>
        <w:rPr>
          <w:b/>
          <w:bCs/>
        </w:rPr>
      </w:pPr>
      <w:r>
        <w:rPr>
          <w:b/>
          <w:bCs/>
        </w:rPr>
        <w:br w:type="page"/>
      </w:r>
    </w:p>
    <w:p w14:paraId="07FA8274" w14:textId="77777777" w:rsidR="0056750D" w:rsidRPr="0093177C" w:rsidRDefault="00356F04" w:rsidP="0056750D">
      <w:pPr>
        <w:jc w:val="center"/>
        <w:rPr>
          <w:rFonts w:ascii="Arial" w:hAnsi="Arial" w:cs="Arial"/>
          <w:b/>
          <w:color w:val="C00000"/>
        </w:rPr>
      </w:pPr>
      <w:r w:rsidRPr="0093177C">
        <w:rPr>
          <w:rFonts w:ascii="Arial" w:hAnsi="Arial" w:cs="Arial"/>
          <w:b/>
          <w:color w:val="C00000"/>
        </w:rPr>
        <w:lastRenderedPageBreak/>
        <w:t>PEA</w:t>
      </w:r>
      <w:r w:rsidR="0056750D" w:rsidRPr="0093177C">
        <w:rPr>
          <w:rFonts w:ascii="Arial" w:hAnsi="Arial" w:cs="Arial"/>
          <w:b/>
          <w:color w:val="C00000"/>
        </w:rPr>
        <w:t xml:space="preserve"> ACCOUNTABILITY PLAN</w:t>
      </w:r>
    </w:p>
    <w:p w14:paraId="306B3FCF" w14:textId="77777777" w:rsidR="0056750D" w:rsidRPr="00BC6B3B" w:rsidRDefault="0056750D" w:rsidP="0056750D">
      <w:pPr>
        <w:rPr>
          <w:rFonts w:ascii="Arial" w:hAnsi="Arial" w:cs="Arial"/>
        </w:rPr>
      </w:pPr>
    </w:p>
    <w:p w14:paraId="1D7BAD5C" w14:textId="77777777" w:rsidR="0056750D" w:rsidRPr="00BC6B3B" w:rsidRDefault="0056750D" w:rsidP="00C64E36">
      <w:pPr>
        <w:spacing w:after="120"/>
        <w:rPr>
          <w:rFonts w:ascii="Arial" w:hAnsi="Arial" w:cs="Arial"/>
        </w:rPr>
      </w:pPr>
      <w:r w:rsidRPr="00BC6B3B">
        <w:rPr>
          <w:rFonts w:ascii="Arial" w:hAnsi="Arial" w:cs="Arial"/>
        </w:rPr>
        <w:t xml:space="preserve">Please describe the accountability measures that the </w:t>
      </w:r>
      <w:r w:rsidR="00356F04" w:rsidRPr="00BC6B3B">
        <w:rPr>
          <w:rFonts w:ascii="Arial" w:hAnsi="Arial" w:cs="Arial"/>
        </w:rPr>
        <w:t>PEA</w:t>
      </w:r>
      <w:r w:rsidRPr="00BC6B3B">
        <w:rPr>
          <w:rFonts w:ascii="Arial" w:hAnsi="Arial" w:cs="Arial"/>
        </w:rPr>
        <w:t xml:space="preserve"> will have in place to track and monitor the com</w:t>
      </w:r>
      <w:r w:rsidR="000E556D" w:rsidRPr="00BC6B3B">
        <w:rPr>
          <w:rFonts w:ascii="Arial" w:hAnsi="Arial" w:cs="Arial"/>
        </w:rPr>
        <w:t>pletion of program requirements in the white text cells below each question.</w:t>
      </w:r>
    </w:p>
    <w:p w14:paraId="2CB66F00" w14:textId="77777777" w:rsidR="000E556D" w:rsidRPr="00BC6B3B" w:rsidRDefault="000E556D" w:rsidP="000E556D">
      <w:pPr>
        <w:rPr>
          <w:rFonts w:ascii="Arial" w:hAnsi="Arial" w:cs="Arial"/>
        </w:rPr>
      </w:pPr>
      <w:r w:rsidRPr="0093177C">
        <w:rPr>
          <w:rFonts w:ascii="Arial" w:hAnsi="Arial" w:cs="Arial"/>
          <w:b/>
          <w:smallCaps/>
          <w:color w:val="C00000"/>
        </w:rPr>
        <w:t xml:space="preserve">note! </w:t>
      </w:r>
      <w:r w:rsidRPr="00BC6B3B">
        <w:rPr>
          <w:rFonts w:ascii="Arial" w:hAnsi="Arial" w:cs="Arial"/>
        </w:rPr>
        <w:t>The white text cells will expand as you type.</w:t>
      </w:r>
    </w:p>
    <w:p w14:paraId="6DCD1EE6" w14:textId="77777777" w:rsidR="000E556D" w:rsidRPr="000D2584" w:rsidRDefault="000E556D" w:rsidP="0056750D">
      <w:pPr>
        <w:rPr>
          <w:sz w:val="20"/>
          <w:szCs w:val="20"/>
        </w:rPr>
      </w:pPr>
    </w:p>
    <w:tbl>
      <w:tblPr>
        <w:tblStyle w:val="TableGrid"/>
        <w:tblW w:w="0" w:type="auto"/>
        <w:tblLook w:val="04A0" w:firstRow="1" w:lastRow="0" w:firstColumn="1" w:lastColumn="0" w:noHBand="0" w:noVBand="1"/>
      </w:tblPr>
      <w:tblGrid>
        <w:gridCol w:w="10070"/>
      </w:tblGrid>
      <w:tr w:rsidR="00274331" w:rsidRPr="00BC6B3B" w14:paraId="3C882436" w14:textId="77777777" w:rsidTr="008B3E33">
        <w:tc>
          <w:tcPr>
            <w:tcW w:w="10070" w:type="dxa"/>
            <w:shd w:val="clear" w:color="auto" w:fill="C6D9F1" w:themeFill="text2" w:themeFillTint="33"/>
          </w:tcPr>
          <w:p w14:paraId="47C3C5CD" w14:textId="4FEDC80C" w:rsidR="00274331" w:rsidRPr="00E133AE" w:rsidRDefault="00E133AE" w:rsidP="00274331">
            <w:pPr>
              <w:spacing w:before="20"/>
              <w:rPr>
                <w:rFonts w:ascii="Arial" w:hAnsi="Arial" w:cs="Arial"/>
              </w:rPr>
            </w:pPr>
            <w:r w:rsidRPr="00E133AE">
              <w:rPr>
                <w:rFonts w:ascii="Arial" w:hAnsi="Arial" w:cs="Arial"/>
              </w:rPr>
              <w:t>Outline the procedures that demonstrate good faith efforts of accountability</w:t>
            </w:r>
            <w:r>
              <w:rPr>
                <w:rFonts w:ascii="Arial" w:hAnsi="Arial" w:cs="Arial"/>
              </w:rPr>
              <w:t xml:space="preserve"> </w:t>
            </w:r>
            <w:r w:rsidRPr="00E133AE">
              <w:rPr>
                <w:rFonts w:ascii="Arial" w:hAnsi="Arial" w:cs="Arial"/>
              </w:rPr>
              <w:t>(</w:t>
            </w:r>
            <w:r>
              <w:rPr>
                <w:rFonts w:ascii="Arial" w:hAnsi="Arial" w:cs="Arial"/>
              </w:rPr>
              <w:t>e</w:t>
            </w:r>
            <w:r w:rsidRPr="00E133AE">
              <w:rPr>
                <w:rFonts w:ascii="Arial" w:hAnsi="Arial" w:cs="Arial"/>
              </w:rPr>
              <w:t>xamples you may wish to include are a description of any forms that will be created or used or acceptable methods of communication for confirmation of the classes that the teacher will enroll in for each semester, EPP grade notices, and any other accountability procedures not covered here).</w:t>
            </w:r>
          </w:p>
        </w:tc>
      </w:tr>
      <w:tr w:rsidR="00FF20C1" w:rsidRPr="00BC6B3B" w14:paraId="022E6B6C" w14:textId="77777777" w:rsidTr="00FF20C1">
        <w:tc>
          <w:tcPr>
            <w:tcW w:w="10070" w:type="dxa"/>
            <w:shd w:val="clear" w:color="auto" w:fill="auto"/>
          </w:tcPr>
          <w:p w14:paraId="7D996E6E" w14:textId="77777777" w:rsidR="00FF20C1" w:rsidRPr="00BC6B3B" w:rsidRDefault="00FF20C1" w:rsidP="00A80B84">
            <w:pPr>
              <w:spacing w:before="20"/>
              <w:rPr>
                <w:rFonts w:ascii="Arial" w:hAnsi="Arial" w:cs="Arial"/>
              </w:rPr>
            </w:pPr>
          </w:p>
        </w:tc>
      </w:tr>
      <w:tr w:rsidR="00FF20C1" w:rsidRPr="00BC6B3B" w14:paraId="2458A0B8" w14:textId="77777777" w:rsidTr="008B3E33">
        <w:tc>
          <w:tcPr>
            <w:tcW w:w="10070" w:type="dxa"/>
            <w:shd w:val="clear" w:color="auto" w:fill="C6D9F1" w:themeFill="text2" w:themeFillTint="33"/>
          </w:tcPr>
          <w:p w14:paraId="026629A7" w14:textId="089EC907" w:rsidR="00FF20C1" w:rsidRPr="00BC6B3B" w:rsidRDefault="00FF20C1" w:rsidP="00FF20C1">
            <w:pPr>
              <w:spacing w:before="20" w:after="20"/>
              <w:rPr>
                <w:rFonts w:ascii="Arial" w:hAnsi="Arial" w:cs="Arial"/>
              </w:rPr>
            </w:pPr>
            <w:r w:rsidRPr="00BC6B3B">
              <w:rPr>
                <w:rFonts w:ascii="Arial" w:hAnsi="Arial" w:cs="Arial"/>
              </w:rPr>
              <w:t xml:space="preserve">Who will ensure that a copy of the degree diploma(s) </w:t>
            </w:r>
            <w:r>
              <w:rPr>
                <w:rFonts w:ascii="Arial" w:hAnsi="Arial" w:cs="Arial"/>
              </w:rPr>
              <w:t>will be</w:t>
            </w:r>
            <w:r w:rsidRPr="00BC6B3B">
              <w:rPr>
                <w:rFonts w:ascii="Arial" w:hAnsi="Arial" w:cs="Arial"/>
              </w:rPr>
              <w:t xml:space="preserve"> forwarded to the </w:t>
            </w:r>
            <w:r>
              <w:rPr>
                <w:rFonts w:ascii="Arial" w:hAnsi="Arial" w:cs="Arial"/>
              </w:rPr>
              <w:t>GETSET</w:t>
            </w:r>
            <w:r w:rsidRPr="00BC6B3B">
              <w:rPr>
                <w:rFonts w:ascii="Arial" w:hAnsi="Arial" w:cs="Arial"/>
              </w:rPr>
              <w:t xml:space="preserve"> program coordinator or designee after the award</w:t>
            </w:r>
            <w:r w:rsidR="00FE732A">
              <w:rPr>
                <w:rFonts w:ascii="Arial" w:hAnsi="Arial" w:cs="Arial"/>
              </w:rPr>
              <w:t xml:space="preserve"> (name, title, email address)</w:t>
            </w:r>
            <w:r w:rsidRPr="00BC6B3B">
              <w:rPr>
                <w:rFonts w:ascii="Arial" w:hAnsi="Arial" w:cs="Arial"/>
              </w:rPr>
              <w:t>?</w:t>
            </w:r>
          </w:p>
        </w:tc>
      </w:tr>
      <w:tr w:rsidR="00FF20C1" w:rsidRPr="00BC6B3B" w14:paraId="4E4998A2" w14:textId="77777777" w:rsidTr="008B3E33">
        <w:tc>
          <w:tcPr>
            <w:tcW w:w="10070" w:type="dxa"/>
          </w:tcPr>
          <w:p w14:paraId="771A7D66" w14:textId="77777777" w:rsidR="00FF20C1" w:rsidRPr="00BC6B3B" w:rsidRDefault="00FF20C1" w:rsidP="00FF20C1">
            <w:pPr>
              <w:rPr>
                <w:rFonts w:ascii="Arial" w:hAnsi="Arial" w:cs="Arial"/>
              </w:rPr>
            </w:pPr>
          </w:p>
        </w:tc>
      </w:tr>
      <w:tr w:rsidR="00FF20C1" w:rsidRPr="00BC6B3B" w14:paraId="2D7BA5F6" w14:textId="77777777" w:rsidTr="008B3E33">
        <w:tc>
          <w:tcPr>
            <w:tcW w:w="10070" w:type="dxa"/>
            <w:shd w:val="clear" w:color="auto" w:fill="C6D9F1" w:themeFill="text2" w:themeFillTint="33"/>
          </w:tcPr>
          <w:p w14:paraId="78714BF3" w14:textId="1B36CC25" w:rsidR="00FF20C1" w:rsidRPr="00BC6B3B" w:rsidRDefault="00FF20C1" w:rsidP="00FF20C1">
            <w:pPr>
              <w:spacing w:before="20" w:after="20"/>
              <w:rPr>
                <w:rFonts w:ascii="Arial" w:hAnsi="Arial" w:cs="Arial"/>
              </w:rPr>
            </w:pPr>
            <w:r w:rsidRPr="00BC6B3B">
              <w:rPr>
                <w:rFonts w:ascii="Arial" w:hAnsi="Arial" w:cs="Arial"/>
              </w:rPr>
              <w:t xml:space="preserve">Who will ensure that a copy of the special education teaching certificate </w:t>
            </w:r>
            <w:r>
              <w:rPr>
                <w:rFonts w:ascii="Arial" w:hAnsi="Arial" w:cs="Arial"/>
              </w:rPr>
              <w:t>will be</w:t>
            </w:r>
            <w:r w:rsidRPr="00BC6B3B">
              <w:rPr>
                <w:rFonts w:ascii="Arial" w:hAnsi="Arial" w:cs="Arial"/>
              </w:rPr>
              <w:t xml:space="preserve"> forwarded to the </w:t>
            </w:r>
            <w:r>
              <w:rPr>
                <w:rFonts w:ascii="Arial" w:hAnsi="Arial" w:cs="Arial"/>
              </w:rPr>
              <w:t>GETSET</w:t>
            </w:r>
            <w:r w:rsidRPr="00BC6B3B">
              <w:rPr>
                <w:rFonts w:ascii="Arial" w:hAnsi="Arial" w:cs="Arial"/>
              </w:rPr>
              <w:t xml:space="preserve"> program coordinator or designee after it is awarded </w:t>
            </w:r>
            <w:r>
              <w:rPr>
                <w:rFonts w:ascii="Arial" w:hAnsi="Arial" w:cs="Arial"/>
              </w:rPr>
              <w:t xml:space="preserve">and </w:t>
            </w:r>
            <w:r w:rsidRPr="00BC6B3B">
              <w:rPr>
                <w:rFonts w:ascii="Arial" w:hAnsi="Arial" w:cs="Arial"/>
              </w:rPr>
              <w:t>within six months of graduation</w:t>
            </w:r>
            <w:r w:rsidR="00FE732A">
              <w:rPr>
                <w:rFonts w:ascii="Arial" w:hAnsi="Arial" w:cs="Arial"/>
              </w:rPr>
              <w:t xml:space="preserve"> (name, title, email address)</w:t>
            </w:r>
            <w:r w:rsidRPr="00BC6B3B">
              <w:rPr>
                <w:rFonts w:ascii="Arial" w:hAnsi="Arial" w:cs="Arial"/>
              </w:rPr>
              <w:t>?</w:t>
            </w:r>
          </w:p>
        </w:tc>
      </w:tr>
      <w:tr w:rsidR="00FF20C1" w:rsidRPr="00BC6B3B" w14:paraId="72E3FC96" w14:textId="77777777" w:rsidTr="008B3E33">
        <w:tc>
          <w:tcPr>
            <w:tcW w:w="10070" w:type="dxa"/>
          </w:tcPr>
          <w:p w14:paraId="7B9A8B6E" w14:textId="77777777" w:rsidR="00FF20C1" w:rsidRPr="00BC6B3B" w:rsidRDefault="00FF20C1" w:rsidP="00FF20C1">
            <w:pPr>
              <w:rPr>
                <w:rFonts w:ascii="Arial" w:hAnsi="Arial" w:cs="Arial"/>
              </w:rPr>
            </w:pPr>
          </w:p>
        </w:tc>
      </w:tr>
      <w:tr w:rsidR="00FF20C1" w:rsidRPr="00BC6B3B" w14:paraId="2927B71A" w14:textId="77777777" w:rsidTr="0021760B">
        <w:tc>
          <w:tcPr>
            <w:tcW w:w="10070" w:type="dxa"/>
            <w:shd w:val="clear" w:color="auto" w:fill="C6D9F1" w:themeFill="text2" w:themeFillTint="33"/>
          </w:tcPr>
          <w:p w14:paraId="1CBA10EB" w14:textId="478ABB48" w:rsidR="00FF20C1" w:rsidRPr="00BC6B3B" w:rsidRDefault="00FF20C1" w:rsidP="00FF20C1">
            <w:pPr>
              <w:spacing w:before="20" w:after="20"/>
              <w:rPr>
                <w:rFonts w:ascii="Arial" w:hAnsi="Arial" w:cs="Arial"/>
              </w:rPr>
            </w:pPr>
            <w:r w:rsidRPr="00BC6B3B">
              <w:rPr>
                <w:rFonts w:ascii="Arial" w:hAnsi="Arial" w:cs="Arial"/>
              </w:rPr>
              <w:t xml:space="preserve">Who will </w:t>
            </w:r>
            <w:r>
              <w:rPr>
                <w:rFonts w:ascii="Arial" w:hAnsi="Arial" w:cs="Arial"/>
              </w:rPr>
              <w:t>complete follow-up surveys once the candidate has graduated (name, title, email address)</w:t>
            </w:r>
            <w:r w:rsidRPr="00BC6B3B">
              <w:rPr>
                <w:rFonts w:ascii="Arial" w:hAnsi="Arial" w:cs="Arial"/>
              </w:rPr>
              <w:t>?</w:t>
            </w:r>
          </w:p>
        </w:tc>
      </w:tr>
      <w:tr w:rsidR="00FF20C1" w:rsidRPr="00BC6B3B" w14:paraId="161EC7B9" w14:textId="77777777" w:rsidTr="008B3E33">
        <w:tc>
          <w:tcPr>
            <w:tcW w:w="10070" w:type="dxa"/>
          </w:tcPr>
          <w:p w14:paraId="73A82EF8" w14:textId="77777777" w:rsidR="00FF20C1" w:rsidRPr="00BC6B3B" w:rsidRDefault="00FF20C1" w:rsidP="00FF20C1">
            <w:pPr>
              <w:rPr>
                <w:rFonts w:ascii="Arial" w:hAnsi="Arial" w:cs="Arial"/>
              </w:rPr>
            </w:pPr>
          </w:p>
        </w:tc>
      </w:tr>
    </w:tbl>
    <w:p w14:paraId="2F5DE9A0" w14:textId="77777777" w:rsidR="0056750D" w:rsidRDefault="0056750D"/>
    <w:p w14:paraId="40D85E97" w14:textId="77777777" w:rsidR="0056750D" w:rsidRDefault="0056750D">
      <w:r>
        <w:br w:type="page"/>
      </w:r>
    </w:p>
    <w:p w14:paraId="47B19AED" w14:textId="63139985" w:rsidR="00AC54DB" w:rsidRPr="0004071C" w:rsidRDefault="006B7030" w:rsidP="00FD7D07">
      <w:pPr>
        <w:jc w:val="center"/>
        <w:rPr>
          <w:rFonts w:ascii="Arial" w:hAnsi="Arial" w:cs="Arial"/>
          <w:b/>
          <w:bCs/>
          <w:caps/>
          <w:color w:val="C00000"/>
        </w:rPr>
      </w:pPr>
      <w:r w:rsidRPr="0004071C">
        <w:rPr>
          <w:rFonts w:ascii="Arial" w:hAnsi="Arial" w:cs="Arial"/>
          <w:b/>
          <w:bCs/>
          <w:caps/>
          <w:color w:val="C00000"/>
        </w:rPr>
        <w:lastRenderedPageBreak/>
        <w:t>Candidate Education Plan</w:t>
      </w:r>
    </w:p>
    <w:p w14:paraId="0391484C" w14:textId="77777777" w:rsidR="00AC54DB" w:rsidRPr="002A21AC" w:rsidRDefault="00AC54DB" w:rsidP="007C162E">
      <w:pPr>
        <w:rPr>
          <w:rFonts w:ascii="Arial" w:hAnsi="Arial" w:cs="Arial"/>
          <w:sz w:val="20"/>
          <w:szCs w:val="20"/>
        </w:rPr>
      </w:pPr>
    </w:p>
    <w:p w14:paraId="30A579BA" w14:textId="77777777" w:rsidR="00CE1713" w:rsidRDefault="00CE1713" w:rsidP="00AC54DB">
      <w:pPr>
        <w:rPr>
          <w:rFonts w:ascii="Arial" w:hAnsi="Arial" w:cs="Arial"/>
          <w:b/>
        </w:rPr>
      </w:pPr>
    </w:p>
    <w:p w14:paraId="778F490C" w14:textId="6988655C" w:rsidR="000413B5" w:rsidRPr="00864D69" w:rsidRDefault="000413B5" w:rsidP="00AC54DB">
      <w:pPr>
        <w:rPr>
          <w:rFonts w:ascii="Arial" w:hAnsi="Arial" w:cs="Arial"/>
          <w:b/>
        </w:rPr>
      </w:pPr>
      <w:r w:rsidRPr="00864D69">
        <w:rPr>
          <w:rFonts w:ascii="Arial" w:hAnsi="Arial" w:cs="Arial"/>
          <w:b/>
        </w:rPr>
        <w:t>Candidate Eligibility Criteria</w:t>
      </w:r>
    </w:p>
    <w:p w14:paraId="4EF24F77" w14:textId="77777777" w:rsidR="000413B5" w:rsidRPr="00864D69" w:rsidRDefault="000413B5" w:rsidP="00AC54DB">
      <w:pPr>
        <w:rPr>
          <w:rFonts w:ascii="Arial" w:hAnsi="Arial" w:cs="Arial"/>
        </w:rPr>
      </w:pPr>
      <w:r w:rsidRPr="00864D69">
        <w:rPr>
          <w:rFonts w:ascii="Arial" w:hAnsi="Arial" w:cs="Arial"/>
        </w:rPr>
        <w:t>The candidate must:</w:t>
      </w:r>
    </w:p>
    <w:p w14:paraId="40DF56AE" w14:textId="4332D7DA" w:rsidR="007B6B09" w:rsidRPr="00864D69" w:rsidRDefault="00A5534F" w:rsidP="000413B5">
      <w:pPr>
        <w:pStyle w:val="ListParagraph"/>
        <w:numPr>
          <w:ilvl w:val="0"/>
          <w:numId w:val="6"/>
        </w:numPr>
        <w:rPr>
          <w:rFonts w:ascii="Arial" w:hAnsi="Arial" w:cs="Arial"/>
        </w:rPr>
      </w:pPr>
      <w:r>
        <w:rPr>
          <w:rFonts w:ascii="Arial" w:hAnsi="Arial" w:cs="Arial"/>
        </w:rPr>
        <w:t>Hold a general education teaching certificate.</w:t>
      </w:r>
    </w:p>
    <w:p w14:paraId="62E0936C" w14:textId="607DA4CB" w:rsidR="00CE1713" w:rsidRDefault="00C64E36" w:rsidP="00CE1713">
      <w:pPr>
        <w:pStyle w:val="ListParagraph"/>
        <w:numPr>
          <w:ilvl w:val="0"/>
          <w:numId w:val="6"/>
        </w:numPr>
        <w:rPr>
          <w:rFonts w:ascii="Arial" w:hAnsi="Arial" w:cs="Arial"/>
        </w:rPr>
      </w:pPr>
      <w:r w:rsidRPr="00864D69">
        <w:rPr>
          <w:rFonts w:ascii="Arial" w:hAnsi="Arial" w:cs="Arial"/>
        </w:rPr>
        <w:t>Have been</w:t>
      </w:r>
      <w:r w:rsidR="000413B5" w:rsidRPr="00864D69">
        <w:rPr>
          <w:rFonts w:ascii="Arial" w:hAnsi="Arial" w:cs="Arial"/>
        </w:rPr>
        <w:t xml:space="preserve"> employed by the </w:t>
      </w:r>
      <w:r w:rsidR="00356F04" w:rsidRPr="00864D69">
        <w:rPr>
          <w:rFonts w:ascii="Arial" w:hAnsi="Arial" w:cs="Arial"/>
        </w:rPr>
        <w:t>PEA</w:t>
      </w:r>
      <w:r w:rsidR="000413B5" w:rsidRPr="00864D69">
        <w:rPr>
          <w:rFonts w:ascii="Arial" w:hAnsi="Arial" w:cs="Arial"/>
        </w:rPr>
        <w:t xml:space="preserve"> for two full school years by J</w:t>
      </w:r>
      <w:r w:rsidR="008F5A4F" w:rsidRPr="00864D69">
        <w:rPr>
          <w:rFonts w:ascii="Arial" w:hAnsi="Arial" w:cs="Arial"/>
        </w:rPr>
        <w:t>une</w:t>
      </w:r>
      <w:r w:rsidR="000413B5" w:rsidRPr="00864D69">
        <w:rPr>
          <w:rFonts w:ascii="Arial" w:hAnsi="Arial" w:cs="Arial"/>
        </w:rPr>
        <w:t xml:space="preserve"> 30, 20</w:t>
      </w:r>
      <w:r w:rsidR="005F2CC1" w:rsidRPr="00864D69">
        <w:rPr>
          <w:rFonts w:ascii="Arial" w:hAnsi="Arial" w:cs="Arial"/>
        </w:rPr>
        <w:t>20</w:t>
      </w:r>
      <w:r w:rsidR="000413B5" w:rsidRPr="00864D69">
        <w:rPr>
          <w:rFonts w:ascii="Arial" w:hAnsi="Arial" w:cs="Arial"/>
        </w:rPr>
        <w:t>.</w:t>
      </w:r>
    </w:p>
    <w:p w14:paraId="4F27EABE" w14:textId="57D8FCE8" w:rsidR="00CE1713" w:rsidRDefault="00CE1713" w:rsidP="00CE1713">
      <w:pPr>
        <w:rPr>
          <w:rFonts w:ascii="Arial" w:hAnsi="Arial" w:cs="Arial"/>
        </w:rPr>
      </w:pPr>
    </w:p>
    <w:p w14:paraId="3A6B264D" w14:textId="0CDD0E60" w:rsidR="00CE1713" w:rsidRPr="00CE1713" w:rsidRDefault="00CE1713" w:rsidP="00CE1713">
      <w:pPr>
        <w:rPr>
          <w:rFonts w:ascii="Arial" w:hAnsi="Arial" w:cs="Arial"/>
          <w:b/>
          <w:bCs/>
        </w:rPr>
      </w:pPr>
      <w:bookmarkStart w:id="3" w:name="_Hlk32409438"/>
      <w:bookmarkStart w:id="4" w:name="_Hlk32329573"/>
      <w:r w:rsidRPr="005A4627">
        <w:rPr>
          <w:rFonts w:ascii="Arial" w:hAnsi="Arial" w:cs="Arial"/>
          <w:b/>
          <w:bCs/>
        </w:rPr>
        <w:t xml:space="preserve">Certifications </w:t>
      </w:r>
      <w:r w:rsidR="005A4627" w:rsidRPr="005A4627">
        <w:rPr>
          <w:rFonts w:ascii="Arial" w:hAnsi="Arial" w:cs="Arial"/>
          <w:b/>
          <w:bCs/>
        </w:rPr>
        <w:t>that</w:t>
      </w:r>
      <w:r w:rsidR="005A4627">
        <w:rPr>
          <w:rFonts w:ascii="Arial" w:hAnsi="Arial" w:cs="Arial"/>
          <w:b/>
          <w:bCs/>
        </w:rPr>
        <w:t xml:space="preserve"> Satisfy the Application Requirements</w:t>
      </w:r>
    </w:p>
    <w:bookmarkEnd w:id="3"/>
    <w:p w14:paraId="6FF0BB89" w14:textId="3BA91F88" w:rsidR="00CE1713" w:rsidRPr="00274331" w:rsidRDefault="00CE1713" w:rsidP="00CE1713">
      <w:pPr>
        <w:rPr>
          <w:rFonts w:ascii="Arial" w:eastAsia="Times New Roman" w:hAnsi="Arial" w:cs="Arial"/>
          <w:bCs/>
        </w:rPr>
      </w:pPr>
      <w:r>
        <w:rPr>
          <w:rFonts w:ascii="Arial" w:eastAsia="Times New Roman" w:hAnsi="Arial" w:cs="Arial"/>
          <w:bCs/>
        </w:rPr>
        <w:t>The candidate</w:t>
      </w:r>
      <w:r w:rsidRPr="00274331">
        <w:rPr>
          <w:rFonts w:ascii="Arial" w:eastAsia="Times New Roman" w:hAnsi="Arial" w:cs="Arial"/>
          <w:bCs/>
        </w:rPr>
        <w:t xml:space="preserve"> may select a special education teacher certificate plan from the following categories:</w:t>
      </w:r>
    </w:p>
    <w:p w14:paraId="01576BA9" w14:textId="77777777" w:rsidR="00CE1713" w:rsidRPr="00274331" w:rsidRDefault="00455BC7" w:rsidP="00CE1713">
      <w:pPr>
        <w:numPr>
          <w:ilvl w:val="0"/>
          <w:numId w:val="8"/>
        </w:numPr>
        <w:rPr>
          <w:rFonts w:ascii="Arial" w:eastAsia="Times New Roman" w:hAnsi="Arial" w:cs="Arial"/>
          <w:color w:val="0000FF"/>
          <w:u w:val="single"/>
        </w:rPr>
      </w:pPr>
      <w:hyperlink r:id="rId22" w:history="1">
        <w:r w:rsidR="00CE1713" w:rsidRPr="00274331">
          <w:rPr>
            <w:rFonts w:ascii="Arial" w:eastAsia="Times New Roman" w:hAnsi="Arial" w:cs="Arial"/>
            <w:color w:val="0000FF"/>
            <w:u w:val="single"/>
          </w:rPr>
          <w:t>Early Childhood Special Education, Birth through Grade 3</w:t>
        </w:r>
      </w:hyperlink>
      <w:r w:rsidR="00CE1713" w:rsidRPr="00274331">
        <w:rPr>
          <w:rFonts w:ascii="Arial" w:eastAsia="Times New Roman" w:hAnsi="Arial" w:cs="Arial"/>
          <w:color w:val="0000FF"/>
          <w:u w:val="single"/>
        </w:rPr>
        <w:t> [PDF]</w:t>
      </w:r>
    </w:p>
    <w:p w14:paraId="11C9F3A9" w14:textId="77777777" w:rsidR="00CE1713" w:rsidRPr="00274331" w:rsidRDefault="00455BC7" w:rsidP="00CE1713">
      <w:pPr>
        <w:numPr>
          <w:ilvl w:val="0"/>
          <w:numId w:val="8"/>
        </w:numPr>
        <w:rPr>
          <w:rFonts w:ascii="Arial" w:eastAsia="Times New Roman" w:hAnsi="Arial" w:cs="Arial"/>
          <w:color w:val="0000FF"/>
          <w:u w:val="single"/>
        </w:rPr>
      </w:pPr>
      <w:hyperlink r:id="rId23" w:history="1">
        <w:r w:rsidR="00CE1713" w:rsidRPr="00274331">
          <w:rPr>
            <w:rFonts w:ascii="Arial" w:eastAsia="Times New Roman" w:hAnsi="Arial" w:cs="Arial"/>
            <w:color w:val="0000FF"/>
            <w:u w:val="single"/>
          </w:rPr>
          <w:t>Mild/Moderate Disabilities, K–12</w:t>
        </w:r>
      </w:hyperlink>
      <w:r w:rsidR="00CE1713" w:rsidRPr="00274331">
        <w:rPr>
          <w:rFonts w:ascii="Arial" w:eastAsia="Times New Roman" w:hAnsi="Arial" w:cs="Arial"/>
          <w:color w:val="0000FF"/>
          <w:u w:val="single"/>
        </w:rPr>
        <w:t> [PDF]</w:t>
      </w:r>
    </w:p>
    <w:p w14:paraId="0B9555E4" w14:textId="77777777" w:rsidR="00CE1713" w:rsidRPr="00274331" w:rsidRDefault="00455BC7" w:rsidP="00CE1713">
      <w:pPr>
        <w:numPr>
          <w:ilvl w:val="0"/>
          <w:numId w:val="8"/>
        </w:numPr>
        <w:rPr>
          <w:rFonts w:ascii="Arial" w:eastAsia="Times New Roman" w:hAnsi="Arial" w:cs="Arial"/>
          <w:color w:val="0000FF"/>
          <w:u w:val="single"/>
        </w:rPr>
      </w:pPr>
      <w:hyperlink r:id="rId24" w:history="1">
        <w:r w:rsidR="00CE1713" w:rsidRPr="00274331">
          <w:rPr>
            <w:rStyle w:val="Hyperlink"/>
            <w:rFonts w:ascii="Arial" w:hAnsi="Arial" w:cs="Arial"/>
          </w:rPr>
          <w:t>Moderate/</w:t>
        </w:r>
        <w:r w:rsidR="00CE1713" w:rsidRPr="00274331">
          <w:rPr>
            <w:rStyle w:val="Hyperlink"/>
            <w:rFonts w:ascii="Arial" w:eastAsia="Times New Roman" w:hAnsi="Arial" w:cs="Arial"/>
          </w:rPr>
          <w:t>Severe Disabilities, K–12 [PDF]</w:t>
        </w:r>
      </w:hyperlink>
    </w:p>
    <w:p w14:paraId="7B0CD358" w14:textId="77777777" w:rsidR="00CE1713" w:rsidRPr="00274331" w:rsidRDefault="00CE1713" w:rsidP="00CE1713">
      <w:pPr>
        <w:numPr>
          <w:ilvl w:val="0"/>
          <w:numId w:val="8"/>
        </w:numPr>
        <w:rPr>
          <w:rStyle w:val="Hyperlink"/>
          <w:rFonts w:ascii="Arial" w:eastAsia="Times New Roman" w:hAnsi="Arial" w:cs="Arial"/>
        </w:rPr>
      </w:pPr>
      <w:r w:rsidRPr="00274331">
        <w:rPr>
          <w:rFonts w:ascii="Arial" w:eastAsia="Times New Roman" w:hAnsi="Arial" w:cs="Arial"/>
          <w:color w:val="0000FF"/>
          <w:u w:val="single"/>
        </w:rPr>
        <w:fldChar w:fldCharType="begin"/>
      </w:r>
      <w:r w:rsidRPr="00274331">
        <w:rPr>
          <w:rFonts w:ascii="Arial" w:eastAsia="Times New Roman" w:hAnsi="Arial" w:cs="Arial"/>
          <w:color w:val="0000FF"/>
          <w:u w:val="single"/>
        </w:rPr>
        <w:instrText xml:space="preserve"> HYPERLINK "https://cms.azed.gov/home/GetDocumentFile?id=57a64697aadebe02a4f4f442" </w:instrText>
      </w:r>
      <w:r w:rsidRPr="00274331">
        <w:rPr>
          <w:rFonts w:ascii="Arial" w:eastAsia="Times New Roman" w:hAnsi="Arial" w:cs="Arial"/>
          <w:color w:val="0000FF"/>
          <w:u w:val="single"/>
        </w:rPr>
        <w:fldChar w:fldCharType="separate"/>
      </w:r>
      <w:r w:rsidRPr="00274331">
        <w:rPr>
          <w:rStyle w:val="Hyperlink"/>
          <w:rFonts w:ascii="Arial" w:eastAsia="Times New Roman" w:hAnsi="Arial" w:cs="Arial"/>
        </w:rPr>
        <w:t>Visually Impaired Special Education, Birth through Grade 12</w:t>
      </w:r>
    </w:p>
    <w:p w14:paraId="3614D26A" w14:textId="77777777" w:rsidR="00CE1713" w:rsidRPr="00274331" w:rsidRDefault="00CE1713" w:rsidP="00CE1713">
      <w:pPr>
        <w:numPr>
          <w:ilvl w:val="0"/>
          <w:numId w:val="8"/>
        </w:numPr>
        <w:rPr>
          <w:rFonts w:ascii="Arial" w:eastAsia="Times New Roman" w:hAnsi="Arial" w:cs="Arial"/>
          <w:color w:val="0000FF"/>
          <w:u w:val="single"/>
        </w:rPr>
      </w:pPr>
      <w:r w:rsidRPr="00274331">
        <w:rPr>
          <w:rFonts w:ascii="Arial" w:eastAsia="Times New Roman" w:hAnsi="Arial" w:cs="Arial"/>
          <w:color w:val="0000FF"/>
          <w:u w:val="single"/>
        </w:rPr>
        <w:fldChar w:fldCharType="end"/>
      </w:r>
      <w:hyperlink r:id="rId25" w:history="1">
        <w:r w:rsidRPr="00274331">
          <w:rPr>
            <w:rStyle w:val="Hyperlink"/>
            <w:rFonts w:ascii="Arial" w:eastAsia="Times New Roman" w:hAnsi="Arial" w:cs="Arial"/>
          </w:rPr>
          <w:t>Hearing Impaired Special Education, Birth through Grade 12</w:t>
        </w:r>
      </w:hyperlink>
    </w:p>
    <w:bookmarkEnd w:id="4"/>
    <w:p w14:paraId="1A60001B" w14:textId="77777777" w:rsidR="00CE1713" w:rsidRPr="00CE1713" w:rsidRDefault="00CE1713" w:rsidP="00CE1713">
      <w:pPr>
        <w:rPr>
          <w:rFonts w:ascii="Arial" w:hAnsi="Arial" w:cs="Arial"/>
        </w:rPr>
      </w:pPr>
    </w:p>
    <w:p w14:paraId="3C3EF7A0" w14:textId="77777777" w:rsidR="000413B5" w:rsidRPr="00864D69" w:rsidRDefault="000413B5" w:rsidP="000413B5">
      <w:pPr>
        <w:rPr>
          <w:rFonts w:ascii="Arial" w:hAnsi="Arial" w:cs="Arial"/>
        </w:rPr>
      </w:pPr>
    </w:p>
    <w:tbl>
      <w:tblPr>
        <w:tblW w:w="10278"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Layout w:type="fixed"/>
        <w:tblLook w:val="04A0" w:firstRow="1" w:lastRow="0" w:firstColumn="1" w:lastColumn="0" w:noHBand="0" w:noVBand="1"/>
      </w:tblPr>
      <w:tblGrid>
        <w:gridCol w:w="2898"/>
        <w:gridCol w:w="5400"/>
        <w:gridCol w:w="1980"/>
      </w:tblGrid>
      <w:tr w:rsidR="0056750D" w:rsidRPr="00864D69" w14:paraId="02E8BD4F" w14:textId="77777777" w:rsidTr="007E3438">
        <w:trPr>
          <w:trHeight w:val="249"/>
        </w:trPr>
        <w:tc>
          <w:tcPr>
            <w:tcW w:w="10278"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17365D" w:themeFill="text2" w:themeFillShade="BF"/>
          </w:tcPr>
          <w:p w14:paraId="56AE9721" w14:textId="77777777" w:rsidR="0056750D" w:rsidRPr="00864D69" w:rsidRDefault="0056750D" w:rsidP="00C64E36">
            <w:pPr>
              <w:spacing w:before="20" w:after="20"/>
              <w:rPr>
                <w:rFonts w:ascii="Arial" w:hAnsi="Arial" w:cs="Arial"/>
              </w:rPr>
            </w:pPr>
            <w:r w:rsidRPr="00864D69">
              <w:rPr>
                <w:rFonts w:ascii="Arial" w:hAnsi="Arial" w:cs="Arial"/>
                <w:b/>
              </w:rPr>
              <w:t>Candidate Information</w:t>
            </w:r>
          </w:p>
        </w:tc>
      </w:tr>
      <w:tr w:rsidR="0056750D" w:rsidRPr="00864D69" w14:paraId="385A2487" w14:textId="77777777" w:rsidTr="000413B5">
        <w:trPr>
          <w:trHeight w:val="58"/>
        </w:trPr>
        <w:tc>
          <w:tcPr>
            <w:tcW w:w="10278" w:type="dxa"/>
            <w:gridSpan w:val="3"/>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35B33DE4" w14:textId="77777777" w:rsidR="0046399E" w:rsidRPr="00864D69" w:rsidRDefault="0056750D" w:rsidP="00C64E36">
            <w:pPr>
              <w:spacing w:before="20" w:after="20"/>
              <w:rPr>
                <w:rFonts w:ascii="Arial" w:hAnsi="Arial" w:cs="Arial"/>
              </w:rPr>
            </w:pPr>
            <w:r w:rsidRPr="00864D69">
              <w:rPr>
                <w:rFonts w:ascii="Arial" w:hAnsi="Arial" w:cs="Arial"/>
              </w:rPr>
              <w:t>Please complete the following table with information about the candidate.</w:t>
            </w:r>
          </w:p>
        </w:tc>
      </w:tr>
      <w:tr w:rsidR="00D86B63" w:rsidRPr="00864D69" w14:paraId="37A17BC9" w14:textId="77777777" w:rsidTr="00C64E36">
        <w:trPr>
          <w:trHeight w:val="224"/>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hideMark/>
          </w:tcPr>
          <w:p w14:paraId="75383192" w14:textId="77777777" w:rsidR="00D86B63" w:rsidRPr="00864D69" w:rsidRDefault="00D86B63" w:rsidP="00C64E36">
            <w:pPr>
              <w:spacing w:before="20" w:after="20"/>
              <w:jc w:val="both"/>
              <w:rPr>
                <w:rFonts w:ascii="Arial" w:hAnsi="Arial" w:cs="Arial"/>
              </w:rPr>
            </w:pPr>
            <w:r w:rsidRPr="00864D69">
              <w:rPr>
                <w:rFonts w:ascii="Arial" w:hAnsi="Arial" w:cs="Arial"/>
              </w:rPr>
              <w:t>Candidate’s name:</w:t>
            </w:r>
          </w:p>
        </w:tc>
        <w:tc>
          <w:tcPr>
            <w:tcW w:w="73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7D2A8C6" w14:textId="77777777" w:rsidR="00D86B63" w:rsidRPr="00864D69" w:rsidRDefault="00D86B63" w:rsidP="007B6B09">
            <w:pPr>
              <w:jc w:val="right"/>
              <w:rPr>
                <w:rFonts w:ascii="Arial" w:hAnsi="Arial" w:cs="Arial"/>
              </w:rPr>
            </w:pPr>
          </w:p>
        </w:tc>
      </w:tr>
      <w:tr w:rsidR="0046399E" w:rsidRPr="00864D69" w14:paraId="20EAB7C9" w14:textId="77777777" w:rsidTr="00C64E36">
        <w:trPr>
          <w:trHeight w:val="206"/>
        </w:trPr>
        <w:tc>
          <w:tcPr>
            <w:tcW w:w="289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4916AF47" w14:textId="77777777" w:rsidR="0046399E" w:rsidRPr="00864D69" w:rsidRDefault="0046399E" w:rsidP="00C64E36">
            <w:pPr>
              <w:spacing w:before="20" w:after="20"/>
              <w:jc w:val="both"/>
              <w:rPr>
                <w:rFonts w:ascii="Arial" w:hAnsi="Arial" w:cs="Arial"/>
              </w:rPr>
            </w:pPr>
            <w:r w:rsidRPr="00864D69">
              <w:rPr>
                <w:rFonts w:ascii="Arial" w:hAnsi="Arial" w:cs="Arial"/>
              </w:rPr>
              <w:t>Current job title/position:</w:t>
            </w:r>
          </w:p>
        </w:tc>
        <w:tc>
          <w:tcPr>
            <w:tcW w:w="738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14:paraId="064F07CB" w14:textId="77777777" w:rsidR="0046399E" w:rsidRPr="00864D69" w:rsidRDefault="0046399E" w:rsidP="00455B98">
            <w:pPr>
              <w:rPr>
                <w:rFonts w:ascii="Arial" w:hAnsi="Arial" w:cs="Arial"/>
              </w:rPr>
            </w:pPr>
          </w:p>
        </w:tc>
      </w:tr>
      <w:tr w:rsidR="0046399E" w:rsidRPr="00864D69" w14:paraId="1DAECB6B" w14:textId="77777777" w:rsidTr="0046399E">
        <w:trPr>
          <w:trHeight w:val="249"/>
        </w:trPr>
        <w:tc>
          <w:tcPr>
            <w:tcW w:w="8298"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C6D9F1" w:themeFill="text2" w:themeFillTint="33"/>
          </w:tcPr>
          <w:p w14:paraId="679966F8" w14:textId="77777777" w:rsidR="0046399E" w:rsidRPr="00864D69" w:rsidRDefault="0046399E" w:rsidP="00C64E36">
            <w:pPr>
              <w:spacing w:before="20" w:after="20"/>
              <w:jc w:val="both"/>
              <w:rPr>
                <w:rFonts w:ascii="Arial" w:hAnsi="Arial" w:cs="Arial"/>
              </w:rPr>
            </w:pPr>
            <w:r w:rsidRPr="00864D69">
              <w:rPr>
                <w:rFonts w:ascii="Arial" w:hAnsi="Arial" w:cs="Arial"/>
              </w:rPr>
              <w:t xml:space="preserve">Dates of current employment at the </w:t>
            </w:r>
            <w:r w:rsidR="00356F04" w:rsidRPr="00864D69">
              <w:rPr>
                <w:rFonts w:ascii="Arial" w:hAnsi="Arial" w:cs="Arial"/>
              </w:rPr>
              <w:t>PEA</w:t>
            </w:r>
            <w:r w:rsidRPr="00864D69">
              <w:rPr>
                <w:rFonts w:ascii="Arial" w:hAnsi="Arial" w:cs="Arial"/>
              </w:rPr>
              <w:t xml:space="preserve"> (month/year–month/year):</w:t>
            </w:r>
            <w:r w:rsidRPr="00864D69">
              <w:rPr>
                <w:rStyle w:val="FootnoteReference"/>
                <w:rFonts w:ascii="Arial" w:hAnsi="Arial" w:cs="Arial"/>
              </w:rPr>
              <w:footnoteReference w:id="2"/>
            </w:r>
          </w:p>
        </w:tc>
        <w:tc>
          <w:tcPr>
            <w:tcW w:w="198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14:paraId="031026D8" w14:textId="77777777" w:rsidR="0046399E" w:rsidRPr="00864D69" w:rsidRDefault="0046399E" w:rsidP="0046399E">
            <w:pPr>
              <w:jc w:val="right"/>
              <w:rPr>
                <w:rFonts w:ascii="Arial" w:hAnsi="Arial" w:cs="Arial"/>
              </w:rPr>
            </w:pPr>
          </w:p>
        </w:tc>
      </w:tr>
    </w:tbl>
    <w:tbl>
      <w:tblPr>
        <w:tblStyle w:val="TableGrid"/>
        <w:tblW w:w="10278" w:type="dxa"/>
        <w:tblLook w:val="04A0" w:firstRow="1" w:lastRow="0" w:firstColumn="1" w:lastColumn="0" w:noHBand="0" w:noVBand="1"/>
      </w:tblPr>
      <w:tblGrid>
        <w:gridCol w:w="2898"/>
        <w:gridCol w:w="1170"/>
        <w:gridCol w:w="4230"/>
        <w:gridCol w:w="1980"/>
      </w:tblGrid>
      <w:tr w:rsidR="00805BC8" w:rsidRPr="00864D69" w14:paraId="11605126" w14:textId="77777777" w:rsidTr="007E3438">
        <w:tc>
          <w:tcPr>
            <w:tcW w:w="10278" w:type="dxa"/>
            <w:gridSpan w:val="4"/>
            <w:shd w:val="clear" w:color="auto" w:fill="17365D" w:themeFill="text2" w:themeFillShade="BF"/>
          </w:tcPr>
          <w:p w14:paraId="1E4327F3" w14:textId="77777777" w:rsidR="00805BC8" w:rsidRPr="00864D69" w:rsidRDefault="00E73213" w:rsidP="00C64E36">
            <w:pPr>
              <w:spacing w:before="20" w:after="20"/>
              <w:rPr>
                <w:rFonts w:ascii="Arial" w:hAnsi="Arial" w:cs="Arial"/>
                <w:b/>
              </w:rPr>
            </w:pPr>
            <w:r w:rsidRPr="00864D69">
              <w:rPr>
                <w:rFonts w:ascii="Arial" w:hAnsi="Arial" w:cs="Arial"/>
                <w:b/>
              </w:rPr>
              <w:t>Community</w:t>
            </w:r>
            <w:r w:rsidR="00A3332D" w:rsidRPr="00864D69">
              <w:rPr>
                <w:rFonts w:ascii="Arial" w:hAnsi="Arial" w:cs="Arial"/>
                <w:b/>
              </w:rPr>
              <w:t xml:space="preserve"> </w:t>
            </w:r>
            <w:r w:rsidR="00805BC8" w:rsidRPr="00864D69">
              <w:rPr>
                <w:rFonts w:ascii="Arial" w:hAnsi="Arial" w:cs="Arial"/>
                <w:b/>
              </w:rPr>
              <w:t>College or University Information</w:t>
            </w:r>
          </w:p>
        </w:tc>
      </w:tr>
      <w:tr w:rsidR="00805BC8" w:rsidRPr="00864D69" w14:paraId="5BF17D29" w14:textId="77777777" w:rsidTr="007E3438">
        <w:tc>
          <w:tcPr>
            <w:tcW w:w="10278" w:type="dxa"/>
            <w:gridSpan w:val="4"/>
            <w:shd w:val="clear" w:color="auto" w:fill="FFFFFF" w:themeFill="background1"/>
          </w:tcPr>
          <w:p w14:paraId="3715D74D" w14:textId="0B2D274A" w:rsidR="00805BC8" w:rsidRPr="00864D69" w:rsidRDefault="00805BC8" w:rsidP="00C64E36">
            <w:pPr>
              <w:spacing w:before="20" w:after="20"/>
              <w:rPr>
                <w:rFonts w:ascii="Arial" w:hAnsi="Arial" w:cs="Arial"/>
              </w:rPr>
            </w:pPr>
            <w:r w:rsidRPr="00864D69">
              <w:rPr>
                <w:rFonts w:ascii="Arial" w:hAnsi="Arial" w:cs="Arial"/>
              </w:rPr>
              <w:t xml:space="preserve">Complete this section with information about the </w:t>
            </w:r>
            <w:r w:rsidR="00A5534F">
              <w:rPr>
                <w:rFonts w:ascii="Arial" w:hAnsi="Arial" w:cs="Arial"/>
              </w:rPr>
              <w:t>State Board-approved public college or university</w:t>
            </w:r>
            <w:r w:rsidR="00A5534F">
              <w:rPr>
                <w:rStyle w:val="FootnoteReference"/>
                <w:rFonts w:ascii="Arial" w:hAnsi="Arial" w:cs="Arial"/>
              </w:rPr>
              <w:footnoteReference w:id="3"/>
            </w:r>
            <w:r w:rsidR="00A5534F">
              <w:rPr>
                <w:rFonts w:ascii="Arial" w:hAnsi="Arial" w:cs="Arial"/>
              </w:rPr>
              <w:t xml:space="preserve"> </w:t>
            </w:r>
            <w:r w:rsidRPr="00864D69">
              <w:rPr>
                <w:rFonts w:ascii="Arial" w:hAnsi="Arial" w:cs="Arial"/>
              </w:rPr>
              <w:t xml:space="preserve">that the candidate plans to attend to complete special education </w:t>
            </w:r>
            <w:r w:rsidR="00B04863" w:rsidRPr="00864D69">
              <w:rPr>
                <w:rFonts w:ascii="Arial" w:hAnsi="Arial" w:cs="Arial"/>
              </w:rPr>
              <w:t xml:space="preserve">teacher </w:t>
            </w:r>
            <w:r w:rsidR="00E73213" w:rsidRPr="00864D69">
              <w:rPr>
                <w:rFonts w:ascii="Arial" w:hAnsi="Arial" w:cs="Arial"/>
              </w:rPr>
              <w:t>certification</w:t>
            </w:r>
            <w:r w:rsidR="00B04863" w:rsidRPr="00864D69">
              <w:rPr>
                <w:rFonts w:ascii="Arial" w:hAnsi="Arial" w:cs="Arial"/>
              </w:rPr>
              <w:t>.</w:t>
            </w:r>
          </w:p>
        </w:tc>
      </w:tr>
      <w:tr w:rsidR="00455B98" w:rsidRPr="00864D69" w14:paraId="49D85134" w14:textId="77777777" w:rsidTr="0046399E">
        <w:tc>
          <w:tcPr>
            <w:tcW w:w="2898" w:type="dxa"/>
            <w:shd w:val="clear" w:color="auto" w:fill="C6D9F1" w:themeFill="text2" w:themeFillTint="33"/>
          </w:tcPr>
          <w:p w14:paraId="5A5B8614" w14:textId="77777777" w:rsidR="00455B98" w:rsidRPr="00864D69" w:rsidRDefault="00E73213" w:rsidP="00C64E36">
            <w:pPr>
              <w:spacing w:before="20" w:after="20"/>
              <w:rPr>
                <w:rFonts w:ascii="Arial" w:hAnsi="Arial" w:cs="Arial"/>
              </w:rPr>
            </w:pPr>
            <w:r w:rsidRPr="00864D69">
              <w:rPr>
                <w:rFonts w:ascii="Arial" w:hAnsi="Arial" w:cs="Arial"/>
              </w:rPr>
              <w:t xml:space="preserve">Community </w:t>
            </w:r>
            <w:r w:rsidR="00455B98" w:rsidRPr="00864D69">
              <w:rPr>
                <w:rFonts w:ascii="Arial" w:hAnsi="Arial" w:cs="Arial"/>
              </w:rPr>
              <w:t>college or university name:</w:t>
            </w:r>
          </w:p>
        </w:tc>
        <w:tc>
          <w:tcPr>
            <w:tcW w:w="7380" w:type="dxa"/>
            <w:gridSpan w:val="3"/>
          </w:tcPr>
          <w:p w14:paraId="04339499" w14:textId="77777777" w:rsidR="00455B98" w:rsidRPr="00864D69" w:rsidRDefault="00455B98" w:rsidP="00C64E36">
            <w:pPr>
              <w:spacing w:before="20" w:after="20"/>
              <w:rPr>
                <w:rFonts w:ascii="Arial" w:hAnsi="Arial" w:cs="Arial"/>
              </w:rPr>
            </w:pPr>
          </w:p>
        </w:tc>
      </w:tr>
      <w:tr w:rsidR="00455B98" w:rsidRPr="00864D69" w14:paraId="6BB8E728" w14:textId="77777777" w:rsidTr="0046399E">
        <w:tc>
          <w:tcPr>
            <w:tcW w:w="2898" w:type="dxa"/>
            <w:shd w:val="clear" w:color="auto" w:fill="C6D9F1" w:themeFill="text2" w:themeFillTint="33"/>
          </w:tcPr>
          <w:p w14:paraId="0AB00465" w14:textId="20B106B4" w:rsidR="00455B98" w:rsidRPr="00864D69" w:rsidRDefault="00A5534F" w:rsidP="00C64E36">
            <w:pPr>
              <w:spacing w:before="20" w:after="20"/>
              <w:rPr>
                <w:rFonts w:ascii="Arial" w:hAnsi="Arial" w:cs="Arial"/>
              </w:rPr>
            </w:pPr>
            <w:r>
              <w:rPr>
                <w:rFonts w:ascii="Arial" w:hAnsi="Arial" w:cs="Arial"/>
              </w:rPr>
              <w:t>Pathway to special education certification (e.g., intern, post-bac/MA)</w:t>
            </w:r>
            <w:r w:rsidR="00455B98" w:rsidRPr="00864D69">
              <w:rPr>
                <w:rFonts w:ascii="Arial" w:hAnsi="Arial" w:cs="Arial"/>
              </w:rPr>
              <w:t>:</w:t>
            </w:r>
          </w:p>
        </w:tc>
        <w:tc>
          <w:tcPr>
            <w:tcW w:w="7380" w:type="dxa"/>
            <w:gridSpan w:val="3"/>
          </w:tcPr>
          <w:p w14:paraId="1DA55BA1" w14:textId="77777777" w:rsidR="00455B98" w:rsidRPr="00864D69" w:rsidRDefault="00455B98" w:rsidP="00C64E36">
            <w:pPr>
              <w:spacing w:before="20" w:after="20"/>
              <w:rPr>
                <w:rFonts w:ascii="Arial" w:hAnsi="Arial" w:cs="Arial"/>
              </w:rPr>
            </w:pPr>
          </w:p>
        </w:tc>
      </w:tr>
      <w:tr w:rsidR="00455B98" w:rsidRPr="00864D69" w14:paraId="4066ED85" w14:textId="77777777" w:rsidTr="0046399E">
        <w:tc>
          <w:tcPr>
            <w:tcW w:w="4068" w:type="dxa"/>
            <w:gridSpan w:val="2"/>
            <w:shd w:val="clear" w:color="auto" w:fill="C6D9F1" w:themeFill="text2" w:themeFillTint="33"/>
          </w:tcPr>
          <w:p w14:paraId="2F88E829" w14:textId="77777777" w:rsidR="00455B98" w:rsidRPr="00864D69" w:rsidRDefault="00455B98" w:rsidP="00C64E36">
            <w:pPr>
              <w:spacing w:before="20" w:after="20"/>
              <w:rPr>
                <w:rFonts w:ascii="Arial" w:hAnsi="Arial" w:cs="Arial"/>
              </w:rPr>
            </w:pPr>
            <w:r w:rsidRPr="00864D69">
              <w:rPr>
                <w:rFonts w:ascii="Arial" w:hAnsi="Arial" w:cs="Arial"/>
              </w:rPr>
              <w:t>Website showing degree course requirements:</w:t>
            </w:r>
          </w:p>
        </w:tc>
        <w:tc>
          <w:tcPr>
            <w:tcW w:w="6210" w:type="dxa"/>
            <w:gridSpan w:val="2"/>
          </w:tcPr>
          <w:p w14:paraId="323F45D6" w14:textId="77777777" w:rsidR="00455B98" w:rsidRPr="00864D69" w:rsidRDefault="00455B98" w:rsidP="00C64E36">
            <w:pPr>
              <w:spacing w:before="20" w:after="20"/>
              <w:rPr>
                <w:rFonts w:ascii="Arial" w:hAnsi="Arial" w:cs="Arial"/>
              </w:rPr>
            </w:pPr>
          </w:p>
        </w:tc>
      </w:tr>
      <w:tr w:rsidR="00455B98" w:rsidRPr="00864D69" w14:paraId="216899C2" w14:textId="77777777" w:rsidTr="0046399E">
        <w:tc>
          <w:tcPr>
            <w:tcW w:w="4068" w:type="dxa"/>
            <w:gridSpan w:val="2"/>
            <w:shd w:val="clear" w:color="auto" w:fill="C6D9F1" w:themeFill="text2" w:themeFillTint="33"/>
          </w:tcPr>
          <w:p w14:paraId="47B2EBCC" w14:textId="77777777" w:rsidR="00455B98" w:rsidRPr="00864D69" w:rsidRDefault="00455B98" w:rsidP="00C64E36">
            <w:pPr>
              <w:spacing w:before="20" w:after="20"/>
              <w:rPr>
                <w:rFonts w:ascii="Arial" w:hAnsi="Arial" w:cs="Arial"/>
              </w:rPr>
            </w:pPr>
            <w:r w:rsidRPr="00864D69">
              <w:rPr>
                <w:rFonts w:ascii="Arial" w:hAnsi="Arial" w:cs="Arial"/>
              </w:rPr>
              <w:t>Tuition and fees schedule website:</w:t>
            </w:r>
          </w:p>
        </w:tc>
        <w:tc>
          <w:tcPr>
            <w:tcW w:w="6210" w:type="dxa"/>
            <w:gridSpan w:val="2"/>
          </w:tcPr>
          <w:p w14:paraId="360CBAD7" w14:textId="77777777" w:rsidR="00455B98" w:rsidRPr="00864D69" w:rsidRDefault="00455B98" w:rsidP="00C64E36">
            <w:pPr>
              <w:spacing w:before="20" w:after="20"/>
              <w:rPr>
                <w:rFonts w:ascii="Arial" w:hAnsi="Arial" w:cs="Arial"/>
              </w:rPr>
            </w:pPr>
          </w:p>
        </w:tc>
      </w:tr>
      <w:tr w:rsidR="006906A0" w:rsidRPr="00864D69" w14:paraId="7538E3BF" w14:textId="77777777" w:rsidTr="0046399E">
        <w:tc>
          <w:tcPr>
            <w:tcW w:w="8298" w:type="dxa"/>
            <w:gridSpan w:val="3"/>
            <w:shd w:val="clear" w:color="auto" w:fill="C6D9F1" w:themeFill="text2" w:themeFillTint="33"/>
          </w:tcPr>
          <w:p w14:paraId="44DF5E2D" w14:textId="77777777" w:rsidR="006906A0" w:rsidRPr="00864D69" w:rsidRDefault="006906A0" w:rsidP="00C64E36">
            <w:pPr>
              <w:spacing w:before="20" w:after="20"/>
              <w:rPr>
                <w:rFonts w:ascii="Arial" w:hAnsi="Arial" w:cs="Arial"/>
              </w:rPr>
            </w:pPr>
            <w:r w:rsidRPr="00864D69">
              <w:rPr>
                <w:rFonts w:ascii="Arial" w:hAnsi="Arial" w:cs="Arial"/>
              </w:rPr>
              <w:t>Anticipated number of state college or university semester credit hours to be completed durin</w:t>
            </w:r>
            <w:r w:rsidR="001B3CCF" w:rsidRPr="00864D69">
              <w:rPr>
                <w:rFonts w:ascii="Arial" w:hAnsi="Arial" w:cs="Arial"/>
              </w:rPr>
              <w:t>g the first year of the program:</w:t>
            </w:r>
          </w:p>
        </w:tc>
        <w:tc>
          <w:tcPr>
            <w:tcW w:w="1980" w:type="dxa"/>
          </w:tcPr>
          <w:p w14:paraId="482CAEC0" w14:textId="77777777" w:rsidR="006906A0" w:rsidRPr="00864D69" w:rsidRDefault="006906A0" w:rsidP="0046399E">
            <w:pPr>
              <w:jc w:val="right"/>
              <w:rPr>
                <w:rFonts w:ascii="Arial" w:hAnsi="Arial" w:cs="Arial"/>
              </w:rPr>
            </w:pPr>
          </w:p>
        </w:tc>
      </w:tr>
      <w:tr w:rsidR="006906A0" w:rsidRPr="00864D69" w14:paraId="15F675BF" w14:textId="77777777" w:rsidTr="0046399E">
        <w:tc>
          <w:tcPr>
            <w:tcW w:w="8298" w:type="dxa"/>
            <w:gridSpan w:val="3"/>
            <w:shd w:val="clear" w:color="auto" w:fill="C6D9F1" w:themeFill="text2" w:themeFillTint="33"/>
          </w:tcPr>
          <w:p w14:paraId="22861B16" w14:textId="77777777" w:rsidR="006906A0" w:rsidRPr="00864D69" w:rsidRDefault="00A3332D" w:rsidP="00C64E36">
            <w:pPr>
              <w:spacing w:before="20" w:after="20"/>
              <w:rPr>
                <w:rFonts w:ascii="Arial" w:hAnsi="Arial" w:cs="Arial"/>
              </w:rPr>
            </w:pPr>
            <w:r w:rsidRPr="00864D69">
              <w:rPr>
                <w:rFonts w:ascii="Arial" w:hAnsi="Arial" w:cs="Arial"/>
              </w:rPr>
              <w:t>Total</w:t>
            </w:r>
            <w:r w:rsidR="006906A0" w:rsidRPr="00864D69">
              <w:rPr>
                <w:rFonts w:ascii="Arial" w:hAnsi="Arial" w:cs="Arial"/>
              </w:rPr>
              <w:t xml:space="preserve"> number of state college or university semester credit hours </w:t>
            </w:r>
            <w:r w:rsidR="001B3CCF" w:rsidRPr="00864D69">
              <w:rPr>
                <w:rFonts w:ascii="Arial" w:hAnsi="Arial" w:cs="Arial"/>
              </w:rPr>
              <w:t xml:space="preserve">that will be paid </w:t>
            </w:r>
            <w:r w:rsidR="002C078D" w:rsidRPr="00864D69">
              <w:rPr>
                <w:rFonts w:ascii="Arial" w:hAnsi="Arial" w:cs="Arial"/>
              </w:rPr>
              <w:t xml:space="preserve">for </w:t>
            </w:r>
            <w:r w:rsidR="001B3CCF" w:rsidRPr="00864D69">
              <w:rPr>
                <w:rFonts w:ascii="Arial" w:hAnsi="Arial" w:cs="Arial"/>
              </w:rPr>
              <w:t xml:space="preserve">by this </w:t>
            </w:r>
            <w:r w:rsidR="00CD4041" w:rsidRPr="00864D69">
              <w:rPr>
                <w:rFonts w:ascii="Arial" w:hAnsi="Arial" w:cs="Arial"/>
              </w:rPr>
              <w:t>program</w:t>
            </w:r>
            <w:r w:rsidR="001B3CCF" w:rsidRPr="00864D69">
              <w:rPr>
                <w:rFonts w:ascii="Arial" w:hAnsi="Arial" w:cs="Arial"/>
              </w:rPr>
              <w:t>:</w:t>
            </w:r>
          </w:p>
        </w:tc>
        <w:tc>
          <w:tcPr>
            <w:tcW w:w="1980" w:type="dxa"/>
          </w:tcPr>
          <w:p w14:paraId="0DC9E8D9" w14:textId="77777777" w:rsidR="006906A0" w:rsidRPr="00864D69" w:rsidRDefault="006906A0" w:rsidP="0046399E">
            <w:pPr>
              <w:jc w:val="right"/>
              <w:rPr>
                <w:rFonts w:ascii="Arial" w:hAnsi="Arial" w:cs="Arial"/>
              </w:rPr>
            </w:pPr>
          </w:p>
        </w:tc>
      </w:tr>
      <w:tr w:rsidR="001B3CCF" w:rsidRPr="00864D69" w14:paraId="1A424B52" w14:textId="77777777" w:rsidTr="001B3CCF">
        <w:tc>
          <w:tcPr>
            <w:tcW w:w="10278" w:type="dxa"/>
            <w:gridSpan w:val="4"/>
            <w:shd w:val="clear" w:color="auto" w:fill="17365D" w:themeFill="text2" w:themeFillShade="BF"/>
          </w:tcPr>
          <w:p w14:paraId="2B0FDA9C" w14:textId="77777777" w:rsidR="001B3CCF" w:rsidRPr="00864D69" w:rsidRDefault="001B3CCF" w:rsidP="00C64E36">
            <w:pPr>
              <w:spacing w:before="20" w:after="20"/>
              <w:rPr>
                <w:rFonts w:ascii="Arial" w:hAnsi="Arial" w:cs="Arial"/>
                <w:b/>
              </w:rPr>
            </w:pPr>
            <w:r w:rsidRPr="00864D69">
              <w:rPr>
                <w:rFonts w:ascii="Arial" w:hAnsi="Arial" w:cs="Arial"/>
                <w:b/>
              </w:rPr>
              <w:t>Estimated First-Year Funding Needs</w:t>
            </w:r>
          </w:p>
        </w:tc>
      </w:tr>
      <w:tr w:rsidR="001B3CCF" w:rsidRPr="00864D69" w14:paraId="2EFC392B" w14:textId="77777777" w:rsidTr="001B3CCF">
        <w:tc>
          <w:tcPr>
            <w:tcW w:w="10278" w:type="dxa"/>
            <w:gridSpan w:val="4"/>
            <w:shd w:val="clear" w:color="auto" w:fill="auto"/>
          </w:tcPr>
          <w:p w14:paraId="7C50488D" w14:textId="46B67F4A" w:rsidR="001B3CCF" w:rsidRPr="00864D69" w:rsidRDefault="001B3CCF" w:rsidP="00C64E36">
            <w:pPr>
              <w:spacing w:before="20" w:after="20"/>
              <w:rPr>
                <w:rFonts w:ascii="Arial" w:hAnsi="Arial" w:cs="Arial"/>
              </w:rPr>
            </w:pPr>
            <w:r w:rsidRPr="00864D69">
              <w:rPr>
                <w:rFonts w:ascii="Arial" w:hAnsi="Arial" w:cs="Arial"/>
              </w:rPr>
              <w:t xml:space="preserve">Based on the information provided in this Candidate Education Plan, estimate the total amount of funds that will be needed for this candidate’s </w:t>
            </w:r>
            <w:r w:rsidR="00C1151E" w:rsidRPr="00864D69">
              <w:rPr>
                <w:rFonts w:ascii="Arial" w:hAnsi="Arial" w:cs="Arial"/>
              </w:rPr>
              <w:t>first</w:t>
            </w:r>
            <w:r w:rsidR="00C1151E">
              <w:rPr>
                <w:rFonts w:ascii="Arial" w:hAnsi="Arial" w:cs="Arial"/>
              </w:rPr>
              <w:t>-</w:t>
            </w:r>
            <w:r w:rsidRPr="00864D69">
              <w:rPr>
                <w:rFonts w:ascii="Arial" w:hAnsi="Arial" w:cs="Arial"/>
              </w:rPr>
              <w:t>year tuition</w:t>
            </w:r>
            <w:r w:rsidR="009923A6">
              <w:rPr>
                <w:rFonts w:ascii="Arial" w:hAnsi="Arial" w:cs="Arial"/>
              </w:rPr>
              <w:t xml:space="preserve">, </w:t>
            </w:r>
            <w:r w:rsidRPr="00864D69">
              <w:rPr>
                <w:rFonts w:ascii="Arial" w:hAnsi="Arial" w:cs="Arial"/>
              </w:rPr>
              <w:t>fees</w:t>
            </w:r>
            <w:r w:rsidR="006C3681">
              <w:rPr>
                <w:rFonts w:ascii="Arial" w:hAnsi="Arial" w:cs="Arial"/>
              </w:rPr>
              <w:t>,</w:t>
            </w:r>
            <w:r w:rsidR="0011149E" w:rsidRPr="00864D69">
              <w:rPr>
                <w:rFonts w:ascii="Arial" w:hAnsi="Arial" w:cs="Arial"/>
              </w:rPr>
              <w:t xml:space="preserve"> </w:t>
            </w:r>
            <w:r w:rsidR="00CD4041" w:rsidRPr="00864D69">
              <w:rPr>
                <w:rFonts w:ascii="Arial" w:hAnsi="Arial" w:cs="Arial"/>
              </w:rPr>
              <w:t>and textbook</w:t>
            </w:r>
            <w:r w:rsidR="003C730E">
              <w:rPr>
                <w:rFonts w:ascii="Arial" w:hAnsi="Arial" w:cs="Arial"/>
              </w:rPr>
              <w:t>s.</w:t>
            </w:r>
          </w:p>
        </w:tc>
      </w:tr>
      <w:tr w:rsidR="001B3CCF" w:rsidRPr="00864D69" w14:paraId="0C2BAA83" w14:textId="77777777" w:rsidTr="001B3CCF">
        <w:tc>
          <w:tcPr>
            <w:tcW w:w="8298" w:type="dxa"/>
            <w:gridSpan w:val="3"/>
            <w:shd w:val="clear" w:color="auto" w:fill="C6D9F1" w:themeFill="text2" w:themeFillTint="33"/>
          </w:tcPr>
          <w:p w14:paraId="1D29E87C" w14:textId="77777777" w:rsidR="001B3CCF" w:rsidRPr="00864D69" w:rsidRDefault="001B3CCF" w:rsidP="00C64E36">
            <w:pPr>
              <w:spacing w:before="20" w:after="20"/>
              <w:rPr>
                <w:rFonts w:ascii="Arial" w:hAnsi="Arial" w:cs="Arial"/>
              </w:rPr>
            </w:pPr>
            <w:r w:rsidRPr="00864D69">
              <w:rPr>
                <w:rFonts w:ascii="Arial" w:hAnsi="Arial" w:cs="Arial"/>
              </w:rPr>
              <w:t>Estimated first-year funding needs:</w:t>
            </w:r>
          </w:p>
        </w:tc>
        <w:tc>
          <w:tcPr>
            <w:tcW w:w="1980" w:type="dxa"/>
            <w:shd w:val="clear" w:color="auto" w:fill="auto"/>
          </w:tcPr>
          <w:p w14:paraId="6BC8A9EC" w14:textId="77777777" w:rsidR="001B3CCF" w:rsidRPr="00864D69" w:rsidRDefault="001B3CCF" w:rsidP="001B3CCF">
            <w:pPr>
              <w:jc w:val="right"/>
              <w:rPr>
                <w:rFonts w:ascii="Arial" w:hAnsi="Arial" w:cs="Arial"/>
              </w:rPr>
            </w:pPr>
          </w:p>
        </w:tc>
      </w:tr>
    </w:tbl>
    <w:p w14:paraId="6683D2D3" w14:textId="77777777" w:rsidR="00E05AE5" w:rsidRPr="002A21AC" w:rsidRDefault="00E05AE5" w:rsidP="00673C2A">
      <w:pPr>
        <w:rPr>
          <w:rFonts w:ascii="Arial" w:hAnsi="Arial" w:cs="Arial"/>
          <w:b/>
          <w:smallCaps/>
          <w:color w:val="FF0000"/>
          <w:sz w:val="20"/>
          <w:szCs w:val="20"/>
        </w:rPr>
      </w:pPr>
    </w:p>
    <w:sectPr w:rsidR="00E05AE5" w:rsidRPr="002A21AC" w:rsidSect="00AC54DB">
      <w:headerReference w:type="even" r:id="rId26"/>
      <w:headerReference w:type="default" r:id="rId27"/>
      <w:footerReference w:type="even" r:id="rId28"/>
      <w:footerReference w:type="default" r:id="rId29"/>
      <w:headerReference w:type="first" r:id="rId30"/>
      <w:footerReference w:type="first" r:id="rId31"/>
      <w:pgSz w:w="12240" w:h="15840"/>
      <w:pgMar w:top="720" w:right="1080" w:bottom="720" w:left="108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F11F9" w14:textId="77777777" w:rsidR="00201FDA" w:rsidRDefault="00201FDA" w:rsidP="00C455E2">
      <w:r>
        <w:separator/>
      </w:r>
    </w:p>
  </w:endnote>
  <w:endnote w:type="continuationSeparator" w:id="0">
    <w:p w14:paraId="1172A4A9" w14:textId="77777777" w:rsidR="00201FDA" w:rsidRDefault="00201FDA" w:rsidP="00C455E2">
      <w:r>
        <w:continuationSeparator/>
      </w:r>
    </w:p>
  </w:endnote>
  <w:endnote w:type="continuationNotice" w:id="1">
    <w:p w14:paraId="51D34DD6" w14:textId="77777777" w:rsidR="00201FDA" w:rsidRDefault="00201F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FC009" w14:textId="77777777" w:rsidR="00EC63D6" w:rsidRDefault="00EC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93338"/>
      <w:docPartObj>
        <w:docPartGallery w:val="Page Numbers (Bottom of Page)"/>
        <w:docPartUnique/>
      </w:docPartObj>
    </w:sdtPr>
    <w:sdtEndPr>
      <w:rPr>
        <w:noProof/>
        <w:sz w:val="20"/>
        <w:szCs w:val="20"/>
      </w:rPr>
    </w:sdtEndPr>
    <w:sdtContent>
      <w:p w14:paraId="7C2CF86E" w14:textId="77777777" w:rsidR="00AD3C5F" w:rsidRPr="0004071C" w:rsidRDefault="001B0FEF">
        <w:pPr>
          <w:pStyle w:val="Footer"/>
          <w:jc w:val="right"/>
          <w:rPr>
            <w:rFonts w:ascii="Arial" w:hAnsi="Arial" w:cs="Arial"/>
            <w:noProof/>
            <w:sz w:val="18"/>
            <w:szCs w:val="18"/>
          </w:rPr>
        </w:pPr>
        <w:r w:rsidRPr="0004071C">
          <w:rPr>
            <w:rFonts w:ascii="Arial" w:hAnsi="Arial" w:cs="Arial"/>
            <w:sz w:val="18"/>
            <w:szCs w:val="18"/>
          </w:rPr>
          <w:fldChar w:fldCharType="begin"/>
        </w:r>
        <w:r w:rsidRPr="0004071C">
          <w:rPr>
            <w:rFonts w:ascii="Arial" w:hAnsi="Arial" w:cs="Arial"/>
            <w:sz w:val="18"/>
            <w:szCs w:val="18"/>
          </w:rPr>
          <w:instrText xml:space="preserve"> PAGE   \* MERGEFORMAT </w:instrText>
        </w:r>
        <w:r w:rsidRPr="0004071C">
          <w:rPr>
            <w:rFonts w:ascii="Arial" w:hAnsi="Arial" w:cs="Arial"/>
            <w:sz w:val="18"/>
            <w:szCs w:val="18"/>
          </w:rPr>
          <w:fldChar w:fldCharType="separate"/>
        </w:r>
        <w:r w:rsidR="003C1079" w:rsidRPr="0004071C">
          <w:rPr>
            <w:rFonts w:ascii="Arial" w:hAnsi="Arial" w:cs="Arial"/>
            <w:noProof/>
            <w:sz w:val="18"/>
            <w:szCs w:val="18"/>
          </w:rPr>
          <w:t>1</w:t>
        </w:r>
        <w:r w:rsidRPr="0004071C">
          <w:rPr>
            <w:rFonts w:ascii="Arial" w:hAnsi="Arial" w:cs="Arial"/>
            <w:noProof/>
            <w:sz w:val="18"/>
            <w:szCs w:val="18"/>
          </w:rPr>
          <w:fldChar w:fldCharType="end"/>
        </w:r>
      </w:p>
      <w:p w14:paraId="644380AE" w14:textId="7646A9C3" w:rsidR="00AD3C5F" w:rsidRPr="0004071C" w:rsidRDefault="0085394A">
        <w:pPr>
          <w:pStyle w:val="Footer"/>
          <w:jc w:val="right"/>
          <w:rPr>
            <w:rFonts w:ascii="Arial" w:hAnsi="Arial" w:cs="Arial"/>
            <w:noProof/>
            <w:sz w:val="18"/>
            <w:szCs w:val="18"/>
          </w:rPr>
        </w:pPr>
        <w:r>
          <w:rPr>
            <w:rFonts w:ascii="Arial" w:hAnsi="Arial" w:cs="Arial"/>
            <w:noProof/>
            <w:sz w:val="18"/>
            <w:szCs w:val="18"/>
          </w:rPr>
          <w:t>GETSET</w:t>
        </w:r>
        <w:r w:rsidR="00AD3C5F" w:rsidRPr="0004071C">
          <w:rPr>
            <w:rFonts w:ascii="Arial" w:hAnsi="Arial" w:cs="Arial"/>
            <w:noProof/>
            <w:sz w:val="18"/>
            <w:szCs w:val="18"/>
          </w:rPr>
          <w:t xml:space="preserve"> 20</w:t>
        </w:r>
        <w:r w:rsidR="0011149E" w:rsidRPr="0004071C">
          <w:rPr>
            <w:rFonts w:ascii="Arial" w:hAnsi="Arial" w:cs="Arial"/>
            <w:noProof/>
            <w:sz w:val="18"/>
            <w:szCs w:val="18"/>
          </w:rPr>
          <w:t>20</w:t>
        </w:r>
      </w:p>
      <w:p w14:paraId="0CAC82A2" w14:textId="59987BD5" w:rsidR="001B0FEF" w:rsidRPr="002D44DE" w:rsidRDefault="00356F04">
        <w:pPr>
          <w:pStyle w:val="Footer"/>
          <w:jc w:val="right"/>
          <w:rPr>
            <w:sz w:val="20"/>
            <w:szCs w:val="20"/>
          </w:rPr>
        </w:pPr>
        <w:r w:rsidRPr="0004071C">
          <w:rPr>
            <w:rFonts w:ascii="Arial" w:hAnsi="Arial" w:cs="Arial"/>
            <w:noProof/>
            <w:sz w:val="18"/>
            <w:szCs w:val="18"/>
          </w:rPr>
          <w:t xml:space="preserve">Updated: </w:t>
        </w:r>
        <w:r w:rsidR="007062E3">
          <w:rPr>
            <w:rFonts w:ascii="Arial" w:hAnsi="Arial" w:cs="Arial"/>
            <w:noProof/>
            <w:sz w:val="18"/>
            <w:szCs w:val="18"/>
          </w:rPr>
          <w:t>2.</w:t>
        </w:r>
        <w:r w:rsidR="00CE317E">
          <w:rPr>
            <w:rFonts w:ascii="Arial" w:hAnsi="Arial" w:cs="Arial"/>
            <w:noProof/>
            <w:sz w:val="18"/>
            <w:szCs w:val="18"/>
          </w:rPr>
          <w:t>1</w:t>
        </w:r>
        <w:r w:rsidR="00EC63D6">
          <w:rPr>
            <w:rFonts w:ascii="Arial" w:hAnsi="Arial" w:cs="Arial"/>
            <w:noProof/>
            <w:sz w:val="18"/>
            <w:szCs w:val="18"/>
          </w:rPr>
          <w:t>7</w:t>
        </w:r>
        <w:r w:rsidR="007062E3">
          <w:rPr>
            <w:rFonts w:ascii="Arial" w:hAnsi="Arial" w:cs="Arial"/>
            <w:noProof/>
            <w:sz w:val="18"/>
            <w:szCs w:val="18"/>
          </w:rPr>
          <w:t>.20</w:t>
        </w:r>
      </w:p>
    </w:sdtContent>
  </w:sdt>
  <w:p w14:paraId="511C3826" w14:textId="77777777" w:rsidR="001B0FEF" w:rsidRDefault="001B0F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33E47" w14:textId="5D067F61" w:rsidR="00CA0CD4" w:rsidRPr="00CA0CD4" w:rsidRDefault="00CA0CD4" w:rsidP="00CA0CD4">
    <w:pPr>
      <w:pStyle w:val="Foote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51638" w14:textId="77777777" w:rsidR="001B0FEF" w:rsidRDefault="001B0F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159059"/>
      <w:docPartObj>
        <w:docPartGallery w:val="Page Numbers (Bottom of Page)"/>
        <w:docPartUnique/>
      </w:docPartObj>
    </w:sdtPr>
    <w:sdtEndPr>
      <w:rPr>
        <w:noProof/>
      </w:rPr>
    </w:sdtEndPr>
    <w:sdtContent>
      <w:p w14:paraId="7B480C2E" w14:textId="77777777" w:rsidR="00927079" w:rsidRPr="0004071C" w:rsidRDefault="001B0FEF">
        <w:pPr>
          <w:pStyle w:val="Footer"/>
          <w:jc w:val="right"/>
          <w:rPr>
            <w:rFonts w:ascii="Arial" w:hAnsi="Arial" w:cs="Arial"/>
            <w:noProof/>
            <w:sz w:val="18"/>
            <w:szCs w:val="18"/>
          </w:rPr>
        </w:pPr>
        <w:r w:rsidRPr="0004071C">
          <w:rPr>
            <w:rFonts w:ascii="Arial" w:hAnsi="Arial" w:cs="Arial"/>
            <w:sz w:val="18"/>
            <w:szCs w:val="18"/>
          </w:rPr>
          <w:fldChar w:fldCharType="begin"/>
        </w:r>
        <w:r w:rsidRPr="0004071C">
          <w:rPr>
            <w:rFonts w:ascii="Arial" w:hAnsi="Arial" w:cs="Arial"/>
            <w:sz w:val="18"/>
            <w:szCs w:val="18"/>
          </w:rPr>
          <w:instrText xml:space="preserve"> PAGE   \* MERGEFORMAT </w:instrText>
        </w:r>
        <w:r w:rsidRPr="0004071C">
          <w:rPr>
            <w:rFonts w:ascii="Arial" w:hAnsi="Arial" w:cs="Arial"/>
            <w:sz w:val="18"/>
            <w:szCs w:val="18"/>
          </w:rPr>
          <w:fldChar w:fldCharType="separate"/>
        </w:r>
        <w:r w:rsidR="003C1079" w:rsidRPr="0004071C">
          <w:rPr>
            <w:rFonts w:ascii="Arial" w:hAnsi="Arial" w:cs="Arial"/>
            <w:noProof/>
            <w:sz w:val="18"/>
            <w:szCs w:val="18"/>
          </w:rPr>
          <w:t>5</w:t>
        </w:r>
        <w:r w:rsidRPr="0004071C">
          <w:rPr>
            <w:rFonts w:ascii="Arial" w:hAnsi="Arial" w:cs="Arial"/>
            <w:noProof/>
            <w:sz w:val="18"/>
            <w:szCs w:val="18"/>
          </w:rPr>
          <w:fldChar w:fldCharType="end"/>
        </w:r>
      </w:p>
      <w:p w14:paraId="16082ABD" w14:textId="1C2AD946" w:rsidR="00927079" w:rsidRPr="0004071C" w:rsidRDefault="00274331">
        <w:pPr>
          <w:pStyle w:val="Footer"/>
          <w:jc w:val="right"/>
          <w:rPr>
            <w:rFonts w:ascii="Arial" w:hAnsi="Arial" w:cs="Arial"/>
            <w:noProof/>
            <w:sz w:val="18"/>
            <w:szCs w:val="18"/>
          </w:rPr>
        </w:pPr>
        <w:r>
          <w:rPr>
            <w:rFonts w:ascii="Arial" w:hAnsi="Arial" w:cs="Arial"/>
            <w:noProof/>
            <w:sz w:val="18"/>
            <w:szCs w:val="18"/>
          </w:rPr>
          <w:t>GETSET</w:t>
        </w:r>
        <w:r w:rsidR="00927079" w:rsidRPr="0004071C">
          <w:rPr>
            <w:rFonts w:ascii="Arial" w:hAnsi="Arial" w:cs="Arial"/>
            <w:noProof/>
            <w:sz w:val="18"/>
            <w:szCs w:val="18"/>
          </w:rPr>
          <w:t xml:space="preserve"> 20</w:t>
        </w:r>
        <w:r w:rsidR="005F2CC1" w:rsidRPr="0004071C">
          <w:rPr>
            <w:rFonts w:ascii="Arial" w:hAnsi="Arial" w:cs="Arial"/>
            <w:noProof/>
            <w:sz w:val="18"/>
            <w:szCs w:val="18"/>
          </w:rPr>
          <w:t>20</w:t>
        </w:r>
      </w:p>
      <w:p w14:paraId="525C4909" w14:textId="4BD0CEF9" w:rsidR="001B0FEF" w:rsidRDefault="000413B5">
        <w:pPr>
          <w:pStyle w:val="Footer"/>
          <w:jc w:val="right"/>
        </w:pPr>
        <w:r w:rsidRPr="0004071C">
          <w:rPr>
            <w:rFonts w:ascii="Arial" w:hAnsi="Arial" w:cs="Arial"/>
            <w:noProof/>
            <w:sz w:val="18"/>
            <w:szCs w:val="18"/>
          </w:rPr>
          <w:t xml:space="preserve">Updated: </w:t>
        </w:r>
        <w:r w:rsidR="007062E3">
          <w:rPr>
            <w:rFonts w:ascii="Arial" w:hAnsi="Arial" w:cs="Arial"/>
            <w:noProof/>
            <w:sz w:val="18"/>
            <w:szCs w:val="18"/>
          </w:rPr>
          <w:t>2.</w:t>
        </w:r>
        <w:r w:rsidR="00CE317E">
          <w:rPr>
            <w:rFonts w:ascii="Arial" w:hAnsi="Arial" w:cs="Arial"/>
            <w:noProof/>
            <w:sz w:val="18"/>
            <w:szCs w:val="18"/>
          </w:rPr>
          <w:t>1</w:t>
        </w:r>
        <w:r w:rsidR="00EC3D71">
          <w:rPr>
            <w:rFonts w:ascii="Arial" w:hAnsi="Arial" w:cs="Arial"/>
            <w:noProof/>
            <w:sz w:val="18"/>
            <w:szCs w:val="18"/>
          </w:rPr>
          <w:t>7</w:t>
        </w:r>
        <w:r w:rsidR="00CE317E">
          <w:rPr>
            <w:rFonts w:ascii="Arial" w:hAnsi="Arial" w:cs="Arial"/>
            <w:noProof/>
            <w:sz w:val="18"/>
            <w:szCs w:val="18"/>
          </w:rPr>
          <w:t>.</w:t>
        </w:r>
        <w:r w:rsidR="007062E3">
          <w:rPr>
            <w:rFonts w:ascii="Arial" w:hAnsi="Arial" w:cs="Arial"/>
            <w:noProof/>
            <w:sz w:val="18"/>
            <w:szCs w:val="18"/>
          </w:rPr>
          <w:t>20</w:t>
        </w:r>
      </w:p>
    </w:sdtContent>
  </w:sdt>
  <w:p w14:paraId="396AB6D6" w14:textId="77777777" w:rsidR="001B0FEF" w:rsidRDefault="001B0FE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99449" w14:textId="77777777" w:rsidR="001B0FEF" w:rsidRDefault="001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CAF5C" w14:textId="77777777" w:rsidR="00201FDA" w:rsidRDefault="00201FDA" w:rsidP="00C455E2">
      <w:r>
        <w:separator/>
      </w:r>
    </w:p>
  </w:footnote>
  <w:footnote w:type="continuationSeparator" w:id="0">
    <w:p w14:paraId="537B1983" w14:textId="77777777" w:rsidR="00201FDA" w:rsidRDefault="00201FDA" w:rsidP="00C455E2">
      <w:r>
        <w:continuationSeparator/>
      </w:r>
    </w:p>
  </w:footnote>
  <w:footnote w:type="continuationNotice" w:id="1">
    <w:p w14:paraId="5ABDCF59" w14:textId="77777777" w:rsidR="00201FDA" w:rsidRDefault="00201FDA"/>
  </w:footnote>
  <w:footnote w:id="2">
    <w:p w14:paraId="0C777003" w14:textId="70AE0BE5" w:rsidR="0046399E" w:rsidRPr="00864D69" w:rsidRDefault="0046399E" w:rsidP="0046399E">
      <w:pPr>
        <w:pStyle w:val="FootnoteText"/>
        <w:rPr>
          <w:rFonts w:ascii="Arial" w:hAnsi="Arial" w:cs="Arial"/>
        </w:rPr>
      </w:pPr>
      <w:r w:rsidRPr="00864D69">
        <w:rPr>
          <w:rStyle w:val="FootnoteReference"/>
          <w:rFonts w:ascii="Arial" w:hAnsi="Arial" w:cs="Arial"/>
        </w:rPr>
        <w:footnoteRef/>
      </w:r>
      <w:r w:rsidRPr="00864D69">
        <w:rPr>
          <w:rFonts w:ascii="Arial" w:hAnsi="Arial" w:cs="Arial"/>
        </w:rPr>
        <w:t xml:space="preserve"> </w:t>
      </w:r>
      <w:r w:rsidRPr="00864D69">
        <w:rPr>
          <w:rFonts w:ascii="Arial" w:hAnsi="Arial" w:cs="Arial"/>
          <w:sz w:val="18"/>
          <w:szCs w:val="18"/>
        </w:rPr>
        <w:t xml:space="preserve">The </w:t>
      </w:r>
      <w:r w:rsidR="00A5534F">
        <w:rPr>
          <w:rFonts w:ascii="Arial" w:hAnsi="Arial" w:cs="Arial"/>
          <w:sz w:val="18"/>
          <w:szCs w:val="18"/>
        </w:rPr>
        <w:t>teacher</w:t>
      </w:r>
      <w:r w:rsidRPr="00864D69">
        <w:rPr>
          <w:rFonts w:ascii="Arial" w:hAnsi="Arial" w:cs="Arial"/>
          <w:sz w:val="18"/>
          <w:szCs w:val="18"/>
        </w:rPr>
        <w:t xml:space="preserve"> must have been employed by the </w:t>
      </w:r>
      <w:r w:rsidR="00356F04" w:rsidRPr="00864D69">
        <w:rPr>
          <w:rFonts w:ascii="Arial" w:hAnsi="Arial" w:cs="Arial"/>
          <w:sz w:val="18"/>
          <w:szCs w:val="18"/>
        </w:rPr>
        <w:t>PEA</w:t>
      </w:r>
      <w:r w:rsidRPr="00864D69">
        <w:rPr>
          <w:rFonts w:ascii="Arial" w:hAnsi="Arial" w:cs="Arial"/>
          <w:sz w:val="18"/>
          <w:szCs w:val="18"/>
        </w:rPr>
        <w:t xml:space="preserve"> for two years by J</w:t>
      </w:r>
      <w:r w:rsidR="00CD4041" w:rsidRPr="00864D69">
        <w:rPr>
          <w:rFonts w:ascii="Arial" w:hAnsi="Arial" w:cs="Arial"/>
          <w:sz w:val="18"/>
          <w:szCs w:val="18"/>
        </w:rPr>
        <w:t>une</w:t>
      </w:r>
      <w:r w:rsidRPr="00864D69">
        <w:rPr>
          <w:rFonts w:ascii="Arial" w:hAnsi="Arial" w:cs="Arial"/>
          <w:sz w:val="18"/>
          <w:szCs w:val="18"/>
        </w:rPr>
        <w:t xml:space="preserve"> 30, 20</w:t>
      </w:r>
      <w:r w:rsidR="005F2CC1" w:rsidRPr="00864D69">
        <w:rPr>
          <w:rFonts w:ascii="Arial" w:hAnsi="Arial" w:cs="Arial"/>
          <w:sz w:val="18"/>
          <w:szCs w:val="18"/>
        </w:rPr>
        <w:t>20</w:t>
      </w:r>
      <w:r w:rsidRPr="00864D69">
        <w:rPr>
          <w:rFonts w:ascii="Arial" w:hAnsi="Arial" w:cs="Arial"/>
          <w:sz w:val="18"/>
          <w:szCs w:val="18"/>
        </w:rPr>
        <w:t xml:space="preserve"> to be eligible for this tuition assistance program.</w:t>
      </w:r>
    </w:p>
  </w:footnote>
  <w:footnote w:id="3">
    <w:p w14:paraId="5E48F26F" w14:textId="24ABFBAF" w:rsidR="00A5534F" w:rsidRDefault="00A5534F">
      <w:pPr>
        <w:pStyle w:val="FootnoteText"/>
      </w:pPr>
      <w:r>
        <w:rPr>
          <w:rStyle w:val="FootnoteReference"/>
        </w:rPr>
        <w:footnoteRef/>
      </w:r>
      <w:r>
        <w:t xml:space="preserve"> </w:t>
      </w:r>
      <w:r>
        <w:rPr>
          <w:rFonts w:ascii="Arial" w:hAnsi="Arial" w:cs="Arial"/>
          <w:sz w:val="18"/>
          <w:szCs w:val="18"/>
        </w:rPr>
        <w:t>Funding from this tuition assistance program cannot be used to pay for p</w:t>
      </w:r>
      <w:r w:rsidRPr="00A5534F">
        <w:rPr>
          <w:rFonts w:ascii="Arial" w:hAnsi="Arial" w:cs="Arial"/>
          <w:sz w:val="18"/>
          <w:szCs w:val="18"/>
        </w:rPr>
        <w:t>rivate for-profit colleges and universities, even if they are on the Arizona State Board EPP approved programs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47F6" w14:textId="77777777" w:rsidR="00EC63D6" w:rsidRDefault="00EC63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89EB8" w14:textId="77777777" w:rsidR="00EC63D6" w:rsidRDefault="00EC63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B7259" w14:textId="77777777" w:rsidR="00EC63D6" w:rsidRDefault="00EC63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EBF3F" w14:textId="77777777" w:rsidR="001B0FEF" w:rsidRDefault="001B0F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3BB2C" w14:textId="77777777" w:rsidR="001B0FEF" w:rsidRDefault="001B0FE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2BEB7" w14:textId="77777777" w:rsidR="001B0FEF" w:rsidRDefault="001B0F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42AB7"/>
    <w:multiLevelType w:val="hybridMultilevel"/>
    <w:tmpl w:val="F16ECF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04671B"/>
    <w:multiLevelType w:val="hybridMultilevel"/>
    <w:tmpl w:val="D58630AA"/>
    <w:lvl w:ilvl="0" w:tplc="7CBA615E">
      <w:start w:val="1"/>
      <w:numFmt w:val="lowerLetter"/>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876"/>
    <w:multiLevelType w:val="hybridMultilevel"/>
    <w:tmpl w:val="B2F017B0"/>
    <w:lvl w:ilvl="0" w:tplc="01766420">
      <w:start w:val="1"/>
      <w:numFmt w:val="decimal"/>
      <w:lvlText w:val="%1."/>
      <w:lvlJc w:val="left"/>
      <w:pPr>
        <w:ind w:left="360" w:hanging="360"/>
      </w:pPr>
      <w:rPr>
        <w:rFonts w:ascii="Times New Roman" w:hAnsi="Times New Roman" w:hint="default"/>
        <w:b w:val="0"/>
        <w:i w:val="0"/>
        <w:sz w:val="1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D1DEA"/>
    <w:multiLevelType w:val="hybridMultilevel"/>
    <w:tmpl w:val="6C42B1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C99043C"/>
    <w:multiLevelType w:val="hybridMultilevel"/>
    <w:tmpl w:val="314A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C432CC"/>
    <w:multiLevelType w:val="hybridMultilevel"/>
    <w:tmpl w:val="E8046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41B33"/>
    <w:multiLevelType w:val="hybridMultilevel"/>
    <w:tmpl w:val="D4B858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3C08CF"/>
    <w:multiLevelType w:val="hybridMultilevel"/>
    <w:tmpl w:val="799E1CAE"/>
    <w:lvl w:ilvl="0" w:tplc="BA92218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7"/>
  </w:num>
  <w:num w:numId="3">
    <w:abstractNumId w:val="1"/>
  </w:num>
  <w:num w:numId="4">
    <w:abstractNumId w:val="6"/>
  </w:num>
  <w:num w:numId="5">
    <w:abstractNumId w:val="0"/>
  </w:num>
  <w:num w:numId="6">
    <w:abstractNumId w:val="3"/>
  </w:num>
  <w:num w:numId="7">
    <w:abstractNumId w:val="5"/>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tDQ2tbA0MzIytDRS0lEKTi0uzszPAykwqgUAU653liwAAAA="/>
  </w:docVars>
  <w:rsids>
    <w:rsidRoot w:val="00C455E2"/>
    <w:rsid w:val="00001F25"/>
    <w:rsid w:val="000027AA"/>
    <w:rsid w:val="0001277C"/>
    <w:rsid w:val="00030A20"/>
    <w:rsid w:val="00035372"/>
    <w:rsid w:val="0004071C"/>
    <w:rsid w:val="000413B5"/>
    <w:rsid w:val="000415F5"/>
    <w:rsid w:val="00041EE3"/>
    <w:rsid w:val="0004604D"/>
    <w:rsid w:val="000463CE"/>
    <w:rsid w:val="0005411A"/>
    <w:rsid w:val="00057C7D"/>
    <w:rsid w:val="00057F7D"/>
    <w:rsid w:val="000610B4"/>
    <w:rsid w:val="000712A4"/>
    <w:rsid w:val="00081317"/>
    <w:rsid w:val="00092C51"/>
    <w:rsid w:val="00095B82"/>
    <w:rsid w:val="000B488F"/>
    <w:rsid w:val="000C26DD"/>
    <w:rsid w:val="000C32D2"/>
    <w:rsid w:val="000C455B"/>
    <w:rsid w:val="000D2584"/>
    <w:rsid w:val="000D44AF"/>
    <w:rsid w:val="000D762B"/>
    <w:rsid w:val="000E273A"/>
    <w:rsid w:val="000E556D"/>
    <w:rsid w:val="000E7A33"/>
    <w:rsid w:val="000F2B4D"/>
    <w:rsid w:val="000F44B0"/>
    <w:rsid w:val="00101FD3"/>
    <w:rsid w:val="0011149E"/>
    <w:rsid w:val="00116534"/>
    <w:rsid w:val="00120A88"/>
    <w:rsid w:val="0012429C"/>
    <w:rsid w:val="00126E54"/>
    <w:rsid w:val="00133956"/>
    <w:rsid w:val="0014465F"/>
    <w:rsid w:val="00153FEA"/>
    <w:rsid w:val="001570DE"/>
    <w:rsid w:val="00165607"/>
    <w:rsid w:val="001A292E"/>
    <w:rsid w:val="001A5B1E"/>
    <w:rsid w:val="001A6709"/>
    <w:rsid w:val="001B0A2D"/>
    <w:rsid w:val="001B0FEF"/>
    <w:rsid w:val="001B2C0A"/>
    <w:rsid w:val="001B3CCF"/>
    <w:rsid w:val="001B467C"/>
    <w:rsid w:val="001C2662"/>
    <w:rsid w:val="001C3458"/>
    <w:rsid w:val="001C3DE7"/>
    <w:rsid w:val="001E285B"/>
    <w:rsid w:val="001F1DE7"/>
    <w:rsid w:val="001F5B1E"/>
    <w:rsid w:val="001F6A73"/>
    <w:rsid w:val="0020015B"/>
    <w:rsid w:val="00201FDA"/>
    <w:rsid w:val="00214EF2"/>
    <w:rsid w:val="00216073"/>
    <w:rsid w:val="0021760B"/>
    <w:rsid w:val="002200F3"/>
    <w:rsid w:val="00223A5A"/>
    <w:rsid w:val="00236312"/>
    <w:rsid w:val="00240012"/>
    <w:rsid w:val="002460EB"/>
    <w:rsid w:val="00253055"/>
    <w:rsid w:val="002560F1"/>
    <w:rsid w:val="00257429"/>
    <w:rsid w:val="002622B9"/>
    <w:rsid w:val="0026301B"/>
    <w:rsid w:val="00263B61"/>
    <w:rsid w:val="00274331"/>
    <w:rsid w:val="00281154"/>
    <w:rsid w:val="0029027F"/>
    <w:rsid w:val="002A0397"/>
    <w:rsid w:val="002A21AC"/>
    <w:rsid w:val="002B3035"/>
    <w:rsid w:val="002B4F3C"/>
    <w:rsid w:val="002B77B8"/>
    <w:rsid w:val="002C078D"/>
    <w:rsid w:val="002C52BD"/>
    <w:rsid w:val="002D44DE"/>
    <w:rsid w:val="002D4AB1"/>
    <w:rsid w:val="002F25D1"/>
    <w:rsid w:val="003037FE"/>
    <w:rsid w:val="00306893"/>
    <w:rsid w:val="00312D54"/>
    <w:rsid w:val="00321918"/>
    <w:rsid w:val="00322DA9"/>
    <w:rsid w:val="003236C7"/>
    <w:rsid w:val="00327BE8"/>
    <w:rsid w:val="003365B4"/>
    <w:rsid w:val="0034546A"/>
    <w:rsid w:val="003472BF"/>
    <w:rsid w:val="0035570B"/>
    <w:rsid w:val="00356F04"/>
    <w:rsid w:val="00360789"/>
    <w:rsid w:val="0037568D"/>
    <w:rsid w:val="0037570D"/>
    <w:rsid w:val="00376222"/>
    <w:rsid w:val="00376F5C"/>
    <w:rsid w:val="003774E9"/>
    <w:rsid w:val="003817E8"/>
    <w:rsid w:val="00382DD2"/>
    <w:rsid w:val="003953BC"/>
    <w:rsid w:val="003A53BD"/>
    <w:rsid w:val="003A5750"/>
    <w:rsid w:val="003A63FB"/>
    <w:rsid w:val="003B5336"/>
    <w:rsid w:val="003C1079"/>
    <w:rsid w:val="003C1DEE"/>
    <w:rsid w:val="003C2FC3"/>
    <w:rsid w:val="003C3346"/>
    <w:rsid w:val="003C542B"/>
    <w:rsid w:val="003C730E"/>
    <w:rsid w:val="003D2581"/>
    <w:rsid w:val="003D5D23"/>
    <w:rsid w:val="003E05CA"/>
    <w:rsid w:val="003E129C"/>
    <w:rsid w:val="003E655E"/>
    <w:rsid w:val="003E7000"/>
    <w:rsid w:val="003F2C18"/>
    <w:rsid w:val="003F6A8D"/>
    <w:rsid w:val="00401829"/>
    <w:rsid w:val="004022D6"/>
    <w:rsid w:val="00402BEE"/>
    <w:rsid w:val="0043076F"/>
    <w:rsid w:val="00437C71"/>
    <w:rsid w:val="00454086"/>
    <w:rsid w:val="00455B98"/>
    <w:rsid w:val="00455BC7"/>
    <w:rsid w:val="00455C3B"/>
    <w:rsid w:val="0046399E"/>
    <w:rsid w:val="0047314E"/>
    <w:rsid w:val="004746E2"/>
    <w:rsid w:val="0047659C"/>
    <w:rsid w:val="00481390"/>
    <w:rsid w:val="00491E0C"/>
    <w:rsid w:val="004A4600"/>
    <w:rsid w:val="004A78E5"/>
    <w:rsid w:val="004B1A65"/>
    <w:rsid w:val="004D1131"/>
    <w:rsid w:val="004D61F5"/>
    <w:rsid w:val="004E1251"/>
    <w:rsid w:val="004F16B4"/>
    <w:rsid w:val="00500315"/>
    <w:rsid w:val="00500DE6"/>
    <w:rsid w:val="0050580E"/>
    <w:rsid w:val="00505D8A"/>
    <w:rsid w:val="005178D2"/>
    <w:rsid w:val="00522EE5"/>
    <w:rsid w:val="005231CA"/>
    <w:rsid w:val="00523F45"/>
    <w:rsid w:val="00527DF3"/>
    <w:rsid w:val="005312CA"/>
    <w:rsid w:val="00535D98"/>
    <w:rsid w:val="005428C7"/>
    <w:rsid w:val="005434F2"/>
    <w:rsid w:val="00546A82"/>
    <w:rsid w:val="00550FBA"/>
    <w:rsid w:val="00556A8C"/>
    <w:rsid w:val="00565CD5"/>
    <w:rsid w:val="005667F7"/>
    <w:rsid w:val="0056750D"/>
    <w:rsid w:val="005720B3"/>
    <w:rsid w:val="0057259C"/>
    <w:rsid w:val="0057489F"/>
    <w:rsid w:val="00574F18"/>
    <w:rsid w:val="00581195"/>
    <w:rsid w:val="00581547"/>
    <w:rsid w:val="0058242E"/>
    <w:rsid w:val="0058480A"/>
    <w:rsid w:val="00585A41"/>
    <w:rsid w:val="005954E2"/>
    <w:rsid w:val="00597EC3"/>
    <w:rsid w:val="005A4627"/>
    <w:rsid w:val="005C69C0"/>
    <w:rsid w:val="005D1E0B"/>
    <w:rsid w:val="005E7B84"/>
    <w:rsid w:val="005F2CC1"/>
    <w:rsid w:val="005F3200"/>
    <w:rsid w:val="005F7AED"/>
    <w:rsid w:val="0060166D"/>
    <w:rsid w:val="00607904"/>
    <w:rsid w:val="0061090D"/>
    <w:rsid w:val="00610FB3"/>
    <w:rsid w:val="00614B39"/>
    <w:rsid w:val="00615F3F"/>
    <w:rsid w:val="0062751F"/>
    <w:rsid w:val="00632EF0"/>
    <w:rsid w:val="00636443"/>
    <w:rsid w:val="00637976"/>
    <w:rsid w:val="0064260B"/>
    <w:rsid w:val="00652BA5"/>
    <w:rsid w:val="00652BD5"/>
    <w:rsid w:val="00654C7D"/>
    <w:rsid w:val="00662FA8"/>
    <w:rsid w:val="00667B2C"/>
    <w:rsid w:val="00673C2A"/>
    <w:rsid w:val="00674A33"/>
    <w:rsid w:val="00676787"/>
    <w:rsid w:val="0068141C"/>
    <w:rsid w:val="00681AA1"/>
    <w:rsid w:val="006906A0"/>
    <w:rsid w:val="00691D1B"/>
    <w:rsid w:val="00695F30"/>
    <w:rsid w:val="006A35A0"/>
    <w:rsid w:val="006A7C6F"/>
    <w:rsid w:val="006B0EAB"/>
    <w:rsid w:val="006B50D0"/>
    <w:rsid w:val="006B6127"/>
    <w:rsid w:val="006B7030"/>
    <w:rsid w:val="006B748B"/>
    <w:rsid w:val="006C14E9"/>
    <w:rsid w:val="006C3681"/>
    <w:rsid w:val="006C67AC"/>
    <w:rsid w:val="006C7CE4"/>
    <w:rsid w:val="006D0F27"/>
    <w:rsid w:val="006D2929"/>
    <w:rsid w:val="006D4083"/>
    <w:rsid w:val="006F2F86"/>
    <w:rsid w:val="006F5C1C"/>
    <w:rsid w:val="00701728"/>
    <w:rsid w:val="007021EF"/>
    <w:rsid w:val="00703A76"/>
    <w:rsid w:val="007062E3"/>
    <w:rsid w:val="00712B89"/>
    <w:rsid w:val="007143EC"/>
    <w:rsid w:val="00715451"/>
    <w:rsid w:val="007200FC"/>
    <w:rsid w:val="007214BC"/>
    <w:rsid w:val="00726782"/>
    <w:rsid w:val="00734430"/>
    <w:rsid w:val="00742558"/>
    <w:rsid w:val="00743813"/>
    <w:rsid w:val="00747202"/>
    <w:rsid w:val="00755D62"/>
    <w:rsid w:val="0075653C"/>
    <w:rsid w:val="007650FE"/>
    <w:rsid w:val="007706B0"/>
    <w:rsid w:val="00783493"/>
    <w:rsid w:val="00783968"/>
    <w:rsid w:val="007850A3"/>
    <w:rsid w:val="00790A57"/>
    <w:rsid w:val="00792260"/>
    <w:rsid w:val="00794061"/>
    <w:rsid w:val="00795B78"/>
    <w:rsid w:val="007A2F70"/>
    <w:rsid w:val="007A4419"/>
    <w:rsid w:val="007B52AF"/>
    <w:rsid w:val="007B63F5"/>
    <w:rsid w:val="007B6B09"/>
    <w:rsid w:val="007C0606"/>
    <w:rsid w:val="007C162E"/>
    <w:rsid w:val="007C315A"/>
    <w:rsid w:val="007D1EB1"/>
    <w:rsid w:val="007D3B78"/>
    <w:rsid w:val="007D7CFE"/>
    <w:rsid w:val="007E3438"/>
    <w:rsid w:val="007E46F4"/>
    <w:rsid w:val="007F0470"/>
    <w:rsid w:val="007F1E47"/>
    <w:rsid w:val="007F22C3"/>
    <w:rsid w:val="007F5F14"/>
    <w:rsid w:val="007F7F40"/>
    <w:rsid w:val="008003E6"/>
    <w:rsid w:val="00802F8A"/>
    <w:rsid w:val="00805937"/>
    <w:rsid w:val="00805BC8"/>
    <w:rsid w:val="00806D8B"/>
    <w:rsid w:val="00807202"/>
    <w:rsid w:val="00815C1F"/>
    <w:rsid w:val="008215BE"/>
    <w:rsid w:val="00834412"/>
    <w:rsid w:val="00834781"/>
    <w:rsid w:val="00835DC4"/>
    <w:rsid w:val="00837E01"/>
    <w:rsid w:val="00840B01"/>
    <w:rsid w:val="008428A0"/>
    <w:rsid w:val="00842CE3"/>
    <w:rsid w:val="008447D7"/>
    <w:rsid w:val="0085394A"/>
    <w:rsid w:val="00863B2E"/>
    <w:rsid w:val="00864D69"/>
    <w:rsid w:val="008661AF"/>
    <w:rsid w:val="00866D31"/>
    <w:rsid w:val="00873F1F"/>
    <w:rsid w:val="00875A9B"/>
    <w:rsid w:val="008904E7"/>
    <w:rsid w:val="00896E88"/>
    <w:rsid w:val="00897475"/>
    <w:rsid w:val="00897927"/>
    <w:rsid w:val="008A001B"/>
    <w:rsid w:val="008A1E12"/>
    <w:rsid w:val="008A6A4F"/>
    <w:rsid w:val="008A7421"/>
    <w:rsid w:val="008A7DFD"/>
    <w:rsid w:val="008B0C7C"/>
    <w:rsid w:val="008B3E33"/>
    <w:rsid w:val="008D3AE9"/>
    <w:rsid w:val="008E2E8F"/>
    <w:rsid w:val="008E3454"/>
    <w:rsid w:val="008E3D93"/>
    <w:rsid w:val="008F5A4F"/>
    <w:rsid w:val="009041AF"/>
    <w:rsid w:val="009107B1"/>
    <w:rsid w:val="009123E8"/>
    <w:rsid w:val="00915CC7"/>
    <w:rsid w:val="009165CE"/>
    <w:rsid w:val="00925192"/>
    <w:rsid w:val="00927079"/>
    <w:rsid w:val="0093177C"/>
    <w:rsid w:val="00933EC8"/>
    <w:rsid w:val="00933FC1"/>
    <w:rsid w:val="00944767"/>
    <w:rsid w:val="009536B9"/>
    <w:rsid w:val="00954755"/>
    <w:rsid w:val="00961D25"/>
    <w:rsid w:val="00974B9D"/>
    <w:rsid w:val="00975EC7"/>
    <w:rsid w:val="00981227"/>
    <w:rsid w:val="00981A3F"/>
    <w:rsid w:val="00981CCD"/>
    <w:rsid w:val="00986ED3"/>
    <w:rsid w:val="009923A6"/>
    <w:rsid w:val="009A6616"/>
    <w:rsid w:val="009C4F0F"/>
    <w:rsid w:val="009C7251"/>
    <w:rsid w:val="009D0604"/>
    <w:rsid w:val="00A01BC3"/>
    <w:rsid w:val="00A04B4B"/>
    <w:rsid w:val="00A25C88"/>
    <w:rsid w:val="00A27D37"/>
    <w:rsid w:val="00A317B2"/>
    <w:rsid w:val="00A318E8"/>
    <w:rsid w:val="00A32884"/>
    <w:rsid w:val="00A3332D"/>
    <w:rsid w:val="00A351FC"/>
    <w:rsid w:val="00A400F1"/>
    <w:rsid w:val="00A45936"/>
    <w:rsid w:val="00A5084C"/>
    <w:rsid w:val="00A51E48"/>
    <w:rsid w:val="00A5534F"/>
    <w:rsid w:val="00A6025A"/>
    <w:rsid w:val="00A70070"/>
    <w:rsid w:val="00A746E9"/>
    <w:rsid w:val="00A74BC3"/>
    <w:rsid w:val="00A80997"/>
    <w:rsid w:val="00A80B84"/>
    <w:rsid w:val="00A956D8"/>
    <w:rsid w:val="00A979A5"/>
    <w:rsid w:val="00AA5AB7"/>
    <w:rsid w:val="00AA63CD"/>
    <w:rsid w:val="00AB007F"/>
    <w:rsid w:val="00AC059F"/>
    <w:rsid w:val="00AC44C2"/>
    <w:rsid w:val="00AC54DB"/>
    <w:rsid w:val="00AD299B"/>
    <w:rsid w:val="00AD3C5F"/>
    <w:rsid w:val="00AE19D4"/>
    <w:rsid w:val="00AE2A9D"/>
    <w:rsid w:val="00AE3FF8"/>
    <w:rsid w:val="00AF646A"/>
    <w:rsid w:val="00AF6C18"/>
    <w:rsid w:val="00B04863"/>
    <w:rsid w:val="00B155BE"/>
    <w:rsid w:val="00B22123"/>
    <w:rsid w:val="00B24329"/>
    <w:rsid w:val="00B312F4"/>
    <w:rsid w:val="00B31AFF"/>
    <w:rsid w:val="00B37149"/>
    <w:rsid w:val="00B41F95"/>
    <w:rsid w:val="00B44EA2"/>
    <w:rsid w:val="00B5281D"/>
    <w:rsid w:val="00B52CCD"/>
    <w:rsid w:val="00B5747C"/>
    <w:rsid w:val="00B6147F"/>
    <w:rsid w:val="00B67E71"/>
    <w:rsid w:val="00B729D5"/>
    <w:rsid w:val="00B7460A"/>
    <w:rsid w:val="00B761FE"/>
    <w:rsid w:val="00B8508E"/>
    <w:rsid w:val="00B8729A"/>
    <w:rsid w:val="00BB5E6B"/>
    <w:rsid w:val="00BC1CE0"/>
    <w:rsid w:val="00BC2A76"/>
    <w:rsid w:val="00BC6B3B"/>
    <w:rsid w:val="00BE1977"/>
    <w:rsid w:val="00BE63CD"/>
    <w:rsid w:val="00BE6C89"/>
    <w:rsid w:val="00BF0274"/>
    <w:rsid w:val="00BF071D"/>
    <w:rsid w:val="00C026F5"/>
    <w:rsid w:val="00C07AA8"/>
    <w:rsid w:val="00C1151E"/>
    <w:rsid w:val="00C1279B"/>
    <w:rsid w:val="00C2130A"/>
    <w:rsid w:val="00C222A7"/>
    <w:rsid w:val="00C235FB"/>
    <w:rsid w:val="00C25056"/>
    <w:rsid w:val="00C251C4"/>
    <w:rsid w:val="00C33A2E"/>
    <w:rsid w:val="00C34313"/>
    <w:rsid w:val="00C455E2"/>
    <w:rsid w:val="00C54C17"/>
    <w:rsid w:val="00C64E36"/>
    <w:rsid w:val="00C654B4"/>
    <w:rsid w:val="00C803D6"/>
    <w:rsid w:val="00C81E25"/>
    <w:rsid w:val="00C868FF"/>
    <w:rsid w:val="00C87AAB"/>
    <w:rsid w:val="00C94638"/>
    <w:rsid w:val="00CA0CD4"/>
    <w:rsid w:val="00CA169B"/>
    <w:rsid w:val="00CA6F28"/>
    <w:rsid w:val="00CB10E3"/>
    <w:rsid w:val="00CB4BF0"/>
    <w:rsid w:val="00CC3AFC"/>
    <w:rsid w:val="00CD03B7"/>
    <w:rsid w:val="00CD214B"/>
    <w:rsid w:val="00CD3504"/>
    <w:rsid w:val="00CD4041"/>
    <w:rsid w:val="00CE1713"/>
    <w:rsid w:val="00CE1875"/>
    <w:rsid w:val="00CE317E"/>
    <w:rsid w:val="00CE66B1"/>
    <w:rsid w:val="00CF1FF4"/>
    <w:rsid w:val="00CF3526"/>
    <w:rsid w:val="00CF5903"/>
    <w:rsid w:val="00D05C62"/>
    <w:rsid w:val="00D12C04"/>
    <w:rsid w:val="00D13E56"/>
    <w:rsid w:val="00D23447"/>
    <w:rsid w:val="00D30854"/>
    <w:rsid w:val="00D320B1"/>
    <w:rsid w:val="00D34D95"/>
    <w:rsid w:val="00D429F3"/>
    <w:rsid w:val="00D61D78"/>
    <w:rsid w:val="00D65539"/>
    <w:rsid w:val="00D66A4D"/>
    <w:rsid w:val="00D730F4"/>
    <w:rsid w:val="00D81CE9"/>
    <w:rsid w:val="00D83C78"/>
    <w:rsid w:val="00D86B63"/>
    <w:rsid w:val="00DA24A4"/>
    <w:rsid w:val="00DA41A8"/>
    <w:rsid w:val="00DB2623"/>
    <w:rsid w:val="00DB2AE8"/>
    <w:rsid w:val="00DB59B0"/>
    <w:rsid w:val="00DB7D34"/>
    <w:rsid w:val="00DC05A4"/>
    <w:rsid w:val="00DC719B"/>
    <w:rsid w:val="00DC7536"/>
    <w:rsid w:val="00DC7888"/>
    <w:rsid w:val="00DD07E0"/>
    <w:rsid w:val="00DD1858"/>
    <w:rsid w:val="00DD4104"/>
    <w:rsid w:val="00DD6151"/>
    <w:rsid w:val="00DD6728"/>
    <w:rsid w:val="00DE0557"/>
    <w:rsid w:val="00DE2041"/>
    <w:rsid w:val="00DE48F5"/>
    <w:rsid w:val="00DE52F9"/>
    <w:rsid w:val="00DF1388"/>
    <w:rsid w:val="00DF3A7F"/>
    <w:rsid w:val="00DF7148"/>
    <w:rsid w:val="00E05AE5"/>
    <w:rsid w:val="00E1328A"/>
    <w:rsid w:val="00E133AE"/>
    <w:rsid w:val="00E200A7"/>
    <w:rsid w:val="00E25DAA"/>
    <w:rsid w:val="00E42337"/>
    <w:rsid w:val="00E4600E"/>
    <w:rsid w:val="00E4683C"/>
    <w:rsid w:val="00E705CF"/>
    <w:rsid w:val="00E73213"/>
    <w:rsid w:val="00E73EF0"/>
    <w:rsid w:val="00E84EA7"/>
    <w:rsid w:val="00E85E48"/>
    <w:rsid w:val="00E8610B"/>
    <w:rsid w:val="00E86B0F"/>
    <w:rsid w:val="00E91CBA"/>
    <w:rsid w:val="00E92636"/>
    <w:rsid w:val="00E942DF"/>
    <w:rsid w:val="00EA1D96"/>
    <w:rsid w:val="00EB0A3C"/>
    <w:rsid w:val="00EB0B68"/>
    <w:rsid w:val="00EB1352"/>
    <w:rsid w:val="00EB2581"/>
    <w:rsid w:val="00EB3859"/>
    <w:rsid w:val="00EC3D71"/>
    <w:rsid w:val="00EC4E63"/>
    <w:rsid w:val="00EC63D6"/>
    <w:rsid w:val="00ED00C0"/>
    <w:rsid w:val="00ED0990"/>
    <w:rsid w:val="00ED2614"/>
    <w:rsid w:val="00EE4652"/>
    <w:rsid w:val="00EE6AE7"/>
    <w:rsid w:val="00F04974"/>
    <w:rsid w:val="00F06CAC"/>
    <w:rsid w:val="00F103BB"/>
    <w:rsid w:val="00F108E5"/>
    <w:rsid w:val="00F11F71"/>
    <w:rsid w:val="00F15EA5"/>
    <w:rsid w:val="00F16B4F"/>
    <w:rsid w:val="00F21E9A"/>
    <w:rsid w:val="00F21EAA"/>
    <w:rsid w:val="00F21FE4"/>
    <w:rsid w:val="00F2234C"/>
    <w:rsid w:val="00F30200"/>
    <w:rsid w:val="00F31F93"/>
    <w:rsid w:val="00F32BDD"/>
    <w:rsid w:val="00F53D8B"/>
    <w:rsid w:val="00F55C4F"/>
    <w:rsid w:val="00F73072"/>
    <w:rsid w:val="00F735C8"/>
    <w:rsid w:val="00F743A3"/>
    <w:rsid w:val="00F74ADD"/>
    <w:rsid w:val="00F85D31"/>
    <w:rsid w:val="00F92813"/>
    <w:rsid w:val="00F97EDE"/>
    <w:rsid w:val="00FA0226"/>
    <w:rsid w:val="00FB0D88"/>
    <w:rsid w:val="00FB3422"/>
    <w:rsid w:val="00FD12AE"/>
    <w:rsid w:val="00FD1C26"/>
    <w:rsid w:val="00FD5AA7"/>
    <w:rsid w:val="00FD7D07"/>
    <w:rsid w:val="00FE732A"/>
    <w:rsid w:val="00FF20C1"/>
    <w:rsid w:val="00FF2553"/>
    <w:rsid w:val="00FF5413"/>
    <w:rsid w:val="00FF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6C1094"/>
  <w15:docId w15:val="{FCA6EF97-1A0F-4845-B062-A80B18C4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455E2"/>
  </w:style>
  <w:style w:type="paragraph" w:styleId="Heading2">
    <w:name w:val="heading 2"/>
    <w:basedOn w:val="Normal"/>
    <w:next w:val="Normal"/>
    <w:link w:val="Heading2Char"/>
    <w:uiPriority w:val="9"/>
    <w:qFormat/>
    <w:rsid w:val="00C455E2"/>
    <w:pPr>
      <w:keepNext/>
      <w:spacing w:before="240" w:after="60" w:line="276" w:lineRule="auto"/>
      <w:outlineLvl w:val="1"/>
    </w:pPr>
    <w:rPr>
      <w:rFonts w:ascii="Cambria" w:eastAsia="Times New Roman" w:hAnsi="Cambria"/>
      <w:b/>
      <w:bCs/>
      <w:i/>
      <w:iCs/>
      <w:sz w:val="28"/>
      <w:szCs w:val="28"/>
    </w:rPr>
  </w:style>
  <w:style w:type="paragraph" w:styleId="Heading6">
    <w:name w:val="heading 6"/>
    <w:basedOn w:val="Normal"/>
    <w:next w:val="Normal"/>
    <w:link w:val="Heading6Char"/>
    <w:uiPriority w:val="9"/>
    <w:unhideWhenUsed/>
    <w:qFormat/>
    <w:rsid w:val="00842CE3"/>
    <w:pPr>
      <w:spacing w:before="240" w:after="60"/>
      <w:outlineLvl w:val="5"/>
    </w:pPr>
    <w:rPr>
      <w:rFonts w:ascii="Calibri" w:eastAsia="Times New Roman"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5E2"/>
    <w:pPr>
      <w:tabs>
        <w:tab w:val="center" w:pos="4680"/>
        <w:tab w:val="right" w:pos="9360"/>
      </w:tabs>
    </w:pPr>
  </w:style>
  <w:style w:type="character" w:customStyle="1" w:styleId="HeaderChar">
    <w:name w:val="Header Char"/>
    <w:basedOn w:val="DefaultParagraphFont"/>
    <w:link w:val="Header"/>
    <w:uiPriority w:val="99"/>
    <w:rsid w:val="00C455E2"/>
  </w:style>
  <w:style w:type="paragraph" w:styleId="Footer">
    <w:name w:val="footer"/>
    <w:basedOn w:val="Normal"/>
    <w:link w:val="FooterChar"/>
    <w:uiPriority w:val="99"/>
    <w:unhideWhenUsed/>
    <w:rsid w:val="00C455E2"/>
    <w:pPr>
      <w:tabs>
        <w:tab w:val="center" w:pos="4680"/>
        <w:tab w:val="right" w:pos="9360"/>
      </w:tabs>
    </w:pPr>
  </w:style>
  <w:style w:type="character" w:customStyle="1" w:styleId="FooterChar">
    <w:name w:val="Footer Char"/>
    <w:basedOn w:val="DefaultParagraphFont"/>
    <w:link w:val="Footer"/>
    <w:uiPriority w:val="99"/>
    <w:rsid w:val="00C455E2"/>
  </w:style>
  <w:style w:type="character" w:customStyle="1" w:styleId="Heading2Char">
    <w:name w:val="Heading 2 Char"/>
    <w:basedOn w:val="DefaultParagraphFont"/>
    <w:link w:val="Heading2"/>
    <w:uiPriority w:val="9"/>
    <w:rsid w:val="00C455E2"/>
    <w:rPr>
      <w:rFonts w:ascii="Cambria" w:eastAsia="Times New Roman" w:hAnsi="Cambria"/>
      <w:b/>
      <w:bCs/>
      <w:i/>
      <w:iCs/>
      <w:sz w:val="28"/>
      <w:szCs w:val="28"/>
    </w:rPr>
  </w:style>
  <w:style w:type="table" w:styleId="TableGrid">
    <w:name w:val="Table Grid"/>
    <w:basedOn w:val="TableNormal"/>
    <w:uiPriority w:val="59"/>
    <w:rsid w:val="00C45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55E2"/>
    <w:rPr>
      <w:rFonts w:ascii="Tahoma" w:hAnsi="Tahoma" w:cs="Tahoma"/>
      <w:sz w:val="16"/>
      <w:szCs w:val="16"/>
    </w:rPr>
  </w:style>
  <w:style w:type="character" w:customStyle="1" w:styleId="BalloonTextChar">
    <w:name w:val="Balloon Text Char"/>
    <w:basedOn w:val="DefaultParagraphFont"/>
    <w:link w:val="BalloonText"/>
    <w:uiPriority w:val="99"/>
    <w:semiHidden/>
    <w:rsid w:val="00C455E2"/>
    <w:rPr>
      <w:rFonts w:ascii="Tahoma" w:hAnsi="Tahoma" w:cs="Tahoma"/>
      <w:sz w:val="16"/>
      <w:szCs w:val="16"/>
    </w:rPr>
  </w:style>
  <w:style w:type="paragraph" w:styleId="ListParagraph">
    <w:name w:val="List Paragraph"/>
    <w:basedOn w:val="Normal"/>
    <w:uiPriority w:val="34"/>
    <w:qFormat/>
    <w:rsid w:val="00C455E2"/>
    <w:pPr>
      <w:ind w:left="720"/>
      <w:contextualSpacing/>
    </w:pPr>
  </w:style>
  <w:style w:type="character" w:customStyle="1" w:styleId="Heading6Char">
    <w:name w:val="Heading 6 Char"/>
    <w:basedOn w:val="DefaultParagraphFont"/>
    <w:link w:val="Heading6"/>
    <w:uiPriority w:val="9"/>
    <w:rsid w:val="00842CE3"/>
    <w:rPr>
      <w:rFonts w:ascii="Calibri" w:eastAsia="Times New Roman" w:hAnsi="Calibri"/>
      <w:b/>
      <w:bCs/>
    </w:rPr>
  </w:style>
  <w:style w:type="character" w:styleId="Hyperlink">
    <w:name w:val="Hyperlink"/>
    <w:rsid w:val="00842CE3"/>
    <w:rPr>
      <w:color w:val="0000FF"/>
      <w:u w:val="single"/>
    </w:rPr>
  </w:style>
  <w:style w:type="paragraph" w:styleId="BodyText2">
    <w:name w:val="Body Text 2"/>
    <w:basedOn w:val="Normal"/>
    <w:link w:val="BodyText2Char"/>
    <w:rsid w:val="00842CE3"/>
    <w:pPr>
      <w:tabs>
        <w:tab w:val="left" w:pos="2160"/>
      </w:tabs>
      <w:ind w:left="2160"/>
    </w:pPr>
    <w:rPr>
      <w:rFonts w:eastAsia="Times New Roman"/>
      <w:szCs w:val="20"/>
    </w:rPr>
  </w:style>
  <w:style w:type="character" w:customStyle="1" w:styleId="BodyText2Char">
    <w:name w:val="Body Text 2 Char"/>
    <w:basedOn w:val="DefaultParagraphFont"/>
    <w:link w:val="BodyText2"/>
    <w:rsid w:val="00842CE3"/>
    <w:rPr>
      <w:rFonts w:eastAsia="Times New Roman"/>
      <w:szCs w:val="20"/>
    </w:rPr>
  </w:style>
  <w:style w:type="paragraph" w:styleId="BodyText">
    <w:name w:val="Body Text"/>
    <w:basedOn w:val="Normal"/>
    <w:link w:val="BodyTextChar"/>
    <w:rsid w:val="00842CE3"/>
    <w:pPr>
      <w:spacing w:after="120"/>
    </w:pPr>
    <w:rPr>
      <w:rFonts w:eastAsia="Times New Roman"/>
    </w:rPr>
  </w:style>
  <w:style w:type="character" w:customStyle="1" w:styleId="BodyTextChar">
    <w:name w:val="Body Text Char"/>
    <w:basedOn w:val="DefaultParagraphFont"/>
    <w:link w:val="BodyText"/>
    <w:rsid w:val="00842CE3"/>
    <w:rPr>
      <w:rFonts w:eastAsia="Times New Roman"/>
    </w:rPr>
  </w:style>
  <w:style w:type="paragraph" w:styleId="BodyText3">
    <w:name w:val="Body Text 3"/>
    <w:basedOn w:val="Normal"/>
    <w:link w:val="BodyText3Char"/>
    <w:rsid w:val="00842CE3"/>
    <w:pPr>
      <w:spacing w:after="120"/>
    </w:pPr>
    <w:rPr>
      <w:rFonts w:eastAsia="Times New Roman"/>
      <w:sz w:val="16"/>
      <w:szCs w:val="16"/>
    </w:rPr>
  </w:style>
  <w:style w:type="character" w:customStyle="1" w:styleId="BodyText3Char">
    <w:name w:val="Body Text 3 Char"/>
    <w:basedOn w:val="DefaultParagraphFont"/>
    <w:link w:val="BodyText3"/>
    <w:rsid w:val="00842CE3"/>
    <w:rPr>
      <w:rFonts w:eastAsia="Times New Roman"/>
      <w:sz w:val="16"/>
      <w:szCs w:val="16"/>
    </w:rPr>
  </w:style>
  <w:style w:type="paragraph" w:styleId="BodyTextIndent2">
    <w:name w:val="Body Text Indent 2"/>
    <w:basedOn w:val="Normal"/>
    <w:link w:val="BodyTextIndent2Char"/>
    <w:rsid w:val="00842CE3"/>
    <w:pPr>
      <w:spacing w:after="120" w:line="480" w:lineRule="auto"/>
      <w:ind w:left="360"/>
    </w:pPr>
    <w:rPr>
      <w:rFonts w:eastAsia="Times New Roman"/>
    </w:rPr>
  </w:style>
  <w:style w:type="character" w:customStyle="1" w:styleId="BodyTextIndent2Char">
    <w:name w:val="Body Text Indent 2 Char"/>
    <w:basedOn w:val="DefaultParagraphFont"/>
    <w:link w:val="BodyTextIndent2"/>
    <w:rsid w:val="00842CE3"/>
    <w:rPr>
      <w:rFonts w:eastAsia="Times New Roman"/>
    </w:rPr>
  </w:style>
  <w:style w:type="character" w:customStyle="1" w:styleId="FootnoteTextChar">
    <w:name w:val="Footnote Text Char"/>
    <w:link w:val="FootnoteText"/>
    <w:uiPriority w:val="99"/>
    <w:semiHidden/>
    <w:rsid w:val="00842CE3"/>
    <w:rPr>
      <w:rFonts w:eastAsia="Times New Roman"/>
    </w:rPr>
  </w:style>
  <w:style w:type="paragraph" w:styleId="FootnoteText">
    <w:name w:val="footnote text"/>
    <w:basedOn w:val="Normal"/>
    <w:link w:val="FootnoteTextChar"/>
    <w:uiPriority w:val="99"/>
    <w:semiHidden/>
    <w:unhideWhenUsed/>
    <w:rsid w:val="00842CE3"/>
    <w:rPr>
      <w:rFonts w:eastAsia="Times New Roman"/>
    </w:rPr>
  </w:style>
  <w:style w:type="character" w:customStyle="1" w:styleId="FootnoteTextChar1">
    <w:name w:val="Footnote Text Char1"/>
    <w:basedOn w:val="DefaultParagraphFont"/>
    <w:uiPriority w:val="99"/>
    <w:semiHidden/>
    <w:rsid w:val="00842CE3"/>
    <w:rPr>
      <w:sz w:val="20"/>
      <w:szCs w:val="20"/>
    </w:rPr>
  </w:style>
  <w:style w:type="character" w:styleId="FootnoteReference">
    <w:name w:val="footnote reference"/>
    <w:semiHidden/>
    <w:unhideWhenUsed/>
    <w:rsid w:val="00842CE3"/>
    <w:rPr>
      <w:vertAlign w:val="superscript"/>
    </w:rPr>
  </w:style>
  <w:style w:type="paragraph" w:styleId="z-TopofForm">
    <w:name w:val="HTML Top of Form"/>
    <w:basedOn w:val="Normal"/>
    <w:next w:val="Normal"/>
    <w:link w:val="z-TopofFormChar"/>
    <w:hidden/>
    <w:uiPriority w:val="99"/>
    <w:semiHidden/>
    <w:unhideWhenUsed/>
    <w:rsid w:val="00842CE3"/>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42CE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42CE3"/>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42CE3"/>
    <w:rPr>
      <w:rFonts w:ascii="Arial" w:eastAsia="Times New Roman" w:hAnsi="Arial" w:cs="Arial"/>
      <w:vanish/>
      <w:sz w:val="16"/>
      <w:szCs w:val="16"/>
    </w:rPr>
  </w:style>
  <w:style w:type="character" w:styleId="FollowedHyperlink">
    <w:name w:val="FollowedHyperlink"/>
    <w:uiPriority w:val="99"/>
    <w:semiHidden/>
    <w:unhideWhenUsed/>
    <w:rsid w:val="00842CE3"/>
    <w:rPr>
      <w:color w:val="800080"/>
      <w:u w:val="single"/>
    </w:rPr>
  </w:style>
  <w:style w:type="paragraph" w:styleId="NormalWeb">
    <w:name w:val="Normal (Web)"/>
    <w:basedOn w:val="Normal"/>
    <w:uiPriority w:val="99"/>
    <w:unhideWhenUsed/>
    <w:rsid w:val="00842CE3"/>
    <w:rPr>
      <w:rFonts w:ascii="Verdana" w:eastAsia="Times New Roman" w:hAnsi="Verdana"/>
      <w:color w:val="000000"/>
      <w:sz w:val="24"/>
      <w:szCs w:val="24"/>
    </w:rPr>
  </w:style>
  <w:style w:type="paragraph" w:styleId="NoSpacing">
    <w:name w:val="No Spacing"/>
    <w:link w:val="NoSpacingChar"/>
    <w:uiPriority w:val="1"/>
    <w:qFormat/>
    <w:rsid w:val="00D86B63"/>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D86B63"/>
    <w:rPr>
      <w:rFonts w:asciiTheme="minorHAnsi" w:eastAsiaTheme="minorEastAsia" w:hAnsiTheme="minorHAnsi" w:cstheme="minorBidi"/>
      <w:lang w:eastAsia="ja-JP"/>
    </w:rPr>
  </w:style>
  <w:style w:type="paragraph" w:styleId="Revision">
    <w:name w:val="Revision"/>
    <w:hidden/>
    <w:uiPriority w:val="99"/>
    <w:semiHidden/>
    <w:rsid w:val="000E273A"/>
  </w:style>
  <w:style w:type="character" w:styleId="CommentReference">
    <w:name w:val="annotation reference"/>
    <w:basedOn w:val="DefaultParagraphFont"/>
    <w:uiPriority w:val="99"/>
    <w:semiHidden/>
    <w:unhideWhenUsed/>
    <w:rsid w:val="00CB4BF0"/>
    <w:rPr>
      <w:sz w:val="16"/>
      <w:szCs w:val="16"/>
    </w:rPr>
  </w:style>
  <w:style w:type="paragraph" w:styleId="CommentText">
    <w:name w:val="annotation text"/>
    <w:basedOn w:val="Normal"/>
    <w:link w:val="CommentTextChar"/>
    <w:uiPriority w:val="99"/>
    <w:semiHidden/>
    <w:unhideWhenUsed/>
    <w:rsid w:val="00CB4BF0"/>
    <w:rPr>
      <w:sz w:val="20"/>
      <w:szCs w:val="20"/>
    </w:rPr>
  </w:style>
  <w:style w:type="character" w:customStyle="1" w:styleId="CommentTextChar">
    <w:name w:val="Comment Text Char"/>
    <w:basedOn w:val="DefaultParagraphFont"/>
    <w:link w:val="CommentText"/>
    <w:uiPriority w:val="99"/>
    <w:semiHidden/>
    <w:rsid w:val="00CB4BF0"/>
    <w:rPr>
      <w:sz w:val="20"/>
      <w:szCs w:val="20"/>
    </w:rPr>
  </w:style>
  <w:style w:type="paragraph" w:styleId="CommentSubject">
    <w:name w:val="annotation subject"/>
    <w:basedOn w:val="CommentText"/>
    <w:next w:val="CommentText"/>
    <w:link w:val="CommentSubjectChar"/>
    <w:uiPriority w:val="99"/>
    <w:semiHidden/>
    <w:unhideWhenUsed/>
    <w:rsid w:val="00CB4BF0"/>
    <w:rPr>
      <w:b/>
      <w:bCs/>
    </w:rPr>
  </w:style>
  <w:style w:type="character" w:customStyle="1" w:styleId="CommentSubjectChar">
    <w:name w:val="Comment Subject Char"/>
    <w:basedOn w:val="CommentTextChar"/>
    <w:link w:val="CommentSubject"/>
    <w:uiPriority w:val="99"/>
    <w:semiHidden/>
    <w:rsid w:val="00CB4BF0"/>
    <w:rPr>
      <w:b/>
      <w:bCs/>
      <w:sz w:val="20"/>
      <w:szCs w:val="20"/>
    </w:rPr>
  </w:style>
  <w:style w:type="character" w:styleId="UnresolvedMention">
    <w:name w:val="Unresolved Mention"/>
    <w:basedOn w:val="DefaultParagraphFont"/>
    <w:uiPriority w:val="99"/>
    <w:semiHidden/>
    <w:unhideWhenUsed/>
    <w:rsid w:val="00B41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17186">
      <w:bodyDiv w:val="1"/>
      <w:marLeft w:val="0"/>
      <w:marRight w:val="0"/>
      <w:marTop w:val="0"/>
      <w:marBottom w:val="0"/>
      <w:divBdr>
        <w:top w:val="none" w:sz="0" w:space="0" w:color="auto"/>
        <w:left w:val="none" w:sz="0" w:space="0" w:color="auto"/>
        <w:bottom w:val="none" w:sz="0" w:space="0" w:color="auto"/>
        <w:right w:val="none" w:sz="0" w:space="0" w:color="auto"/>
      </w:divBdr>
    </w:div>
    <w:div w:id="324824605">
      <w:bodyDiv w:val="1"/>
      <w:marLeft w:val="0"/>
      <w:marRight w:val="0"/>
      <w:marTop w:val="0"/>
      <w:marBottom w:val="0"/>
      <w:divBdr>
        <w:top w:val="none" w:sz="0" w:space="0" w:color="auto"/>
        <w:left w:val="none" w:sz="0" w:space="0" w:color="auto"/>
        <w:bottom w:val="none" w:sz="0" w:space="0" w:color="auto"/>
        <w:right w:val="none" w:sz="0" w:space="0" w:color="auto"/>
      </w:divBdr>
    </w:div>
    <w:div w:id="368452671">
      <w:bodyDiv w:val="1"/>
      <w:marLeft w:val="0"/>
      <w:marRight w:val="0"/>
      <w:marTop w:val="0"/>
      <w:marBottom w:val="0"/>
      <w:divBdr>
        <w:top w:val="none" w:sz="0" w:space="0" w:color="auto"/>
        <w:left w:val="none" w:sz="0" w:space="0" w:color="auto"/>
        <w:bottom w:val="none" w:sz="0" w:space="0" w:color="auto"/>
        <w:right w:val="none" w:sz="0" w:space="0" w:color="auto"/>
      </w:divBdr>
    </w:div>
    <w:div w:id="651760614">
      <w:bodyDiv w:val="1"/>
      <w:marLeft w:val="0"/>
      <w:marRight w:val="0"/>
      <w:marTop w:val="0"/>
      <w:marBottom w:val="0"/>
      <w:divBdr>
        <w:top w:val="none" w:sz="0" w:space="0" w:color="auto"/>
        <w:left w:val="none" w:sz="0" w:space="0" w:color="auto"/>
        <w:bottom w:val="none" w:sz="0" w:space="0" w:color="auto"/>
        <w:right w:val="none" w:sz="0" w:space="0" w:color="auto"/>
      </w:divBdr>
    </w:div>
    <w:div w:id="917902894">
      <w:bodyDiv w:val="1"/>
      <w:marLeft w:val="0"/>
      <w:marRight w:val="0"/>
      <w:marTop w:val="0"/>
      <w:marBottom w:val="0"/>
      <w:divBdr>
        <w:top w:val="none" w:sz="0" w:space="0" w:color="auto"/>
        <w:left w:val="none" w:sz="0" w:space="0" w:color="auto"/>
        <w:bottom w:val="none" w:sz="0" w:space="0" w:color="auto"/>
        <w:right w:val="none" w:sz="0" w:space="0" w:color="auto"/>
      </w:divBdr>
    </w:div>
    <w:div w:id="961767519">
      <w:bodyDiv w:val="1"/>
      <w:marLeft w:val="0"/>
      <w:marRight w:val="0"/>
      <w:marTop w:val="0"/>
      <w:marBottom w:val="0"/>
      <w:divBdr>
        <w:top w:val="none" w:sz="0" w:space="0" w:color="auto"/>
        <w:left w:val="none" w:sz="0" w:space="0" w:color="auto"/>
        <w:bottom w:val="none" w:sz="0" w:space="0" w:color="auto"/>
        <w:right w:val="none" w:sz="0" w:space="0" w:color="auto"/>
      </w:divBdr>
    </w:div>
    <w:div w:id="1322461133">
      <w:bodyDiv w:val="1"/>
      <w:marLeft w:val="0"/>
      <w:marRight w:val="0"/>
      <w:marTop w:val="0"/>
      <w:marBottom w:val="0"/>
      <w:divBdr>
        <w:top w:val="none" w:sz="0" w:space="0" w:color="auto"/>
        <w:left w:val="none" w:sz="0" w:space="0" w:color="auto"/>
        <w:bottom w:val="none" w:sz="0" w:space="0" w:color="auto"/>
        <w:right w:val="none" w:sz="0" w:space="0" w:color="auto"/>
      </w:divBdr>
    </w:div>
    <w:div w:id="1666199826">
      <w:bodyDiv w:val="1"/>
      <w:marLeft w:val="0"/>
      <w:marRight w:val="0"/>
      <w:marTop w:val="0"/>
      <w:marBottom w:val="0"/>
      <w:divBdr>
        <w:top w:val="none" w:sz="0" w:space="0" w:color="auto"/>
        <w:left w:val="none" w:sz="0" w:space="0" w:color="auto"/>
        <w:bottom w:val="none" w:sz="0" w:space="0" w:color="auto"/>
        <w:right w:val="none" w:sz="0" w:space="0" w:color="auto"/>
      </w:divBdr>
    </w:div>
    <w:div w:id="2017026879">
      <w:bodyDiv w:val="1"/>
      <w:marLeft w:val="0"/>
      <w:marRight w:val="0"/>
      <w:marTop w:val="0"/>
      <w:marBottom w:val="0"/>
      <w:divBdr>
        <w:top w:val="none" w:sz="0" w:space="0" w:color="auto"/>
        <w:left w:val="none" w:sz="0" w:space="0" w:color="auto"/>
        <w:bottom w:val="none" w:sz="0" w:space="0" w:color="auto"/>
        <w:right w:val="none" w:sz="0" w:space="0" w:color="auto"/>
      </w:divBdr>
    </w:div>
    <w:div w:id="202887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anya.Rispoli@azed.gov?subject=[District%20or%20charter%20school%20name]:%202020%20GETSET%20Application" TargetMode="External"/><Relationship Id="rId18" Type="http://schemas.openxmlformats.org/officeDocument/2006/relationships/footer" Target="footer2.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bit.ly/approvedprogram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cms.azed.gov/home/GetDocumentFile?id=57a6467eaadebe02a4f4f43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ms.azed.gov/home/GetDocumentFile?id=57a649bfaadebe02a4f4f449"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cms.azed.gov/home/GetDocumentFile?id=57a6468baadebe02a4f4f43e" TargetMode="External"/><Relationship Id="rId28"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anya.Rispoli@azed.gov" TargetMode="External"/><Relationship Id="rId22" Type="http://schemas.openxmlformats.org/officeDocument/2006/relationships/hyperlink" Target="https://cms.azed.gov/home/GetDocumentFile?id=57a6466faadebe02a4f4f436" TargetMode="External"/><Relationship Id="rId27" Type="http://schemas.openxmlformats.org/officeDocument/2006/relationships/header" Target="header5.xm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3" ma:contentTypeDescription="Create a new document." ma:contentTypeScope="" ma:versionID="07ba6130446ed4963050e10966c2b471">
  <xsd:schema xmlns:xsd="http://www.w3.org/2001/XMLSchema" xmlns:xs="http://www.w3.org/2001/XMLSchema" xmlns:p="http://schemas.microsoft.com/office/2006/metadata/properties" xmlns:ns3="20e454f4-3b14-414b-9f0b-a1f1e5573b61" xmlns:ns4="ac5d5c29-9739-4184-85c5-69484fc575aa" targetNamespace="http://schemas.microsoft.com/office/2006/metadata/properties" ma:root="true" ma:fieldsID="5b0fd9ede77c8a0c290a875a96b26a40" ns3:_="" ns4:_="">
    <xsd:import namespace="20e454f4-3b14-414b-9f0b-a1f1e5573b61"/>
    <xsd:import namespace="ac5d5c29-9739-4184-85c5-69484fc57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d5c29-9739-4184-85c5-69484fc575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32FDEB-B14D-4437-8867-0C6CA454A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454f4-3b14-414b-9f0b-a1f1e5573b61"/>
    <ds:schemaRef ds:uri="ac5d5c29-9739-4184-85c5-69484fc57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34837E-BC5F-4856-8FA2-C209FD5A6DD7}">
  <ds:schemaRefs>
    <ds:schemaRef ds:uri="http://schemas.microsoft.com/sharepoint/v3/contenttype/forms"/>
  </ds:schemaRefs>
</ds:datastoreItem>
</file>

<file path=customXml/itemProps4.xml><?xml version="1.0" encoding="utf-8"?>
<ds:datastoreItem xmlns:ds="http://schemas.openxmlformats.org/officeDocument/2006/customXml" ds:itemID="{628957A2-007C-4A1C-A4A1-65C9BB816FFD}">
  <ds:schemaRefs>
    <ds:schemaRef ds:uri="http://schemas.microsoft.com/office/2006/documentManagement/types"/>
    <ds:schemaRef ds:uri="20e454f4-3b14-414b-9f0b-a1f1e5573b61"/>
    <ds:schemaRef ds:uri="http://purl.org/dc/terms/"/>
    <ds:schemaRef ds:uri="http://purl.org/dc/dcmitype/"/>
    <ds:schemaRef ds:uri="http://schemas.microsoft.com/office/infopath/2007/PartnerControls"/>
    <ds:schemaRef ds:uri="http://purl.org/dc/elements/1.1/"/>
    <ds:schemaRef ds:uri="http://schemas.openxmlformats.org/package/2006/metadata/core-properties"/>
    <ds:schemaRef ds:uri="ac5d5c29-9739-4184-85c5-69484fc575aa"/>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15B1B791-A240-4829-9F51-1CAF5EB5E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44</Words>
  <Characters>12223</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General Education Teacher to Special Education Teacher (GETSET) Application</vt:lpstr>
    </vt:vector>
  </TitlesOfParts>
  <Company>Arizona Department of Education</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Teacher to Special Education Teacher (GETSET) Application</dc:title>
  <dc:subject>Tuition assistance for paraprofessionals to become special education teachers</dc:subject>
  <dc:creator>Kuawski, Celia</dc:creator>
  <cp:lastModifiedBy>Sridharan, Tracey</cp:lastModifiedBy>
  <cp:revision>2</cp:revision>
  <cp:lastPrinted>2015-03-17T17:31:00Z</cp:lastPrinted>
  <dcterms:created xsi:type="dcterms:W3CDTF">2020-02-25T15:10:00Z</dcterms:created>
  <dcterms:modified xsi:type="dcterms:W3CDTF">2020-02-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ies>
</file>